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64F78" w14:textId="77777777" w:rsidR="001A42AA" w:rsidRDefault="00232C7D" w:rsidP="002F2FA2">
      <w:pPr>
        <w:pStyle w:val="Title"/>
        <w:spacing w:before="180" w:after="180" w:line="480" w:lineRule="auto"/>
      </w:pPr>
      <w:commentRangeStart w:id="0"/>
      <w:r>
        <w:t>Ecological</w:t>
      </w:r>
      <w:commentRangeEnd w:id="0"/>
      <w:r w:rsidR="00D13DC0">
        <w:rPr>
          <w:rStyle w:val="CommentReference"/>
          <w:rFonts w:asciiTheme="minorHAnsi" w:eastAsiaTheme="minorHAnsi" w:hAnsiTheme="minorHAnsi" w:cstheme="minorBidi"/>
          <w:b w:val="0"/>
          <w:bCs w:val="0"/>
          <w:color w:val="auto"/>
        </w:rPr>
        <w:commentReference w:id="0"/>
      </w:r>
      <w:r>
        <w:t xml:space="preserve"> perspectives on technological diversity at </w:t>
      </w:r>
      <w:proofErr w:type="spellStart"/>
      <w:r>
        <w:t>Kanjera</w:t>
      </w:r>
      <w:proofErr w:type="spellEnd"/>
      <w:r>
        <w:t xml:space="preserve">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w:t>
      </w:r>
      <w:proofErr w:type="spellStart"/>
      <w:r>
        <w:rPr>
          <w:i/>
          <w:iCs/>
        </w:rPr>
        <w:t>Oldowan</w:t>
      </w:r>
      <w:proofErr w:type="spellEnd"/>
      <w:r>
        <w:rPr>
          <w:i/>
          <w:iCs/>
        </w:rPr>
        <w:t xml:space="preserve">, </w:t>
      </w:r>
      <w:r w:rsidR="00FB77B2">
        <w:rPr>
          <w:i/>
          <w:iCs/>
        </w:rPr>
        <w:t xml:space="preserve">Stone tools, behavioral ecology, </w:t>
      </w:r>
      <w:proofErr w:type="spellStart"/>
      <w:r w:rsidR="00FB77B2">
        <w:rPr>
          <w:i/>
          <w:iCs/>
        </w:rPr>
        <w:t>Chaine</w:t>
      </w:r>
      <w:proofErr w:type="spellEnd"/>
      <w:r w:rsidR="00FB77B2">
        <w:rPr>
          <w:i/>
          <w:iCs/>
        </w:rPr>
        <w:t xml:space="preserve"> </w:t>
      </w:r>
      <w:proofErr w:type="spellStart"/>
      <w:r w:rsidR="00FB77B2">
        <w:rPr>
          <w:i/>
          <w:iCs/>
        </w:rPr>
        <w:t>Operatoire</w:t>
      </w:r>
      <w:proofErr w:type="spellEnd"/>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5F462D05" w14:textId="3709CC26" w:rsidR="007577AD" w:rsidRPr="009334A4" w:rsidRDefault="00203787" w:rsidP="00AE7E23">
      <w:pPr>
        <w:pStyle w:val="Abstract"/>
        <w:spacing w:before="180" w:after="180" w:line="480" w:lineRule="auto"/>
      </w:pPr>
      <w:r>
        <w:t>The aspects</w:t>
      </w:r>
      <w:r w:rsidR="00232C7D">
        <w:t xml:space="preserve"> of hominin behavior responsible for </w:t>
      </w:r>
      <w:proofErr w:type="spellStart"/>
      <w:r w:rsidR="00232C7D">
        <w:t>Oldowan</w:t>
      </w:r>
      <w:proofErr w:type="spellEnd"/>
      <w:r w:rsidR="00232C7D">
        <w:t xml:space="preserve"> stone tool variation </w:t>
      </w:r>
      <w:r w:rsidR="00676BB2">
        <w:t xml:space="preserve">are </w:t>
      </w:r>
      <w:r w:rsidR="00232C7D">
        <w:t xml:space="preserve">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232C7D">
        <w:t>Kanjera</w:t>
      </w:r>
      <w:proofErr w:type="spellEnd"/>
      <w:r w:rsidR="00232C7D">
        <w:t xml:space="preserve"> South</w:t>
      </w:r>
      <w:r w:rsidR="002629C5">
        <w:t xml:space="preserve">, Kenya </w:t>
      </w:r>
      <w:r w:rsidR="00232C7D">
        <w:t>provide an opportunity to examine the interacti</w:t>
      </w:r>
      <w:r w:rsidR="007A67E1">
        <w:t>on</w:t>
      </w:r>
      <w:r w:rsidR="00232C7D">
        <w:t xml:space="preserve">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232C7D">
        <w:t>Kanjera</w:t>
      </w:r>
      <w:proofErr w:type="spellEnd"/>
      <w:r w:rsidR="00232C7D">
        <w:t xml:space="preserve"> South.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r w:rsidR="00F47FC7">
        <w:t xml:space="preserve"> </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bookmarkStart w:id="1" w:name="introduction"/>
    </w:p>
    <w:p w14:paraId="15302C52" w14:textId="77777777" w:rsidR="002034E8" w:rsidRDefault="002034E8" w:rsidP="000A3860">
      <w:pPr>
        <w:pStyle w:val="Heading1"/>
      </w:pPr>
    </w:p>
    <w:p w14:paraId="1D63C413" w14:textId="77777777" w:rsidR="002034E8" w:rsidRDefault="002034E8" w:rsidP="000A3860">
      <w:pPr>
        <w:pStyle w:val="Heading1"/>
      </w:pPr>
    </w:p>
    <w:p w14:paraId="4C887E79" w14:textId="77777777" w:rsidR="002034E8" w:rsidRDefault="002034E8" w:rsidP="000A3860">
      <w:pPr>
        <w:pStyle w:val="Heading1"/>
      </w:pPr>
    </w:p>
    <w:p w14:paraId="2C3826D7" w14:textId="77777777" w:rsidR="002034E8" w:rsidRDefault="002034E8" w:rsidP="000A3860">
      <w:pPr>
        <w:pStyle w:val="Heading1"/>
      </w:pPr>
    </w:p>
    <w:p w14:paraId="223A6F45" w14:textId="77777777" w:rsidR="002034E8" w:rsidRDefault="002034E8" w:rsidP="000A3860">
      <w:pPr>
        <w:pStyle w:val="Heading1"/>
      </w:pPr>
    </w:p>
    <w:p w14:paraId="67D6EB90" w14:textId="373909D1" w:rsidR="00740F3B" w:rsidRDefault="007A67E1" w:rsidP="000A3860">
      <w:pPr>
        <w:pStyle w:val="Heading1"/>
      </w:pPr>
      <w:r>
        <w:lastRenderedPageBreak/>
        <w:t xml:space="preserve">1.  </w:t>
      </w:r>
      <w:r w:rsidR="00232C7D">
        <w:t>Introductio</w:t>
      </w:r>
      <w:r w:rsidR="00AE6656">
        <w:t>n</w:t>
      </w:r>
      <w:bookmarkEnd w:id="1"/>
    </w:p>
    <w:p w14:paraId="482890E3" w14:textId="5A69D509" w:rsidR="00DD6714" w:rsidRDefault="00DD6714" w:rsidP="00F029AA">
      <w:pPr>
        <w:pStyle w:val="FirstParagraph"/>
        <w:spacing w:line="480" w:lineRule="auto"/>
      </w:pPr>
      <w:r>
        <w:t>Upon its initial d</w:t>
      </w:r>
      <w:r w:rsidR="00FB77B2">
        <w:t>escription</w:t>
      </w:r>
      <w:r w:rsidR="008D3EE2">
        <w:t>,</w:t>
      </w:r>
      <w:r>
        <w:t xml:space="preserve"> the </w:t>
      </w:r>
      <w:proofErr w:type="spellStart"/>
      <w:r>
        <w:t>Oldowan</w:t>
      </w:r>
      <w:proofErr w:type="spellEnd"/>
      <w:r w:rsidR="008D3EE2">
        <w:t xml:space="preserve"> was</w:t>
      </w:r>
      <w:r>
        <w:t xml:space="preserve"> considered an expedient industry that was akin to simply smashing stones. </w:t>
      </w:r>
      <w:r w:rsidR="006B210A">
        <w:t>Nearly a century later</w:t>
      </w:r>
      <w:r w:rsidR="008D3EE2">
        <w:t>,</w:t>
      </w:r>
      <w:r>
        <w:t xml:space="preserve"> the </w:t>
      </w:r>
      <w:proofErr w:type="spellStart"/>
      <w:r>
        <w:t>Oldowan</w:t>
      </w:r>
      <w:proofErr w:type="spellEnd"/>
      <w:r>
        <w:t xml:space="preserve"> is </w:t>
      </w:r>
      <w:r w:rsidR="005A3414">
        <w:t xml:space="preserve">now known </w:t>
      </w:r>
      <w:r w:rsidR="008D3EE2">
        <w:t>to</w:t>
      </w:r>
      <w:r w:rsidR="006B210A">
        <w:t xml:space="preserve"> </w:t>
      </w:r>
      <w:r>
        <w:t xml:space="preserve">reflect </w:t>
      </w:r>
      <w:r w:rsidR="006B210A">
        <w:t xml:space="preserve">a </w:t>
      </w:r>
      <w:r>
        <w:t>complex behavioral pattern that encompasses not only the technical capacity to efficiently produce flakes</w:t>
      </w:r>
      <w:r w:rsidR="006B210A">
        <w:t>,</w:t>
      </w:r>
      <w:r>
        <w:t xml:space="preserve"> but also dynamic pattern</w:t>
      </w:r>
      <w:r w:rsidR="006B210A">
        <w:t>s</w:t>
      </w:r>
      <w:r>
        <w:t xml:space="preserve"> of transport. </w:t>
      </w:r>
      <w:r w:rsidR="00232C7D">
        <w:t xml:space="preserve">Technological analyses show that </w:t>
      </w:r>
      <w:proofErr w:type="spellStart"/>
      <w:r w:rsidR="00232C7D">
        <w:t>Oldowan</w:t>
      </w:r>
      <w:proofErr w:type="spellEnd"/>
      <w:r w:rsidR="00232C7D">
        <w:t xml:space="preserve"> hominins had at least a basic understanding of the general principles of flaking and selection of suitable tool stones for artifact manufacture </w:t>
      </w:r>
      <w:r w:rsidR="00F029AA">
        <w:fldChar w:fldCharType="begin"/>
      </w:r>
      <w:r w:rsidR="00354EAC">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617,"uris":["http://zotero.org/users/2042166/items/KWRFIJ3H"],"uri":["http://zotero.org/users/2042166/items/KWRFIJ3H"],"itemData":{"id":617,"type":"article-journal","title":"The World's Oldest Stone Artefacts from Gona, Ethiopia: Their Implications for Understanding Stone Technology and Patterns of Human Evolution Between 2·6–1·5 Million Years Ago","container-title":"Journal of Archaeological Science","page":"1197-1214","volume":"27","issue":"12","source":"ScienceDirect","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DOI":"10.1006/jasc.1999.0592","ISSN":"0305-4403","title-short":"The World's Oldest Stone Artefacts from Gona, Ethiopia","journalAbbreviation":"Journal of Archaeological Science","author":[{"family":"Semaw","given":"Sileshi"}],"issued":{"date-parts":[["2000",12,1]]}}},{"id":1008,"uris":["http://zotero.org/users/2042166/items/J5XZNG6Z"],"uri":["http://zotero.org/users/2042166/items/J5XZNG6Z"],"itemData":{"id":1008,"type":"article-journal","title":"Omo Revisited: Evaluating the Technological Skills of Pliocene Hominids","container-title":"Current Anthropology","page":"439-465","volume":"45","issue":"4","source":"DOI.org (Crossref)","DOI":"10.1086/422079","ISSN":"0011-3204, 1537-5382","title-short":"Omo Revisited","journalAbbreviation":"Current Anthropology","language":"en","author":[{"family":"Torre","given":"Ignacio","non-dropping-particle":"de la"}],"issued":{"date-parts":[["2004",8]]}}},{"id":3080,"uris":["http://zotero.org/groups/2359949/items/GQYRB7LR"],"uri":["http://zotero.org/groups/2359949/items/GQYRB7LR"],"itemData":{"id":3080,"type":"article-journal","title":"Late Pliocene hominid knapping skills: The case of Lokalalei 2C, West Turkana, Kenya","container-title":"Journal of Human Evolution","page":"435-472","volume":"48","issue":"5","source":"DOI.org (Crossref)","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DOI":"10.1016/j.jhevol.2004.12.005","ISSN":"00472484","title-short":"Late Pliocene hominid knapping skills","journalAbbreviation":"Journal of Human Evolution","language":"en","author":[{"family":"Delagnes","given":"A"},{"family":"Roche","given":"H"}],"issued":{"date-parts":[["2005",5]]}}},{"id":531,"uris":["http://zotero.org/users/2042166/items/SAMVH3C5"],"uri":["http://zotero.org/users/2042166/items/SAMVH3C5"],"itemData":{"id":531,"type":"article-journal","title":"Raw material selectivity of the earliest stone toolmakers at Gona, Afar, Ethiopia","container-title":"Journal of Human Evolution","page":"365-380","volume":"48","issue":"4","source":"ScienceDirect","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DOI":"10.1016/j.jhevol.2004.10.006","ISSN":"0047-2484","journalAbbreviation":"Journal of Human Evolution","author":[{"family":"Stout","given":"Dietrich"},{"family":"Quade","given":"Jay"},{"family":"Semaw","given":"Sileshi"},{"family":"Rogers","given":"Michael J."},{"family":"Levin","given":"Naomi E."}],"issued":{"date-parts":[["2005",4,1]]}}},{"id":1102,"uris":["http://zotero.org/users/2042166/items/IXJYGZEY"],"uri":["http://zotero.org/users/2042166/items/IXJYGZEY"],"itemData":{"id":1102,"type":"chapter","title":"An Overview of the Oldowan Industrial Complex: The sites and the nature of their evidence","container-title":"The Oldowan: case studies into the earliest Stone Age","collection-title":"Stone Age Institute publication series","collection-number":"no. 1","publisher":"Stone Age Institute","publisher-place":"Gosport, IN","page":"1-42","source":"Library of Congress ISBN","event-place":"Gosport, IN","ISBN":"978-0-9792276-0-8","call-number":"GN772.42.A1 O53 2006","language":"en","editor":[{"family":"Schick","given":"Kathy Diane"},{"family":"Toth","given":"Nicholas Patrick"},{"family":"Stone Age Institute","given":""}],"issued":{"date-parts":[["2006"]]}}},{"id":1005,"uris":["http://zotero.org/users/2042166/items/DKF2KIW5"],"uri":["http://zotero.org/users/2042166/items/DKF2KIW5"],"itemData":{"id":1005,"type":"article-journal","title":"Raw material quality and Oldowan hominin toolstone preferences: evidence from Kanjera South, Kenya","container-title":"Journal of Archaeological Science","page":"1605-1614","volume":"36","issue":"7","source":"ScienceDirect","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DOI":"10.1016/j.jas.2009.03.025","ISSN":"0305-4403","title-short":"Raw material quality and Oldowan hominin toolstone preferences","journalAbbreviation":"Journal of Archaeological Science","author":[{"family":"Braun","given":"David R."},{"family":"Plummer","given":"Thomas W."},{"family":"Ferraro","given":"Joseph V."},{"family":"Ditchfield","given":"Peter"},{"family":"Bishop","given":"Laura C."}],"issued":{"date-parts":[["2009",7,1]]}}},{"id":753,"uris":["http://zotero.org/users/2042166/items/CDL4NARP"],"uri":["http://zotero.org/users/2042166/items/CDL4NARP"],"itemData":{"id":753,"type":"article-journal","title":"Earliest known Oldowan artifacts at &amp;gt;2.58 Ma from Ledi-Geraru, Ethiopia, highlight early technological diversity","container-title":"Proceedings of the National Academy of Sciences","page":"11712-11717","volume":"116","issue":"24","source":"www.pnas.org","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54EAC">
        <w:rPr>
          <w:rFonts w:ascii="Cambria Math" w:hAnsi="Cambria Math" w:cs="Cambria Math"/>
        </w:rPr>
        <w:instrText>∼</w:instrText>
      </w:r>
      <w:r w:rsidR="00354EAC">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DOI":"10.1073/pnas.1820177116","ISSN":"0027-8424, 1091-6490","note":"PMID: 31160451","journalAbbreviation":"PNAS","language":"en","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3220,"uris":["http://zotero.org/users/2042166/items/RC7X9N72"],"uri":["http://zotero.org/users/2042166/items/RC7X9N72"],"itemData":{"id":3220,"type":"article-journal","title":"Raw material selectivity in Late Pliocene Oldowan sites in the Makaamitalu Basin, Hadar, Ethiopia","container-title":"Journal of Human Evolution","page":"353-366","volume":"62","issue":"3","source":"ScienceDirect","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54EAC">
        <w:rPr>
          <w:rFonts w:ascii="Cambria Math" w:hAnsi="Cambria Math" w:cs="Cambria Math"/>
        </w:rPr>
        <w:instrText>∼</w:instrText>
      </w:r>
      <w:r w:rsidR="00354EAC">
        <w:instrText>1.6</w:instrText>
      </w:r>
      <w:r w:rsidR="00354EAC">
        <w:rPr>
          <w:rFonts w:cs="Times New Roman"/>
        </w:rPr>
        <w:instrText> </w:instrText>
      </w:r>
      <w:r w:rsidR="00354EAC">
        <w:instrText xml:space="preserve">Ma. It is hypothesized that an increase in complexity of behaviors related to raw material selection and acquisition involved changes in the intensity and fidelity of technological knowledge transmission.","DOI":"10.1016/j.jhevol.2011.05.006","ISSN":"0047-2484","journalAbbreviation":"Journal of Human Evolution","language":"en","author":[{"family":"Goldman-Neuman","given":"Talia"},{"family":"Hovers","given":"Erella"}],"issued":{"date-parts":[["2012",3,1]]}}}],"schema":"https://github.com/citation-style-language/schema/raw/master/csl-citation.json"} </w:instrText>
      </w:r>
      <w:r w:rsidR="00F029AA">
        <w:fldChar w:fldCharType="separate"/>
      </w:r>
      <w:r w:rsidR="00354EAC" w:rsidRPr="00354EAC">
        <w:rPr>
          <w:rFonts w:cs="Times New Roman"/>
        </w:rPr>
        <w:t>(</w:t>
      </w:r>
      <w:proofErr w:type="spellStart"/>
      <w:r w:rsidR="00354EAC" w:rsidRPr="00354EAC">
        <w:rPr>
          <w:rFonts w:cs="Times New Roman"/>
        </w:rPr>
        <w:t>Semaw</w:t>
      </w:r>
      <w:proofErr w:type="spellEnd"/>
      <w:r w:rsidR="00354EAC" w:rsidRPr="00354EAC">
        <w:rPr>
          <w:rFonts w:cs="Times New Roman"/>
        </w:rPr>
        <w:t xml:space="preserve">, 2000; de la Torre, 2004; </w:t>
      </w:r>
      <w:proofErr w:type="spellStart"/>
      <w:r w:rsidR="00354EAC" w:rsidRPr="00354EAC">
        <w:rPr>
          <w:rFonts w:cs="Times New Roman"/>
        </w:rPr>
        <w:t>Delagnes</w:t>
      </w:r>
      <w:proofErr w:type="spellEnd"/>
      <w:r w:rsidR="00354EAC" w:rsidRPr="00354EAC">
        <w:rPr>
          <w:rFonts w:cs="Times New Roman"/>
        </w:rPr>
        <w:t xml:space="preserve"> and Roche, 2005; Stout et al., 2005; Schick et al., 2006; Braun et al., 2009b, 2019; Goldman-</w:t>
      </w:r>
      <w:proofErr w:type="spellStart"/>
      <w:r w:rsidR="00354EAC" w:rsidRPr="00354EAC">
        <w:rPr>
          <w:rFonts w:cs="Times New Roman"/>
        </w:rPr>
        <w:t>Neuman</w:t>
      </w:r>
      <w:proofErr w:type="spellEnd"/>
      <w:r w:rsidR="00354EAC" w:rsidRPr="00354EAC">
        <w:rPr>
          <w:rFonts w:cs="Times New Roman"/>
        </w:rPr>
        <w:t xml:space="preserve"> and Hovers, 2012)</w:t>
      </w:r>
      <w:r w:rsidR="00F029AA">
        <w:fldChar w:fldCharType="end"/>
      </w:r>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354EAC">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825,"uris":["http://zotero.org/users/2042166/items/QMXN8BWU"],"uri":["http://zotero.org/users/2042166/items/QMXN8BWU"],"itemData":{"id":825,"type":"book","title":"Geology of the Olduvai Gorge","publisher":"University of California Press","publisher-place":"Los Angeles","number-of-pages":"231","source":"Google Books","event-place":"Los Angeles","ISBN":"978-5-88505-334-1","note":"Google-Books-ID: zJMTAwAAQBAJ","language":"en","author":[{"family":"Hay","given":"Richard LeRoy"}],"issued":{"date-parts":[["1976"]]}}},{"id":510,"uris":["http://zotero.org/users/2042166/items/KWZZMPLK"],"uri":["http://zotero.org/users/2042166/items/KWZZMPLK"],"itemData":{"id":510,"type":"paper-conference","title":"The Scatter Between the Patches","container-title":"The Krober Anthropological Society","publisher":"Unpublished","publisher-place":"Berkeley","event-place":"Berkeley","abstract":"Isaac, Glynn Ll, and John WK Harris. \"The scatter between the patches.\" Unpublished paper presented to the Kroeber Anthropological Society, Berkeley (1975).","author":[{"family":"Isaac","given":"Glynn Ll."},{"family":"Harris","given":"John W.K."}],"issued":{"date-parts":[["1976"]]}}},{"id":889,"uris":["http://zotero.org/users/2042166/items/GCNK4ZV8"],"uri":["http://zotero.org/users/2042166/items/GCNK4ZV8"],"itemData":{"id":889,"type":"chapter","title":"Stone Age visiting cards: approaches to the study of early land use patterns","container-title":"Pattern of the past: studies in honour of David Clarke","publisher":"University of Cambridge Press","publisher-place":"Cambridge","page":"131–155","event-place":"Cambridge","author":[{"family":"Isaac","given":"Glynn Ll."}],"issued":{"date-parts":[["1981"]]}}},{"id":888,"uris":["http://zotero.org/users/2042166/items/CP7XP56I"],"uri":["http://zotero.org/users/2042166/items/CP7XP56I"],"itemData":{"id":888,"type":"chapter","title":"The archaeology of human origins: Studies of the Lower Pleistocene in East Africa, 1971-1981","container-title":"Advances in World Archaeology","page":"1–86","author":[{"family":"Isaac","given":"Glynn"}],"issued":{"date-parts":[["1984"]]}}},{"id":424,"uris":["http://zotero.org/users/2042166/items/BQI73PP2"],"uri":["http://zotero.org/users/2042166/items/BQI73PP2"],"itemData":{"id":424,"type":"article-journal","title":"The oldowan reassessed: A close look at early stone artifacts","container-title":"Journal of Archaeological Science","page":"101–120","volume":"12","issue":"2","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DOI":"10.1016/0305-4403(85)90056-1","ISSN":"10959238","author":[{"family":"Toth","given":"Nicholas"}],"issued":{"date-parts":[["1985"]]}}},{"id":442,"uris":["http://zotero.org/users/2042166/items/HAHSDNTI"],"uri":["http://zotero.org/users/2042166/items/HAHSDNTI"],"itemData":{"id":442,"type":"article-journal","title":"Behavioral inferences from Early Stone artifact assemblages : an experimental model","container-title":"Journal of Human Evolution","page":"763–787","volume":"16","author":[{"family":"Toth","given":"Nicholas"}],"issued":{"date-parts":[["1987"]]}}},{"id":972,"uris":["http://zotero.org/users/2042166/items/GAZUQEID"],"uri":["http://zotero.org/users/2042166/items/GAZUQEID"],"itemData":{"id":972,"type":"article-journal","title":"Modeling the formation of Early Stone Age artifact concentrations","container-title":"Journal of Human Evolution","page":"789–807","volume":"16","issue":"7-8","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DOI":"10.1016/0047-2484(87)90024-8","ISSN":"00472484","author":[{"family":"Schick","given":"Kathy D."}],"issued":{"date-parts":[["1987"]]}}},{"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id":835,"uris":["http://zotero.org/users/2042166/items/6AYGLFT4"],"uri":["http://zotero.org/users/2042166/items/6AYGLFT4"],"itemData":{"id":835,"type":"article-journal","title":"Variables versus models of early Pleistocene hominid land use","container-title":"Journal of Human Evolution","page":"7-24","volume":"27","author":[{"family":"Potts","given":"Richard"}],"issued":{"date-parts":[["1994"]]}}},{"id":118,"uris":["http://zotero.org/users/2042166/items/HFLJVJBX"],"uri":["http://zotero.org/users/2042166/items/HFLJVJBX"],"itemData":{"id":118,"type":"article-journal","title":"Archaeological predictions for hominid land use in the paleo-Olduvai Basin, Tanzania, during lowermost Bed II times","container-title":"Journal of Human Evolution","page":"565-607","volume":"34","issue":"6","source":"NCBI PubMed","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DOI":"10.1006/jhev.1998.0216","ISSN":"0047-2484","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journalAbbreviation":"J. Hum. Evol.","author":[{"family":"Blumenschine","given":"R.J."},{"family":"Peters","given":"C.R."}],"issued":{"date-parts":[["1998"]]}}},{"id":413,"uris":["http://zotero.org/users/2042166/items/VVXTLQ3M"],"uri":["http://zotero.org/users/2042166/items/VVXTLQ3M"],"itemData":{"id":413,"type":"article-journal","title":"Paleolandscape variation and early Pleistocene hominid activities: Members 1 and 7, Olorgesailie formation, Kenya","container-title":"Journal of Human Evolution","page":"747–788","volume":"37","issue":"5","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DOI":"10.1006/jhev.1999.0344","ISSN":"00472484","note":"PMID: 10536090","author":[{"family":"Potts","given":"Richard"},{"family":"Behrensmeyer","given":"Anna K."},{"family":"Ditchfield","given":"Peter"}],"issued":{"date-parts":[["1999"]]}}},{"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3100,"uris":["http://zotero.org/groups/2359949/items/Y7MWYR5S"],"uri":["http://zotero.org/groups/2359949/items/Y7MWYR5S"],"itemData":{"id":3100,"type":"article-journal","title":"Oldowan behavior and raw material transport: perspectives from the Kanjera Formation","container-title":"Journal of Archaeological Science","page":"2329-2345","volume":"35","issue":"8","source":"ScienceDirect","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DOI":"10.1016/j.jas.2008.03.004","ISSN":"0305-4403","title-short":"Oldowan behavior and raw material transport","journalAbbreviation":"Journal of Archaeological Science","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354EAC" w:rsidRPr="00354EAC">
        <w:rPr>
          <w:rFonts w:cs="Times New Roman"/>
        </w:rPr>
        <w:t xml:space="preserve">(Hay, 1976; Isaac and Harris, 1976; Isaac, 1981, 1984; </w:t>
      </w:r>
      <w:proofErr w:type="spellStart"/>
      <w:r w:rsidR="00354EAC" w:rsidRPr="00354EAC">
        <w:rPr>
          <w:rFonts w:cs="Times New Roman"/>
        </w:rPr>
        <w:t>Toth</w:t>
      </w:r>
      <w:proofErr w:type="spellEnd"/>
      <w:r w:rsidR="00354EAC" w:rsidRPr="00354EAC">
        <w:rPr>
          <w:rFonts w:cs="Times New Roman"/>
        </w:rPr>
        <w:t xml:space="preserve">, 1985, 1987; Schick, 1987; Potts, 1991, 1994; </w:t>
      </w:r>
      <w:proofErr w:type="spellStart"/>
      <w:r w:rsidR="00354EAC" w:rsidRPr="00354EAC">
        <w:rPr>
          <w:rFonts w:cs="Times New Roman"/>
        </w:rPr>
        <w:t>Blumenschine</w:t>
      </w:r>
      <w:proofErr w:type="spellEnd"/>
      <w:r w:rsidR="00354EAC" w:rsidRPr="00354EAC">
        <w:rPr>
          <w:rFonts w:cs="Times New Roman"/>
        </w:rPr>
        <w:t xml:space="preserve"> and Peters, 1998; Potts et al., 1999; </w:t>
      </w:r>
      <w:proofErr w:type="spellStart"/>
      <w:r w:rsidR="00354EAC" w:rsidRPr="00354EAC">
        <w:rPr>
          <w:rFonts w:cs="Times New Roman"/>
        </w:rPr>
        <w:t>Blumenschine</w:t>
      </w:r>
      <w:proofErr w:type="spellEnd"/>
      <w:r w:rsidR="00354EAC" w:rsidRPr="00354EAC">
        <w:rPr>
          <w:rFonts w:cs="Times New Roman"/>
        </w:rPr>
        <w:t xml:space="preserve"> et al., 2008; Braun et al., 2008a)</w:t>
      </w:r>
      <w:r>
        <w:fldChar w:fldCharType="end"/>
      </w:r>
      <w:r>
        <w:t>. Though these actions remained simple, the various ways in which they are combined create a variety of production strategies that can be evaluated on a site-by-site basis</w:t>
      </w:r>
      <w:r w:rsidR="00F029AA">
        <w:t xml:space="preserve"> </w:t>
      </w:r>
      <w:r w:rsidR="00F029AA">
        <w:fldChar w:fldCharType="begin"/>
      </w:r>
      <w:r w:rsidR="002034E8">
        <w:instrText xml:space="preserve"> ADDIN ZOTERO_ITEM CSL_CITATION {"citationID":"EzzbxuA0","properties":{"formattedCitation":"(Delagnes and Roche, 2005)","plainCitation":"(Delagnes and Roche, 2005)","noteIndex":0},"citationItems":[{"id":3080,"uris":["http://zotero.org/groups/2359949/items/GQYRB7LR"],"uri":["http://zotero.org/groups/2359949/items/GQYRB7LR"],"itemData":{"id":3080,"type":"article-journal","title":"Late Pliocene hominid knapping skills: The case of Lokalalei 2C, West Turkana, Kenya","container-title":"Journal of Human Evolution","page":"435-472","volume":"48","issue":"5","source":"DOI.org (Crossref)","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DOI":"10.1016/j.jhevol.2004.12.005","ISSN":"00472484","title-short":"Late Pliocene hominid knapping skills","journalAbbreviation":"Journal of Human Evolution","language":"en","author":[{"family":"Delagnes","given":"A"},{"family":"Roche","given":"H"}],"issued":{"date-parts":[["2005",5]]}}}],"schema":"https://github.com/citation-style-language/schema/raw/master/csl-citation.json"} </w:instrText>
      </w:r>
      <w:r w:rsidR="00F029AA">
        <w:fldChar w:fldCharType="separate"/>
      </w:r>
      <w:r w:rsidR="002034E8" w:rsidRPr="002034E8">
        <w:rPr>
          <w:rFonts w:cs="Times New Roman"/>
        </w:rPr>
        <w:t>(</w:t>
      </w:r>
      <w:proofErr w:type="spellStart"/>
      <w:r w:rsidR="002034E8" w:rsidRPr="002034E8">
        <w:rPr>
          <w:rFonts w:cs="Times New Roman"/>
        </w:rPr>
        <w:t>Delagnes</w:t>
      </w:r>
      <w:proofErr w:type="spellEnd"/>
      <w:r w:rsidR="002034E8" w:rsidRPr="002034E8">
        <w:rPr>
          <w:rFonts w:cs="Times New Roman"/>
        </w:rPr>
        <w:t xml:space="preserve"> and Roche, 2005)</w:t>
      </w:r>
      <w:r w:rsidR="00F029AA">
        <w:fldChar w:fldCharType="end"/>
      </w:r>
      <w:r>
        <w:t>.</w:t>
      </w:r>
    </w:p>
    <w:p w14:paraId="4D017339" w14:textId="28629496" w:rsidR="005A3414" w:rsidRDefault="00DD6714" w:rsidP="00673562">
      <w:pPr>
        <w:pStyle w:val="FirstParagraph"/>
        <w:spacing w:line="480" w:lineRule="auto"/>
        <w:ind w:firstLine="0"/>
      </w:pPr>
      <w:r>
        <w:tab/>
        <w:t xml:space="preserve">Research </w:t>
      </w:r>
      <w:r w:rsidR="005A3414">
        <w:t>on these topics</w:t>
      </w:r>
      <w:r>
        <w:t xml:space="preserve"> has revealed a multitude of </w:t>
      </w:r>
      <w:r w:rsidR="008D3EE2">
        <w:t>technological</w:t>
      </w:r>
      <w:r>
        <w:t xml:space="preserve"> diversity in the </w:t>
      </w:r>
      <w:proofErr w:type="spellStart"/>
      <w:r>
        <w:t>Oldowan</w:t>
      </w:r>
      <w:proofErr w:type="spellEnd"/>
      <w:r>
        <w:t xml:space="preserve"> across time and space. A primary objective of current </w:t>
      </w:r>
      <w:proofErr w:type="spellStart"/>
      <w:r w:rsidR="00A05CE8">
        <w:t>O</w:t>
      </w:r>
      <w:r>
        <w:t>ldowan</w:t>
      </w:r>
      <w:proofErr w:type="spellEnd"/>
      <w:r>
        <w:t xml:space="preserve"> research is identifying the behavioral processes in which such a diversity of production strategies arise </w:t>
      </w:r>
      <w:r>
        <w:fldChar w:fldCharType="begin"/>
      </w:r>
      <w:r w:rsidR="00864C4C">
        <w:instrText xml:space="preserve"> ADDIN ZOTERO_ITEM CSL_CITATION {"citationID":"CcviVTpC","properties":{"formattedCitation":"(Plummer, 2004; Roche et al., 2009; Gallotti, 2018)","plainCitation":"(Plummer, 2004; Roche et al., 2009; Gallotti, 2018)","noteIndex":0},"citationItems":[{"id":1003,"uris":["http://zotero.org/users/2042166/items/JNWBX9QG"],"uri":["http://zotero.org/users/2042166/items/JNWBX9QG"],"itemData":{"id":1003,"type":"article-journal","title":"Flaked stones and old bones: Biological and cultural evolution at the dawn of technology","container-title":"Yearbook of Physical Anthropology","page":"118–164","volume":"47","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DOI":"10.1002/ajpa.20157","ISSN":"0096848X","note":"PMID: 15605391","author":[{"family":"Plummer","given":"Thomas W."}],"issued":{"date-parts":[["2004"]]}}},{"id":1099,"uris":["http://zotero.org/users/2042166/items/8LVWVJN8"],"uri":["http://zotero.org/users/2042166/items/8LVWVJN8"],"itemData":{"id":1099,"type":"chapter","title":"Origins and Adaptations of Early Homo: What Archeology Tells Us","container-title":"The First Humans – Origin and Early Evolution of the Genus Homo","publisher":"Springer Netherlands","publisher-place":"Dordrecht","page":"135-147","source":"DOI.org (Crossref)","event-place":"Dordrecht","URL":"http://link.springer.com/10.1007/978-1-4020-9980-9_12","ISBN":"978-1-4020-9979-3","note":"DOI: 10.1007/978-1-4020-9980-9_12","title-short":"Origins and Adaptations of Early Homo","language":"en","editor":[{"family":"Grine","given":"Frederick E."},{"family":"Fleagle","given":"John G."},{"family":"Leakey","given":"Richard E."}],"author":[{"family":"Roche","given":"Hélène"},{"family":"Blumenschine","given":"Robert J."},{"family":"Shea","given":"John J."}],"issued":{"date-parts":[["2009"]]},"accessed":{"date-parts":[["2019",12,2]]}}},{"id":794,"uris":["http://zotero.org/users/2042166/items/ZV5YQ86I"],"uri":["http://zotero.org/users/2042166/items/ZV5YQ86I"],"itemData":{"id":794,"type":"chapter","title":"Before the Acheulean in East Africa: An Overview of the Oldowan Lithic Assemblages","container-title":"The Emergence of the Acheulean in East Africa and Beyond","publisher":"Springer International Publishing","publisher-place":"Cham","page":"13-32","source":"DOI.org (Crossref)","event-place":"Cham","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URL":"http://link.springer.com/10.1007/978-3-319-75985-2_2","ISBN":"978-3-319-75983-8","note":"DOI: 10.1007/978-3-319-75985-2_2","title-short":"Before the Acheulean in East Africa","language":"en","editor":[{"family":"Gallotti","given":"Rosalia"},{"family":"Mussi","given":"Margherita"}],"author":[{"family":"Gallotti","given":"Rosalia"}],"issued":{"date-parts":[["2018"]]},"accessed":{"date-parts":[["2019",8,2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w:t>
      </w:r>
      <w:proofErr w:type="spellStart"/>
      <w:r>
        <w:t>Oldowan</w:t>
      </w:r>
      <w:proofErr w:type="spellEnd"/>
      <w:r>
        <w:t xml:space="preserve"> to </w:t>
      </w:r>
      <w:r w:rsidR="00FB77B2">
        <w:t xml:space="preserve">the </w:t>
      </w:r>
      <w:r>
        <w:t>cognition</w:t>
      </w:r>
      <w:r w:rsidR="00F029AA">
        <w:t xml:space="preserve">, </w:t>
      </w:r>
      <w:r w:rsidR="00354EAC">
        <w:t xml:space="preserve">skill, </w:t>
      </w:r>
      <w:r w:rsidR="00F029AA">
        <w:t xml:space="preserve">the </w:t>
      </w:r>
      <w:r>
        <w:t>social</w:t>
      </w:r>
      <w:r w:rsidR="00F029AA">
        <w:t xml:space="preserve"> transmission of information, and, in some cases, </w:t>
      </w:r>
      <w:r w:rsidR="00354EAC">
        <w:t xml:space="preserve">the </w:t>
      </w:r>
      <w:r w:rsidR="00F029AA">
        <w:t xml:space="preserve">social learning mechanisms </w:t>
      </w:r>
      <w:r w:rsidR="00FB77B2">
        <w:t xml:space="preserve">of </w:t>
      </w:r>
      <w:proofErr w:type="spellStart"/>
      <w:r w:rsidR="00FB77B2">
        <w:t>Plio</w:t>
      </w:r>
      <w:proofErr w:type="spellEnd"/>
      <w:r w:rsidR="00FB77B2">
        <w:t>-Pleistocene hominins</w:t>
      </w:r>
      <w:r>
        <w:t xml:space="preserve"> </w:t>
      </w:r>
      <w:r>
        <w:fldChar w:fldCharType="begin"/>
      </w:r>
      <w:r w:rsidR="00354EAC">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1143,"uris":["http://zotero.org/users/2042166/items/758EUR59"],"uri":["http://zotero.org/users/2042166/items/758EUR59"],"itemData":{"id":1143,"type":"book","title":"Making silent stones speak: Human evolution and the dawn of technology","publisher":"Simon and Schuster","note":"Citation Key: schick1994making","author":[{"family":"Schick","given":"Kathy D"},{"family":"Toth","given":"Nicholas Patrick"}],"issued":{"date-parts":[["1994"]]}}},{"id":875,"uris":["http://zotero.org/users/2042166/items/I8I3XRLN"],"uri":["http://zotero.org/users/2042166/items/I8I3XRLN"],"itemData":{"id":875,"type":"article-journal","title":"Making tools and making sense: Complex, intentional behaviour in human evolution","container-title":"Cambridge Archaeological Journal","page":"85–96","volume":"19","issue":"1","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DOI":"10.1017/S0959774309000055","ISSN":"09597743","author":[{"family":"Stout","given":"Dietrich"},{"family":"Chaminade","given":"Thierry"}],"issued":{"date-parts":[["2009"]]}}},{"id":1067,"uris":["http://zotero.org/users/2042166/items/SPS723A2"],"uri":["http://zotero.org/users/2042166/items/SPS723A2"],"itemData":{"id":1067,"type":"article-journal","title":"Stone toolmaking and the evolution of human culture and cognition","container-title":"Philosophical Transactions of the Royal Society B: Biological Sciences","page":"1050-1059","volume":"366","issue":"1567","source":"royalsocietypublishing.org (Atypon)","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DOI":"10.1098/rstb.2010.0369","journalAbbreviation":"Philosophical Transactions of the Royal Society B: Biological Sciences","author":[{"family":"Stout","given":"Dietrich"}],"issued":{"date-parts":[["2011",4,12]]}}},{"id":3220,"uris":["http://zotero.org/users/2042166/items/RC7X9N72"],"uri":["http://zotero.org/users/2042166/items/RC7X9N72"],"itemData":{"id":3220,"type":"article-journal","title":"Raw material selectivity in Late Pliocene Oldowan sites in the Makaamitalu Basin, Hadar, Ethiopia","container-title":"Journal of Human Evolution","page":"353-366","volume":"62","issue":"3","source":"ScienceDirect","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54EAC">
        <w:rPr>
          <w:rFonts w:ascii="Cambria Math" w:hAnsi="Cambria Math" w:cs="Cambria Math"/>
        </w:rPr>
        <w:instrText>∼</w:instrText>
      </w:r>
      <w:r w:rsidR="00354EAC">
        <w:instrText>1.6</w:instrText>
      </w:r>
      <w:r w:rsidR="00354EAC">
        <w:rPr>
          <w:rFonts w:cs="Times New Roman"/>
        </w:rPr>
        <w:instrText> </w:instrText>
      </w:r>
      <w:r w:rsidR="00354EAC">
        <w:instrText xml:space="preserve">Ma. It is hypothesized that an increase in complexity of behaviors related to raw material selection and acquisition involved changes in the intensity and fidelity of technological knowledge transmission.","DOI":"10.1016/j.jhevol.2011.05.006","ISSN":"0047-2484","journalAbbreviation":"Journal of Human Evolution","language":"en","author":[{"family":"Goldman-Neuman","given":"Talia"},{"family":"Hovers","given":"Erella"}],"issued":{"date-parts":[["2012",3,1]]}}},{"id":1148,"uris":["http://zotero.org/users/2042166/items/FJLVNSQF"],"uri":["http://zotero.org/users/2042166/items/FJLVNSQF"],"itemData":{"id":1148,"type":"chapter","title":"Invention, Reinvention and Innovation","container-title":"Developments in Quaternary Sciences","publisher":"Elsevier","page":"51-68","volume":"16","source":"DOI.org (Crossref)","URL":"https://linkinghub.elsevier.com/retrieve/pii/B9780444538215000051","ISBN":"978-0-444-53821-5","note":"DOI: 10.1016/B978-0-444-53821-5.00005-1","language":"en","author":[{"family":"Hovers","given":"Erella"}],"issued":{"date-parts":[["2012"]]},"accessed":{"date-parts":[["2020",4,22]]}}},{"id":3228,"uris":["http://zotero.org/users/2042166/items/ICL3WRIL"],"uri":["http://zotero.org/users/2042166/items/ICL3WRIL"],"itemData":{"id":3228,"type":"chapter","title":"Learning From Mistakes: Flaking Accidents and KNapping Skills in the Assemblage of A.L. 894 (Hadar, Ethiopia)","container-title":"The Cutting Edge: New Apporaches to the Archaeology of Human Origins","publisher":"Stone Age Institute","publisher-place":"Gosport, IN","page":"137-139","source":"Zotero","event-place":"Gosport, IN","language":"en","author":[{"family":"Hovers","given":"Erella"}],"editor":[{"family":"Schick","given":"Kathy D"},{"family":"Toth","given":"Nicholas"}],"issued":{"date-parts":[["2009"]]}}},{"id":130,"uris":["http://zotero.org/users/2042166/items/56Q2KRIY"],"uri":["http://zotero.org/users/2042166/items/56Q2KRIY"],"itemData":{"id":130,"type":"article-journal","title":"Naiyena Engol 2 (West Turkana, Kenya): a Case Study on Variability in the Oldowan","container-title":"African Archaeological Review","page":"57-85","volume":"35","issue":"1","source":"Springer Link","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DOI":"10.1007/s10437-018-9283-5","ISSN":"1572-9842","title-short":"Naiyena Engol 2 (West Turkana, Kenya)","journalAbbreviation":"Afr Archaeol Rev","language":"en","author":[{"family":"Roche","given":"Hélène"},{"family":"Torre","given":"Ignacio","non-dropping-particle":"de la"},{"family":"Arroyo","given":"Adrian"},{"family":"Brugal","given":"Jean-Philip"},{"family":"Harmand","given":"Sonia"}],"issued":{"date-parts":[["2018",3,1]]}}},{"id":138,"uris":["http://zotero.org/users/2042166/items/8SA8QSRA"],"uri":["http://zotero.org/users/2042166/items/8SA8QSRA"],"itemData":{"id":138,"type":"article-journal","title":"An overview of the cognitive implications of the Oldowan Industrial Complex","container-title":"Azania: Archaeological Research in Africa","page":"3-39","volume":"53","issue":"1","source":"Taylor and Francis+NEJM","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DOI":"10.1080/0067270X.2018.1439558","ISSN":"0067-270X","author":[{"family":"Toth","given":"Nicholas"},{"family":"Schick","given":"Kathy"}],"issued":{"date-parts":[["2018",1,2]]}}},{"id":3082,"uris":["http://zotero.org/groups/2359949/items/MPXSAN79"],"uri":["http://zotero.org/groups/2359949/items/MPXSAN79"],"itemData":{"id":3082,"type":"article-journal","title":"Archaeology and the Origins of Human Cumulative Culture: A Case Study from the Earliest Oldowan at Gona, Ethiopia","container-title":"Current anthropology: A world journal of the sciences of man","page":"309-340","issue":"3","ISSN":"0011-3204","journalAbbreviation":"Current anthropology: A world journal of the sciences of man","author":[{"family":"Stout","given":"Dietrich"},{"family":"Rogers","given":"Michael J"},{"family":"Jaeggi","given":"Adrian V"},{"family":"Semaw","given":"Sileshi"}],"issued":{"date-parts":[["2019"]]}}}],"schema":"https://github.com/citation-style-language/schema/raw/master/csl-citation.json"} </w:instrText>
      </w:r>
      <w:r>
        <w:fldChar w:fldCharType="separate"/>
      </w:r>
      <w:r w:rsidR="00354EAC" w:rsidRPr="00354EAC">
        <w:rPr>
          <w:rFonts w:cs="Times New Roman"/>
        </w:rPr>
        <w:t xml:space="preserve">(Schick and </w:t>
      </w:r>
      <w:proofErr w:type="spellStart"/>
      <w:r w:rsidR="00354EAC" w:rsidRPr="00354EAC">
        <w:rPr>
          <w:rFonts w:cs="Times New Roman"/>
        </w:rPr>
        <w:t>Toth</w:t>
      </w:r>
      <w:proofErr w:type="spellEnd"/>
      <w:r w:rsidR="00354EAC" w:rsidRPr="00354EAC">
        <w:rPr>
          <w:rFonts w:cs="Times New Roman"/>
        </w:rPr>
        <w:t xml:space="preserve">, 1994; Hovers, 2009, 2012; Stout and </w:t>
      </w:r>
      <w:proofErr w:type="spellStart"/>
      <w:r w:rsidR="00354EAC" w:rsidRPr="00354EAC">
        <w:rPr>
          <w:rFonts w:cs="Times New Roman"/>
        </w:rPr>
        <w:t>Chaminade</w:t>
      </w:r>
      <w:proofErr w:type="spellEnd"/>
      <w:r w:rsidR="00354EAC" w:rsidRPr="00354EAC">
        <w:rPr>
          <w:rFonts w:cs="Times New Roman"/>
        </w:rPr>
        <w:t>, 2009; Stout, 2011; Goldman-</w:t>
      </w:r>
      <w:proofErr w:type="spellStart"/>
      <w:r w:rsidR="00354EAC" w:rsidRPr="00354EAC">
        <w:rPr>
          <w:rFonts w:cs="Times New Roman"/>
        </w:rPr>
        <w:t>Neuman</w:t>
      </w:r>
      <w:proofErr w:type="spellEnd"/>
      <w:r w:rsidR="00354EAC" w:rsidRPr="00354EAC">
        <w:rPr>
          <w:rFonts w:cs="Times New Roman"/>
        </w:rPr>
        <w:t xml:space="preserve"> and Hovers, 2012; Roche et al., 2018; </w:t>
      </w:r>
      <w:proofErr w:type="spellStart"/>
      <w:r w:rsidR="00354EAC" w:rsidRPr="00354EAC">
        <w:rPr>
          <w:rFonts w:cs="Times New Roman"/>
        </w:rPr>
        <w:t>Toth</w:t>
      </w:r>
      <w:proofErr w:type="spellEnd"/>
      <w:r w:rsidR="00354EAC" w:rsidRPr="00354EAC">
        <w:rPr>
          <w:rFonts w:cs="Times New Roman"/>
        </w:rPr>
        <w:t xml:space="preserve"> and Schick, 2018; Stout et al., 2019)</w:t>
      </w:r>
      <w:r>
        <w:fldChar w:fldCharType="end"/>
      </w:r>
      <w:r>
        <w:t>.</w:t>
      </w:r>
      <w:r w:rsidR="005A3414">
        <w:t xml:space="preserve"> However, while our understanding of technical decision making has dramatically increased, research focusing on ecological influences on </w:t>
      </w:r>
      <w:proofErr w:type="spellStart"/>
      <w:r w:rsidR="005A3414">
        <w:t>Oldowan</w:t>
      </w:r>
      <w:proofErr w:type="spellEnd"/>
      <w:r w:rsidR="005A3414">
        <w:t xml:space="preserve"> technological diversity has waned in recent decades </w:t>
      </w:r>
      <w:r w:rsidR="005A3414">
        <w:fldChar w:fldCharType="begin"/>
      </w:r>
      <w:r w:rsidR="00864C4C">
        <w:instrText xml:space="preserve"> ADDIN ZOTERO_ITEM CSL_CITATION {"citationID":"kDd1u1Lh","properties":{"formattedCitation":"(de Torre and Mora, 2009)","plainCitation":"(de Torre and Mora, 2009)","noteIndex":0},"citationItems":[{"id":751,"uris":["http://zotero.org/users/2042166/items/E3ZM3IJB"],"uri":["http://zotero.org/users/2042166/items/E3ZM3IJB"],"itemData":{"id":751,"type":"chapter","title":"Remarks on the Current Theoretical and Methodological Approaches to the Study of Early Technological Strategies in Eastern Africa","container-title":"Interdisciplinary Approaches to the Oldowan","collection-title":"Vertebrate Paleobiology and Paleoanthropology","publisher":"Springer Netherlands","publisher-place":"Dordrecht","page":"15-24","source":"Springer Link","event-place":"Dordrecht","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URL":"https://doi.org/10.1007/978-1-4020-9060-8_2","ISBN":"978-1-4020-9060-8","note":"DOI: 10.1007/978-1-4020-9060-8_2","language":"en","author":[{"family":"Torre","given":"Ignacio","non-dropping-particle":"de","dropping-particle":"la"},{"family":"Mora","given":"Rafael"}],"editor":[{"family":"Hovers","given":"Erella"},{"family":"Braun","given":"David R."}],"issued":{"date-parts":[["2009"]]},"accessed":{"date-parts":[["2019",10,2]]}}}],"schema":"https://github.com/citation-style-language/schema/raw/master/csl-citation.json"} </w:instrText>
      </w:r>
      <w:r w:rsidR="005A3414">
        <w:fldChar w:fldCharType="separate"/>
      </w:r>
      <w:r w:rsidR="005A3414">
        <w:rPr>
          <w:noProof/>
        </w:rPr>
        <w:t>(de Torre and Mora, 2009)</w:t>
      </w:r>
      <w:r w:rsidR="005A3414">
        <w:fldChar w:fldCharType="end"/>
      </w:r>
      <w:r w:rsidR="005A3414">
        <w:t xml:space="preserve">. </w:t>
      </w:r>
      <w:r>
        <w:t xml:space="preserve"> </w:t>
      </w:r>
    </w:p>
    <w:p w14:paraId="51B7571C" w14:textId="793D4986" w:rsidR="00DD6714" w:rsidRPr="00DD6714" w:rsidRDefault="005A3414" w:rsidP="0045684E">
      <w:pPr>
        <w:pStyle w:val="FirstParagraph"/>
        <w:spacing w:line="480" w:lineRule="auto"/>
        <w:ind w:firstLine="720"/>
      </w:pPr>
      <w:r>
        <w:lastRenderedPageBreak/>
        <w:t>Though</w:t>
      </w:r>
      <w:r w:rsidR="00DD6714">
        <w:t xml:space="preserve"> stone tool diversity </w:t>
      </w:r>
      <w:r w:rsidR="00F20A0F">
        <w:t xml:space="preserve">is linked </w:t>
      </w:r>
      <w:r w:rsidR="00DD6714">
        <w:t xml:space="preserve">to constraints imposed by raw material geometry, quality, </w:t>
      </w:r>
      <w:r>
        <w:t xml:space="preserve">and </w:t>
      </w:r>
      <w:r w:rsidR="00DD6714">
        <w:t>abundance</w:t>
      </w:r>
      <w:r>
        <w:t xml:space="preserve"> </w:t>
      </w:r>
      <w:r w:rsidR="00DD6714">
        <w:fldChar w:fldCharType="begin"/>
      </w:r>
      <w:r w:rsidR="00864C4C">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424,"uris":["http://zotero.org/users/2042166/items/BQI73PP2"],"uri":["http://zotero.org/users/2042166/items/BQI73PP2"],"itemData":{"id":424,"type":"article-journal","title":"The oldowan reassessed: A close look at early stone artifacts","container-title":"Journal of Archaeological Science","page":"101–120","volume":"12","issue":"2","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DOI":"10.1016/0305-4403(85)90056-1","ISSN":"10959238","author":[{"family":"Toth","given":"Nicholas"}],"issued":{"date-parts":[["1985"]]}}},{"id":442,"uris":["http://zotero.org/users/2042166/items/HAHSDNTI"],"uri":["http://zotero.org/users/2042166/items/HAHSDNTI"],"itemData":{"id":442,"type":"article-journal","title":"Behavioral inferences from Early Stone artifact assemblages : an experimental model","container-title":"Journal of Human Evolution","page":"763–787","volume":"16","author":[{"family":"Toth","given":"Nicholas"}],"issued":{"date-parts":[["1987"]]}}},{"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id":1008,"uris":["http://zotero.org/users/2042166/items/J5XZNG6Z"],"uri":["http://zotero.org/users/2042166/items/J5XZNG6Z"],"itemData":{"id":1008,"type":"article-journal","title":"Omo Revisited: Evaluating the Technological Skills of Pliocene Hominids","container-title":"Current Anthropology","page":"439-465","volume":"45","issue":"4","source":"DOI.org (Crossref)","DOI":"10.1086/422079","ISSN":"0011-3204, 1537-5382","title-short":"Omo Revisited","journalAbbreviation":"Current Anthropology","language":"en","author":[{"family":"Torre","given":"Ignacio","non-dropping-particle":"de la"}],"issued":{"date-parts":[["2004",8]]}}},{"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1011,"uris":["http://zotero.org/users/2042166/items/SVPTZKNX"],"uri":["http://zotero.org/users/2042166/items/SVPTZKNX"],"itemData":{"id":1011,"type":"chapter","title":"Oldowan Technology and Raw Material Variability at Kanjera South","container-title":"Interdisciplinary Approaches to the Oldowan","collection-title":"Vertebrate Paleobiology and Paleoanthropology","publisher":"Springer Netherlands","publisher-place":"Dordrecht","page":"99-110","source":"Springer Link","event-place":"Dordrecht","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URL":"https://doi.org/10.1007/978-1-4020-9060-8_9","ISBN":"978-1-4020-9060-8","note":"DOI: 10.1007/978-1-4020-9060-8_9","language":"en","author":[{"family":"Braun","given":"David R."},{"family":"Plummer","given":"Thomas W."},{"family":"Ditchfield","given":"Peter W."},{"family":"Bishop","given":"Laura C."},{"family":"Ferraro","given":"Joseph V."}],"issued":{"date-parts":[["2009"]]},"accessed":{"date-parts":[["2019",3,12]]}}}],"schema":"https://github.com/citation-style-language/schema/raw/master/csl-citation.json"} </w:instrText>
      </w:r>
      <w:r w:rsidR="00DD6714">
        <w:fldChar w:fldCharType="separate"/>
      </w:r>
      <w:r w:rsidR="00DD6714">
        <w:rPr>
          <w:noProof/>
        </w:rPr>
        <w:t>(Toth, 1985, 1987; Potts, 1991; de la Torre, 2004; Blumenschine et al., 2008; Braun et al., 2009a)</w:t>
      </w:r>
      <w:r w:rsidR="00DD6714">
        <w:fldChar w:fldCharType="end"/>
      </w:r>
      <w:r>
        <w:t xml:space="preserve">, how hominin tool transport and more broadly land-use patterns influence the technical decision making of </w:t>
      </w:r>
      <w:proofErr w:type="spellStart"/>
      <w:r>
        <w:t>Oldowan</w:t>
      </w:r>
      <w:proofErr w:type="spellEnd"/>
      <w:r>
        <w:t xml:space="preserve"> tool makers remains unclear</w:t>
      </w:r>
      <w:r w:rsidR="00DD6714">
        <w:t>.</w:t>
      </w:r>
      <w:r w:rsidR="00301E30">
        <w:t xml:space="preserve"> </w:t>
      </w:r>
      <w:r>
        <w:t xml:space="preserve">Early work on this subject has </w:t>
      </w:r>
      <w:r w:rsidR="00DD6714">
        <w:t>suggest</w:t>
      </w:r>
      <w:r>
        <w:t>ed</w:t>
      </w:r>
      <w:r w:rsidR="00DD6714">
        <w:t xml:space="preserve"> that the technological </w:t>
      </w:r>
      <w:r w:rsidR="00A05CE8">
        <w:t>diversity</w:t>
      </w:r>
      <w:r w:rsidR="00DD6714">
        <w:t xml:space="preserve"> in the </w:t>
      </w:r>
      <w:proofErr w:type="spellStart"/>
      <w:r w:rsidR="00DD6714">
        <w:t>Oldowa</w:t>
      </w:r>
      <w:r w:rsidR="00673562">
        <w:t>n</w:t>
      </w:r>
      <w:proofErr w:type="spellEnd"/>
      <w:r w:rsidR="00673562">
        <w:t xml:space="preserve"> points on a continuum of reduction as </w:t>
      </w:r>
      <w:r>
        <w:t>stone is moved across the landsc</w:t>
      </w:r>
      <w:r w:rsidR="000A3860">
        <w:t>ape</w:t>
      </w:r>
      <w:r w:rsidR="00673562">
        <w:t xml:space="preserve"> </w:t>
      </w:r>
      <w:r w:rsidR="00DD6714">
        <w:t xml:space="preserve"> </w:t>
      </w:r>
      <w:r w:rsidR="00DD6714">
        <w:fldChar w:fldCharType="begin"/>
      </w:r>
      <w:r w:rsidR="00864C4C">
        <w:instrText xml:space="preserve"> ADDIN ZOTERO_ITEM CSL_CITATION {"citationID":"u2xs5xIT","properties":{"formattedCitation":"(Toth, 1985; Potts, 1991)","plainCitation":"(Toth, 1985; Potts, 1991)","noteIndex":0},"citationItems":[{"id":424,"uris":["http://zotero.org/users/2042166/items/BQI73PP2"],"uri":["http://zotero.org/users/2042166/items/BQI73PP2"],"itemData":{"id":424,"type":"article-journal","title":"The oldowan reassessed: A close look at early stone artifacts","container-title":"Journal of Archaeological Science","page":"101–120","volume":"12","issue":"2","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DOI":"10.1016/0305-4403(85)90056-1","ISSN":"10959238","author":[{"family":"Toth","given":"Nicholas"}],"issued":{"date-parts":[["1985"]]}}},{"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schema":"https://github.com/citation-style-language/schema/raw/master/csl-citation.json"} </w:instrText>
      </w:r>
      <w:r w:rsidR="00DD6714">
        <w:fldChar w:fldCharType="separate"/>
      </w:r>
      <w:r w:rsidR="000A3860">
        <w:rPr>
          <w:noProof/>
        </w:rPr>
        <w:t>(Toth, 1985; Potts, 1991)</w:t>
      </w:r>
      <w:r w:rsidR="00DD6714">
        <w:fldChar w:fldCharType="end"/>
      </w:r>
      <w:r w:rsidR="00DD6714">
        <w:t xml:space="preserve">. </w:t>
      </w:r>
      <w:r w:rsidR="00673562">
        <w:t xml:space="preserve">While Potts </w:t>
      </w:r>
      <w:r w:rsidR="00673562">
        <w:fldChar w:fldCharType="begin"/>
      </w:r>
      <w:r w:rsidR="00864C4C">
        <w:instrText xml:space="preserve"> ADDIN ZOTERO_ITEM CSL_CITATION {"citationID":"kfV4GIm5","properties":{"formattedCitation":"(1991)","plainCitation":"(1991)","noteIndex":0},"citationItems":[{"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suppress-author":true}],"schema":"https://github.com/citation-style-language/schema/raw/master/csl-citation.json"} </w:instrText>
      </w:r>
      <w:r w:rsidR="00673562">
        <w:fldChar w:fldCharType="separate"/>
      </w:r>
      <w:r w:rsidR="00673562">
        <w:rPr>
          <w:noProof/>
        </w:rPr>
        <w:t>(1991)</w:t>
      </w:r>
      <w:r w:rsidR="00673562">
        <w:fldChar w:fldCharType="end"/>
      </w:r>
      <w:r w:rsidR="00673562">
        <w:t xml:space="preserve"> illustrated an interesting relationship between mass and Leakey’s typological core categories,</w:t>
      </w:r>
      <w:r w:rsidR="000A3860">
        <w:t xml:space="preserve"> little work has been done to further establish connections between hominin land-use and technological diversity. With the advent of new quantitative methods and our much expanded knowledge of the </w:t>
      </w:r>
      <w:proofErr w:type="spellStart"/>
      <w:r w:rsidR="000A3860">
        <w:t>Oldowan</w:t>
      </w:r>
      <w:proofErr w:type="spellEnd"/>
      <w:r w:rsidR="00F47FC7">
        <w:t>,</w:t>
      </w:r>
      <w:r w:rsidR="000A3860">
        <w:t xml:space="preserve"> </w:t>
      </w:r>
      <w:r w:rsidR="00673562">
        <w:t xml:space="preserve">further investigation into this pattern </w:t>
      </w:r>
      <w:r w:rsidR="00D14BB2">
        <w:t xml:space="preserve">would </w:t>
      </w:r>
      <w:r w:rsidR="000A3860">
        <w:t xml:space="preserve">enhance our understanding of </w:t>
      </w:r>
      <w:proofErr w:type="spellStart"/>
      <w:r w:rsidR="000A3860">
        <w:t>Oldowan</w:t>
      </w:r>
      <w:proofErr w:type="spellEnd"/>
      <w:r w:rsidR="000A3860">
        <w:t xml:space="preserve"> </w:t>
      </w:r>
      <w:r w:rsidR="00D14BB2">
        <w:t>technical decision making, land</w:t>
      </w:r>
      <w:r w:rsidR="00952859">
        <w:t xml:space="preserve"> use, and the </w:t>
      </w:r>
      <w:r w:rsidR="000A3860">
        <w:t xml:space="preserve">stone tool </w:t>
      </w:r>
      <w:r w:rsidR="00952859">
        <w:t xml:space="preserve">variation in the </w:t>
      </w:r>
      <w:proofErr w:type="spellStart"/>
      <w:r w:rsidR="00952859">
        <w:t>Oldowan</w:t>
      </w:r>
      <w:proofErr w:type="spellEnd"/>
      <w:r w:rsidR="00952859">
        <w:t>.</w:t>
      </w:r>
    </w:p>
    <w:p w14:paraId="1B337672" w14:textId="0C3F69CC" w:rsidR="00952859" w:rsidRDefault="00DD6714">
      <w:pPr>
        <w:pStyle w:val="FirstParagraph"/>
        <w:spacing w:line="480" w:lineRule="auto"/>
        <w:ind w:firstLine="0"/>
      </w:pPr>
      <w:r>
        <w:tab/>
      </w:r>
      <w:r w:rsidR="004A7D95">
        <w:t xml:space="preserve">The </w:t>
      </w:r>
      <w:r w:rsidR="00953215">
        <w:t>~</w:t>
      </w:r>
      <w:r w:rsidR="004A7D95">
        <w:t xml:space="preserve">2.0 ma site of </w:t>
      </w:r>
      <w:proofErr w:type="spellStart"/>
      <w:r w:rsidR="004A7D95">
        <w:t>Kanjera</w:t>
      </w:r>
      <w:proofErr w:type="spellEnd"/>
      <w:r w:rsidR="004A7D95">
        <w:t xml:space="preserve"> South </w:t>
      </w:r>
      <w:r>
        <w:t>contribute</w:t>
      </w:r>
      <w:r w:rsidR="00953215">
        <w:t>s</w:t>
      </w:r>
      <w:r>
        <w:t xml:space="preserve"> to our </w:t>
      </w:r>
      <w:r w:rsidR="004A7D95">
        <w:t>understanding of the relationship between stone tool production</w:t>
      </w:r>
      <w:r>
        <w:t>, technical decision making</w:t>
      </w:r>
      <w:r w:rsidR="004A7D95">
        <w:t xml:space="preserve"> </w:t>
      </w:r>
      <w:r w:rsidR="00301E30">
        <w:t>and hominin</w:t>
      </w:r>
      <w:r w:rsidR="00952859">
        <w:t xml:space="preserve"> behavioral ecology</w:t>
      </w:r>
      <w:r w:rsidR="004A7D95">
        <w:t xml:space="preserve">. </w:t>
      </w:r>
      <w:r w:rsidR="0054655D">
        <w:t xml:space="preserve">The lithic assemblage at </w:t>
      </w:r>
      <w:proofErr w:type="spellStart"/>
      <w:r w:rsidR="0054655D">
        <w:t>Kanjera</w:t>
      </w:r>
      <w:proofErr w:type="spellEnd"/>
      <w:r w:rsidR="0054655D">
        <w:t xml:space="preserve"> South shows a substantial representation of exotic raw materials </w:t>
      </w:r>
      <w:r w:rsidR="00953215">
        <w:t xml:space="preserve">(e.g.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making within the context of broader hominin land</w:t>
      </w:r>
      <w:r w:rsidR="00403189">
        <w:t>-</w:t>
      </w:r>
      <w:r>
        <w:t>use strategies.</w:t>
      </w:r>
      <w:r w:rsidR="00952859">
        <w:t xml:space="preserve"> Although early </w:t>
      </w:r>
      <w:proofErr w:type="spellStart"/>
      <w:r w:rsidR="00952859">
        <w:t>Oldowan</w:t>
      </w:r>
      <w:proofErr w:type="spellEnd"/>
      <w:r w:rsidR="00952859">
        <w:t xml:space="preserve"> assemblages dating to 2.0 million years ago and older illustrate a similar level of technological competence to those from later timeframes, substantially less is known about the broader foraging behaviors and land-use strategies of hominins during this interval.</w:t>
      </w:r>
      <w:r w:rsidR="00301E30">
        <w:t xml:space="preserve"> </w:t>
      </w:r>
      <w:r w:rsidR="00952859">
        <w:t xml:space="preserve">An investigation of hominin stone tool transport and utilization patterns at </w:t>
      </w:r>
      <w:proofErr w:type="spellStart"/>
      <w:r w:rsidR="00952859">
        <w:t>Kanjera</w:t>
      </w:r>
      <w:proofErr w:type="spellEnd"/>
      <w:r w:rsidR="00952859">
        <w:t xml:space="preserve"> would</w:t>
      </w:r>
      <w:r w:rsidR="00301E30">
        <w:t xml:space="preserve"> not only</w:t>
      </w:r>
      <w:r w:rsidR="00952859">
        <w:t xml:space="preserve"> add to our understanding of how the landscape structures stone tool use and transport</w:t>
      </w:r>
      <w:r w:rsidR="00301E30">
        <w:t xml:space="preserve"> but also further elucidate the relationship between </w:t>
      </w:r>
      <w:proofErr w:type="spellStart"/>
      <w:r w:rsidR="00301E30">
        <w:t>Oldowan</w:t>
      </w:r>
      <w:proofErr w:type="spellEnd"/>
      <w:r w:rsidR="00301E30">
        <w:t xml:space="preserve"> technological strategies and the land-use patterns</w:t>
      </w:r>
      <w:r w:rsidR="00952859">
        <w:t xml:space="preserve">.  </w:t>
      </w:r>
    </w:p>
    <w:p w14:paraId="7FF7C53E" w14:textId="4AD5EC47" w:rsidR="00F029AA" w:rsidRPr="00F029AA" w:rsidRDefault="00DD6714" w:rsidP="000A3860">
      <w:pPr>
        <w:pStyle w:val="FirstParagraph"/>
        <w:spacing w:line="480" w:lineRule="auto"/>
      </w:pPr>
      <w:r>
        <w:t xml:space="preserve"> To this end, we present a novel study of the </w:t>
      </w:r>
      <w:proofErr w:type="spellStart"/>
      <w:r>
        <w:t>Kanjera</w:t>
      </w:r>
      <w:proofErr w:type="spellEnd"/>
      <w:r>
        <w:t xml:space="preserve"> South lithic material that combine</w:t>
      </w:r>
      <w:r w:rsidR="00403189">
        <w:t>s</w:t>
      </w:r>
      <w:r>
        <w:t xml:space="preserve"> previous analyses of raw material properties, provenance, and technology with quantitative measures of core </w:t>
      </w:r>
      <w:r>
        <w:lastRenderedPageBreak/>
        <w:t>reduction intensity and tool utilization to elucidate the broader land</w:t>
      </w:r>
      <w:r w:rsidR="00403189">
        <w:t>-</w:t>
      </w:r>
      <w:r>
        <w:t>use pattern.</w:t>
      </w:r>
      <w:r w:rsidR="00952859">
        <w:t xml:space="preserve"> </w:t>
      </w:r>
      <w:r w:rsidR="00FF430F">
        <w:t>In do</w:t>
      </w:r>
      <w:r w:rsidR="00F47FC7">
        <w:t>ing</w:t>
      </w:r>
      <w:r w:rsidR="00FF430F">
        <w:t xml:space="preserve"> so, we show that</w:t>
      </w:r>
      <w:r w:rsidR="00FF430F" w:rsidRPr="0054655D">
        <w:t xml:space="preserve"> the</w:t>
      </w:r>
      <w:r w:rsidR="00FF430F">
        <w:t xml:space="preserve"> technological variation at </w:t>
      </w:r>
      <w:proofErr w:type="spellStart"/>
      <w:r w:rsidR="00FF430F">
        <w:t>Kanjera</w:t>
      </w:r>
      <w:proofErr w:type="spellEnd"/>
      <w:r w:rsidR="00FF430F">
        <w:t xml:space="preserve">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 xml:space="preserve">Not only are we able to characterize the broader pattern of land-use of </w:t>
      </w:r>
      <w:proofErr w:type="spellStart"/>
      <w:r w:rsidR="00952859">
        <w:t>Oldowan</w:t>
      </w:r>
      <w:proofErr w:type="spellEnd"/>
      <w:r w:rsidR="00952859">
        <w:t xml:space="preserve"> hominins at </w:t>
      </w:r>
      <w:proofErr w:type="spellStart"/>
      <w:r w:rsidR="00952859">
        <w:t>Kanjera</w:t>
      </w:r>
      <w:proofErr w:type="spellEnd"/>
      <w:r w:rsidR="00952859">
        <w:t xml:space="preserve"> South, but we also show that this pattern may condition the economization of stone resources across space. </w:t>
      </w:r>
      <w:r>
        <w:t xml:space="preserve"> </w:t>
      </w:r>
      <w:r w:rsidR="00FF430F">
        <w:t xml:space="preserve">Therefore, this study not only sheds further light on the environmental and technical variables that contribute to </w:t>
      </w:r>
      <w:proofErr w:type="spellStart"/>
      <w:r w:rsidR="00FF430F">
        <w:t>Oldowan</w:t>
      </w:r>
      <w:proofErr w:type="spellEnd"/>
      <w:r w:rsidR="00FF430F">
        <w:t xml:space="preserve"> stone tool variability, but also </w:t>
      </w:r>
      <w:r w:rsidR="00F715A9">
        <w:t>a unique insight into</w:t>
      </w:r>
      <w:r w:rsidR="0054655D">
        <w:t xml:space="preserve"> hominin land-use patterns during the earl</w:t>
      </w:r>
      <w:r w:rsidR="0021331A">
        <w:t>y</w:t>
      </w:r>
      <w:r w:rsidR="0054655D">
        <w:t xml:space="preserve"> </w:t>
      </w:r>
      <w:r w:rsidR="00F715A9">
        <w:t xml:space="preserve">part of the </w:t>
      </w:r>
      <w:proofErr w:type="spellStart"/>
      <w:r w:rsidR="0054655D">
        <w:t>Oldowan</w:t>
      </w:r>
      <w:proofErr w:type="spellEnd"/>
      <w:r w:rsidR="00F715A9">
        <w:t xml:space="preserve"> industry</w:t>
      </w:r>
      <w:r w:rsidR="0054655D">
        <w:t xml:space="preserve">.  </w:t>
      </w:r>
    </w:p>
    <w:p w14:paraId="6A685574" w14:textId="5A0816AE" w:rsidR="001A42AA" w:rsidRDefault="000A3860" w:rsidP="000A3860">
      <w:pPr>
        <w:pStyle w:val="Heading1"/>
      </w:pPr>
      <w:bookmarkStart w:id="2" w:name="background-to-kanjera-south"/>
      <w:r>
        <w:t>2</w:t>
      </w:r>
      <w:r w:rsidR="00471395">
        <w:t>.0</w:t>
      </w:r>
      <w:r w:rsidR="007A67E1">
        <w:t xml:space="preserve"> </w:t>
      </w:r>
      <w:r w:rsidR="00232C7D">
        <w:t xml:space="preserve">Background to </w:t>
      </w:r>
      <w:proofErr w:type="spellStart"/>
      <w:r w:rsidR="00232C7D">
        <w:t>Kanjera</w:t>
      </w:r>
      <w:proofErr w:type="spellEnd"/>
      <w:r w:rsidR="00232C7D">
        <w:t xml:space="preserve"> South</w:t>
      </w:r>
      <w:bookmarkEnd w:id="2"/>
    </w:p>
    <w:p w14:paraId="71FCFF70" w14:textId="575F5082" w:rsidR="001A42AA" w:rsidRPr="002F2FA2" w:rsidRDefault="00E842BF" w:rsidP="00FF430F">
      <w:pPr>
        <w:pStyle w:val="CaptionedFigure"/>
        <w:spacing w:before="180" w:after="180" w:line="480" w:lineRule="auto"/>
      </w:pPr>
      <w:r>
        <w:rPr>
          <w:b/>
          <w:bCs/>
          <w:iCs/>
        </w:rPr>
        <w:tab/>
      </w:r>
      <w:r>
        <w:rPr>
          <w:b/>
          <w:bCs/>
          <w:iCs/>
        </w:rPr>
        <w:tab/>
      </w:r>
      <w:r>
        <w:rPr>
          <w:b/>
          <w:bCs/>
          <w:iCs/>
        </w:rPr>
        <w:tab/>
      </w:r>
      <w:r>
        <w:rPr>
          <w:b/>
          <w:bCs/>
          <w:iCs/>
        </w:rPr>
        <w:tab/>
      </w:r>
      <w:r>
        <w:rPr>
          <w:b/>
          <w:bCs/>
          <w:iCs/>
        </w:rPr>
        <w:tab/>
      </w:r>
      <w:r>
        <w:rPr>
          <w:b/>
          <w:bCs/>
          <w:iCs/>
        </w:rPr>
        <w:tab/>
      </w:r>
      <w:r w:rsidR="007A67E1" w:rsidRPr="002F2FA2">
        <w:rPr>
          <w:b/>
          <w:bCs/>
          <w:i/>
          <w:iCs/>
        </w:rPr>
        <w:t xml:space="preserve">Insert </w:t>
      </w:r>
      <w:r w:rsidR="003F0E20" w:rsidRPr="00A32E36">
        <w:rPr>
          <w:b/>
          <w:bCs/>
          <w:iCs/>
        </w:rPr>
        <w:t xml:space="preserve">Figure </w:t>
      </w:r>
      <w:r w:rsidR="00FF430F">
        <w:rPr>
          <w:b/>
          <w:bCs/>
          <w:iCs/>
        </w:rPr>
        <w:t>1</w:t>
      </w:r>
      <w:r w:rsidR="003F0E20" w:rsidRPr="00A32E36">
        <w:rPr>
          <w:b/>
          <w:bCs/>
          <w:iCs/>
        </w:rPr>
        <w:t xml:space="preserve"> </w:t>
      </w:r>
    </w:p>
    <w:p w14:paraId="4C5DEA84" w14:textId="67719B5D" w:rsidR="006B148C" w:rsidRDefault="00232C7D" w:rsidP="006B148C">
      <w:pPr>
        <w:pStyle w:val="BodyText"/>
        <w:spacing w:line="480" w:lineRule="auto"/>
      </w:pPr>
      <w:r>
        <w:t>The</w:t>
      </w:r>
      <w:r w:rsidR="009E3933">
        <w:t xml:space="preserve"> </w:t>
      </w:r>
      <w:r w:rsidR="00F640C6">
        <w:t>~</w:t>
      </w:r>
      <w:r w:rsidR="009E3933">
        <w:t>2.0 Ma</w:t>
      </w:r>
      <w:r>
        <w:t xml:space="preserve"> site of </w:t>
      </w:r>
      <w:proofErr w:type="spellStart"/>
      <w:r>
        <w:t>Kanjera</w:t>
      </w:r>
      <w:proofErr w:type="spellEnd"/>
      <w:r>
        <w:t xml:space="preserve"> South is situated on the north</w:t>
      </w:r>
      <w:r w:rsidR="00F640C6">
        <w:t>east</w:t>
      </w:r>
      <w:r>
        <w:t xml:space="preserve">ern side of the </w:t>
      </w:r>
      <w:proofErr w:type="spellStart"/>
      <w:r>
        <w:t>Homa</w:t>
      </w:r>
      <w:proofErr w:type="spellEnd"/>
      <w:r>
        <w:t xml:space="preserve"> Peninsula on the edges of the Nyanza Rift near the shores of Lake Victoria</w:t>
      </w:r>
      <w:r w:rsidR="009E3933">
        <w:t xml:space="preserve"> </w:t>
      </w:r>
      <w:r w:rsidR="009E3933">
        <w:fldChar w:fldCharType="begin"/>
      </w:r>
      <w:r w:rsidR="00864C4C">
        <w:instrText xml:space="preserve"> ADDIN ZOTERO_ITEM CSL_CITATION {"citationID":"z71ofscb","properties":{"formattedCitation":"(Plummer et al., 1999; Ditchfield et al., 2019)","plainCitation":"(Plummer et al., 1999; Ditchfield et al., 2019)","dontUpdate":true,"noteIndex":0},"citationItems":[{"id":1001,"uris":["http://zotero.org/users/2042166/items/D5WM4DKV"],"uri":["http://zotero.org/users/2042166/items/D5WM4DKV"],"itemData":{"id":1001,"type":"article-journal","title":"Research on Late Pliocene Oldowan Sites at Kanjera South, Kenya","container-title":"Journal of Human Evolution","page":"151-170","volume":"36","issue":"2","source":"ScienceDirect","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DOI":"10.1006/jhev.1998.0256","ISSN":"0047-2484","journalAbbreviation":"Journal of Human Evolution","author":[{"family":"Plummer","given":"Thomas W."},{"family":"Bishop","given":"Laura C."},{"family":"Ditchfield","given":"Peter W."},{"family":"Hicks","given":"Jason"}],"issued":{"date-parts":[["1999",2,1]]}}},{"id":3099,"uris":["http://zotero.org/groups/2359949/items/9Y23QMXM"],"uri":["http://zotero.org/groups/2359949/items/9Y23QMXM"],"itemData":{"id":3099,"type":"article-journal","title":"Geochronology and physical context of Oldowan site formation at Kanjera South, Kenya","container-title":"Geological Magazine","page":"1190-1200","volume":"156","issue":"07","source":"DOI.org (Crossref)","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DOI":"10.1017/S0016756818000602","ISSN":"0016-7568, 1469-5081","journalAbbreviation":"Geol. Mag.","language":"en","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 xml:space="preserve">(Plummer et al., 1999; </w:t>
      </w:r>
      <w:proofErr w:type="spellStart"/>
      <w:r w:rsidR="009E3933" w:rsidRPr="009E3933">
        <w:rPr>
          <w:rFonts w:cs="Times New Roman"/>
        </w:rPr>
        <w:t>Ditchfield</w:t>
      </w:r>
      <w:proofErr w:type="spellEnd"/>
      <w:r w:rsidR="009E3933" w:rsidRPr="009E3933">
        <w:rPr>
          <w:rFonts w:cs="Times New Roman"/>
        </w:rPr>
        <w:t xml:space="preserve">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864C4C">
        <w:instrText xml:space="preserve"> ADDIN ZOTERO_ITEM CSL_CITATION {"citationID":"VpbPTbSp","properties":{"formattedCitation":"(Plummer et al., 2009a)","plainCitation":"(Plummer et al., 2009a)","noteIndex":0},"citationItems":[{"id":807,"uris":["http://zotero.org/users/2042166/items/EIUI88JQ"],"uri":["http://zotero.org/users/2042166/items/EIUI88JQ"],"itemData":{"id":807,"type":"chapter","title":"The Environmental Context of Oldowan Hominin Activities at Kanjera South, Kenya","container-title":"Interdisciplinary Approaches to the Oldowan","collection-title":"Vertebrate Paleobiology and Paleoanthropology","publisher":"Springer Netherlands","publisher-place":"Dordrecht","page":"149-160","source":"Springer Link","event-place":"Dordrecht","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URL":"https://doi.org/10.1007/978-1-4020-9060-8_12","ISBN":"978-1-4020-9060-8","note":"DOI: 10.1007/978-1-4020-9060-8_12","language":"en","author":[{"family":"Plummer","given":"Thomas W."},{"family":"Bishop","given":"Laura C."},{"family":"Ditchfield","given":"Peter W."},{"family":"Ferraro","given":"Joseph V."},{"family":"Kingston","given":"John D."},{"family":"Hertel","given":"Fritz"},{"family":"Braun","given":"David R."}],"editor":[{"family":"Hovers","given":"Erella"},{"family":"Braun","given":"David R."}],"issued":{"date-parts":[["2009"]]},"accessed":{"date-parts":[["2019",8,21]]}}}],"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xml:space="preserve">. The stratigraphy at </w:t>
      </w:r>
      <w:proofErr w:type="spellStart"/>
      <w:r>
        <w:t>Kanjera</w:t>
      </w:r>
      <w:proofErr w:type="spellEnd"/>
      <w:r>
        <w:t xml:space="preserve"> South is made up of approximately 30 m</w:t>
      </w:r>
      <w:r w:rsidR="00D014A6">
        <w:t>eters</w:t>
      </w:r>
      <w:r>
        <w:t xml:space="preserve"> of fluvial, </w:t>
      </w:r>
      <w:proofErr w:type="spellStart"/>
      <w:r>
        <w:t>colluvial</w:t>
      </w:r>
      <w:proofErr w:type="spellEnd"/>
      <w:r>
        <w:t xml:space="preserve"> and lacustrine sediments (</w:t>
      </w:r>
      <w:proofErr w:type="spellStart"/>
      <w:r>
        <w:t>Ditchfield</w:t>
      </w:r>
      <w:proofErr w:type="spellEnd"/>
      <w:r>
        <w:t xml:space="preserve"> et al. 2018). </w:t>
      </w:r>
      <w:r w:rsidR="00C27355">
        <w:t xml:space="preserve">Extensive research on the geochronology and sedimentary context has demonstrated that the </w:t>
      </w:r>
      <w:proofErr w:type="spellStart"/>
      <w:r w:rsidR="00621E09">
        <w:t>l</w:t>
      </w:r>
      <w:r w:rsidR="009E3933">
        <w:t>ithics</w:t>
      </w:r>
      <w:proofErr w:type="spellEnd"/>
      <w:r w:rsidR="009E3933">
        <w:t xml:space="preserve"> and fossils </w:t>
      </w:r>
      <w:r w:rsidR="00C27355">
        <w:t>accumulated</w:t>
      </w:r>
      <w:r w:rsidR="00621E09">
        <w:t xml:space="preserve"> </w:t>
      </w:r>
      <w:r w:rsidR="009E3933">
        <w:t xml:space="preserve">predominantly by hominin </w:t>
      </w:r>
      <w:r w:rsidR="00C27355">
        <w:t xml:space="preserve">activity </w:t>
      </w:r>
      <w:r w:rsidR="00C27355">
        <w:fldChar w:fldCharType="begin"/>
      </w:r>
      <w:r w:rsidR="00864C4C">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006,"uris":["http://zotero.org/users/2042166/items/U7YPNURN"],"uri":["http://zotero.org/users/2042166/items/U7YPNURN"],"itemData":{"id":1006,"type":"article-journal","title":"The Pleistocene locality of Kanjera, Western Kenya: stratigraphy, chronology and paleoenvironments","container-title":"Journal of Human Evolution","page":"247-274","volume":"29","issue":"3","source":"ScienceDirect","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DOI":"10.1006/jhev.1995.1059","ISSN":"0047-2484","title-short":"The Pleistocene locality of Kanjera, Western Kenya","journalAbbreviation":"Journal of Human Evolution","author":[{"family":"Behrensmeyer","given":"A. K."},{"family":"Potts","given":"R."},{"family":"Plummer","given":"Thomas W."},{"family":"Tauxe","given":"L."},{"family":"Opdyke","given":"N."},{"family":"Jorstad","given":"T."}],"issued":{"date-parts":[["1995",9,1]]}}},{"id":807,"uris":["http://zotero.org/users/2042166/items/EIUI88JQ"],"uri":["http://zotero.org/users/2042166/items/EIUI88JQ"],"itemData":{"id":807,"type":"chapter","title":"The Environmental Context of Oldowan Hominin Activities at Kanjera South, Kenya","container-title":"Interdisciplinary Approaches to the Oldowan","collection-title":"Vertebrate Paleobiology and Paleoanthropology","publisher":"Springer Netherlands","publisher-place":"Dordrecht","page":"149-160","source":"Springer Link","event-place":"Dordrecht","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URL":"https://doi.org/10.1007/978-1-4020-9060-8_12","ISBN":"978-1-4020-9060-8","note":"DOI: 10.1007/978-1-4020-9060-8_12","language":"en","author":[{"family":"Plummer","given":"Thomas W."},{"family":"Bishop","given":"Laura C."},{"family":"Ditchfield","given":"Peter W."},{"family":"Ferraro","given":"Joseph V."},{"family":"Kingston","given":"John D."},{"family":"Hertel","given":"Fritz"},{"family":"Braun","given":"David R."}],"editor":[{"family":"Hovers","given":"Erella"},{"family":"Braun","given":"David R."}],"issued":{"date-parts":[["2009"]]},"accessed":{"date-parts":[["2019",8,21]]}}},{"id":421,"uris":["http://zotero.org/users/2042166/items/BJL8UMYI"],"uri":["http://zotero.org/users/2042166/items/BJL8UMYI"],"itemData":{"id":421,"type":"article-journal","title":"Oldest evidence of toolmaking hominins in a grassland-dominated ecosystem","container-title":"PLoS ONE","volume":"4","issue":"9","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DOI":"10.1371/journal.pone.0007199","ISSN":"19326203","note":"PMID: 19844568","author":[{"family":"Plummer","given":"Thomas W."},{"family":"Ditchfield","given":"Peter W."},{"family":"Bishop","given":"Laura C."},{"family":"Kingston","given":"John D."},{"family":"Ferraro","given":"Joseph V."},{"family":"Braun","given":"David R."},{"family":"Hertel","given":"Fritz"},{"family":"Potts","given":"Richard"}],"issued":{"date-parts":[["2009"]]}}},{"id":804,"uris":["http://zotero.org/users/2042166/items/Q7M4A5C8"],"uri":["http://zotero.org/users/2042166/items/Q7M4A5C8"],"itemData":{"id":804,"type":"article-journal","title":"Earliest Archaeological Evidence of Persistent Hominin Carnivory","container-title":"PLOS ONE","page":"e62174","volume":"8","issue":"4","source":"PLoS Journals","abstract":"The emergence of lithic technology by </w:instrText>
      </w:r>
      <w:r w:rsidR="00864C4C">
        <w:rPr>
          <w:rFonts w:ascii="Cambria Math" w:hAnsi="Cambria Math" w:cs="Cambria Math"/>
        </w:rPr>
        <w:instrText>∼</w:instrText>
      </w:r>
      <w:r w:rsidR="00864C4C">
        <w:instrText xml:space="preserve">2.6 million years ago (Ma) is often interpreted as a correlate of increasingly recurrent hominin acquisition and consumption of animal remains. Associated faunal evidence, however, is poorly preserved prior to </w:instrText>
      </w:r>
      <w:r w:rsidR="00864C4C">
        <w:rPr>
          <w:rFonts w:ascii="Cambria Math" w:hAnsi="Cambria Math" w:cs="Cambria Math"/>
        </w:rPr>
        <w:instrText>∼</w:instrText>
      </w:r>
      <w:r w:rsidR="00864C4C">
        <w:instrText xml:space="preserve">1.8 Ma, limiting our understanding of early archaeological (Oldowan) hominin carnivory. Here, we detail three large well-preserved zooarchaeological assemblages from Kanjera South, Kenya. The assemblages date to </w:instrText>
      </w:r>
      <w:r w:rsidR="00864C4C">
        <w:rPr>
          <w:rFonts w:ascii="Cambria Math" w:hAnsi="Cambria Math" w:cs="Cambria Math"/>
        </w:rPr>
        <w:instrText>∼</w:instrText>
      </w:r>
      <w:r w:rsidR="00864C4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DOI":"10.1371/journal.pone.0062174","ISSN":"1932-6203","journalAbbreviation":"PLOS ONE","language":"en","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099,"uris":["http://zotero.org/groups/2359949/items/9Y23QMXM"],"uri":["http://zotero.org/groups/2359949/items/9Y23QMXM"],"itemData":{"id":3099,"type":"article-journal","title":"Geochronology and physical context of Oldowan site formation at Kanjera South, Kenya","container-title":"Geological Magazine","page":"1190-1200","volume":"156","issue":"07","source":"DOI.org (Crossref)","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DOI":"10.1017/S0016756818000602","ISSN":"0016-7568, 1469-5081","journalAbbreviation":"Geol. Mag.","language":"en","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w:t>
      </w:r>
      <w:proofErr w:type="spellStart"/>
      <w:r w:rsidR="00C27355" w:rsidRPr="00C27355">
        <w:rPr>
          <w:rFonts w:cs="Times New Roman"/>
        </w:rPr>
        <w:t>Behrensmeyer</w:t>
      </w:r>
      <w:proofErr w:type="spellEnd"/>
      <w:r w:rsidR="00C27355" w:rsidRPr="00C27355">
        <w:rPr>
          <w:rFonts w:cs="Times New Roman"/>
        </w:rPr>
        <w:t xml:space="preserve"> et al., 1995; Plummer et al., 2009a, 2009b; Ferraro et al., 2013; </w:t>
      </w:r>
      <w:proofErr w:type="spellStart"/>
      <w:r w:rsidR="00C27355" w:rsidRPr="00C27355">
        <w:rPr>
          <w:rFonts w:cs="Times New Roman"/>
        </w:rPr>
        <w:t>Ditchfield</w:t>
      </w:r>
      <w:proofErr w:type="spellEnd"/>
      <w:r w:rsidR="00C27355" w:rsidRPr="00C27355">
        <w:rPr>
          <w:rFonts w:cs="Times New Roman"/>
        </w:rPr>
        <w:t xml:space="preserve"> et al., 2019)</w:t>
      </w:r>
      <w:r w:rsidR="00C27355">
        <w:fldChar w:fldCharType="end"/>
      </w:r>
      <w:r w:rsidR="00C27355">
        <w:t xml:space="preserve">. The frequencies of different </w:t>
      </w:r>
      <w:proofErr w:type="spellStart"/>
      <w:r w:rsidR="00C27355">
        <w:t>bovids</w:t>
      </w:r>
      <w:proofErr w:type="spellEnd"/>
      <w:r w:rsidR="00C27355">
        <w:t xml:space="preserve"> </w:t>
      </w:r>
      <w:r w:rsidR="006B148C">
        <w:t xml:space="preserve">and </w:t>
      </w:r>
      <w:r w:rsidR="00C27355">
        <w:t>enamel isotope studies</w:t>
      </w:r>
      <w:r w:rsidR="00621E09">
        <w:t xml:space="preserve"> </w:t>
      </w:r>
      <w:r w:rsidR="00C27355">
        <w:t xml:space="preserve">indicate that the landscape surrounding </w:t>
      </w:r>
      <w:proofErr w:type="spellStart"/>
      <w:r w:rsidR="00C27355">
        <w:t>Kanjera</w:t>
      </w:r>
      <w:proofErr w:type="spellEnd"/>
      <w:r w:rsidR="00C27355">
        <w:t xml:space="preserve"> South, unlike the setting of </w:t>
      </w:r>
      <w:r w:rsidR="00F640C6">
        <w:t>many</w:t>
      </w:r>
      <w:r w:rsidR="00C27355">
        <w:t xml:space="preserve"> </w:t>
      </w:r>
      <w:proofErr w:type="spellStart"/>
      <w:r w:rsidR="00C27355">
        <w:t>Oldowan</w:t>
      </w:r>
      <w:proofErr w:type="spellEnd"/>
      <w:r w:rsidR="00C27355">
        <w:t xml:space="preserve"> sites, was dominated by a </w:t>
      </w:r>
      <w:r w:rsidR="00A2542B">
        <w:t>grassland</w:t>
      </w:r>
      <w:r w:rsidR="00C27355">
        <w:t xml:space="preserve"> as opposed to </w:t>
      </w:r>
      <w:r w:rsidR="00F640C6">
        <w:t xml:space="preserve">more closed habitats </w:t>
      </w:r>
      <w:r w:rsidR="000A3860">
        <w:fldChar w:fldCharType="begin"/>
      </w:r>
      <w:r w:rsidR="00864C4C">
        <w:instrText xml:space="preserve"> ADDIN ZOTERO_ITEM CSL_CITATION {"citationID":"w38BXEW0","properties":{"formattedCitation":"(Plummer et al., 2009b, 2009a)","plainCitation":"(Plummer et al., 2009b, 2009a)","noteIndex":0},"citationItems":[{"id":421,"uris":["http://zotero.org/users/2042166/items/BJL8UMYI"],"uri":["http://zotero.org/users/2042166/items/BJL8UMYI"],"itemData":{"id":421,"type":"article-journal","title":"Oldest evidence of toolmaking hominins in a grassland-dominated ecosystem","container-title":"PLoS ONE","volume":"4","issue":"9","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DOI":"10.1371/journal.pone.0007199","ISSN":"19326203","note":"PMID: 19844568","author":[{"family":"Plummer","given":"Thomas W."},{"family":"Ditchfield","given":"Peter W."},{"family":"Bishop","given":"Laura C."},{"family":"Kingston","given":"John D."},{"family":"Ferraro","given":"Joseph V."},{"family":"Braun","given":"David R."},{"family":"Hertel","given":"Fritz"},{"family":"Potts","given":"Richard"}],"issued":{"date-parts":[["2009"]]}}},{"id":807,"uris":["http://zotero.org/users/2042166/items/EIUI88JQ"],"uri":["http://zotero.org/users/2042166/items/EIUI88JQ"],"itemData":{"id":807,"type":"chapter","title":"The Environmental Context of Oldowan Hominin Activities at Kanjera South, Kenya","container-title":"Interdisciplinary Approaches to the Oldowan","collection-title":"Vertebrate Paleobiology and Paleoanthropology","publisher":"Springer Netherlands","publisher-place":"Dordrecht","page":"149-160","source":"Springer Link","event-place":"Dordrecht","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URL":"https://doi.org/10.1007/978-1-4020-9060-8_12","ISBN":"978-1-4020-9060-8","note":"DOI: 10.1007/978-1-4020-9060-8_12","language":"en","author":[{"family":"Plummer","given":"Thomas W."},{"family":"Bishop","given":"Laura C."},{"family":"Ditchfield","given":"Peter W."},{"family":"Ferraro","given":"Joseph V."},{"family":"Kingston","given":"John D."},{"family":"Hertel","given":"Fritz"},{"family":"Braun","given":"David R."}],"editor":[{"family":"Hovers","given":"Erella"},{"family":"Braun","given":"David R."}],"issued":{"date-parts":[["2009"]]},"accessed":{"date-parts":[["2019",8,21]]}}}],"schema":"https://github.com/citation-style-language/schema/raw/master/csl-citation.json"} </w:instrText>
      </w:r>
      <w:r w:rsidR="000A3860">
        <w:fldChar w:fldCharType="separate"/>
      </w:r>
      <w:r w:rsidR="000A3860">
        <w:rPr>
          <w:noProof/>
        </w:rPr>
        <w:t>(Plummer et al., 2009b, 2009a)</w:t>
      </w:r>
      <w:r w:rsidR="000A3860">
        <w:fldChar w:fldCharType="end"/>
      </w:r>
      <w:r w:rsidR="000A3860">
        <w:t>.</w:t>
      </w:r>
      <w:r w:rsidR="00C27355">
        <w:t xml:space="preserve"> </w:t>
      </w:r>
      <w:proofErr w:type="spellStart"/>
      <w:r w:rsidR="006B148C">
        <w:t>Z</w:t>
      </w:r>
      <w:r w:rsidR="00C27355">
        <w:t>ooarchaeological</w:t>
      </w:r>
      <w:proofErr w:type="spellEnd"/>
      <w:r w:rsidR="00C27355">
        <w:t xml:space="preserve"> evidence at </w:t>
      </w:r>
      <w:proofErr w:type="spellStart"/>
      <w:r w:rsidR="00C27355">
        <w:t>Kanjera</w:t>
      </w:r>
      <w:proofErr w:type="spellEnd"/>
      <w:r w:rsidR="006B148C">
        <w:t xml:space="preserve"> South</w:t>
      </w:r>
      <w:r w:rsidR="00C27355">
        <w:t xml:space="preserve"> strongly implicates a scenario where hominins had early access to small carcasses</w:t>
      </w:r>
      <w:r w:rsidR="006B148C">
        <w:t xml:space="preserve"> and mixed access to larger carcasses</w:t>
      </w:r>
      <w:r w:rsidR="00301E30">
        <w:t xml:space="preserve"> </w:t>
      </w:r>
      <w:r w:rsidR="00301E30">
        <w:fldChar w:fldCharType="begin"/>
      </w:r>
      <w:r w:rsidR="00864C4C">
        <w:instrText xml:space="preserve"> ADDIN ZOTERO_ITEM CSL_CITATION {"citationID":"Y9PYUxAo","properties":{"formattedCitation":"(Oliver et al., 2019)","plainCitation":"(Oliver et al., 2019)","noteIndex":0},"citationItems":[{"id":3096,"uris":["http://zotero.org/groups/2359949/items/F5FPD697"],"uri":["http://zotero.org/groups/2359949/items/F5FPD697"],"itemData":{"id":3096,"type":"article-journal","title":"Bovid mortality patterns from Kanjera South, Homa Peninsula, Kenya and FLK-Zinj, Olduvai Gorge, Tanzania: Evidence for habitat mediated variability in Oldowan hominin hunting and scavenging behavior","container-title":"Journal of Human Evolution","page":"61-75","volume":"131","source":"ScienceDirect","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DOI":"10.1016/j.jhevol.2019.03.009","ISSN":"0047-2484","title-short":"Bovid mortality patterns from Kanjera South, Homa Peninsula, Kenya and FLK-Zinj, Olduvai Gorge, Tanzania","journalAbbreviation":"Journal of Human Evolution","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r w:rsidR="00F640C6">
        <w:t>.</w:t>
      </w:r>
      <w:r w:rsidR="006B148C">
        <w:t xml:space="preserve"> </w:t>
      </w:r>
      <w:r w:rsidR="00F640C6">
        <w:t>T</w:t>
      </w:r>
      <w:r w:rsidR="006B148C">
        <w:t xml:space="preserve">his record is consistent through the stratified sequence, suggesting that persistent </w:t>
      </w:r>
      <w:proofErr w:type="spellStart"/>
      <w:r w:rsidR="006B148C">
        <w:t>carnivory</w:t>
      </w:r>
      <w:proofErr w:type="spellEnd"/>
      <w:r w:rsidR="006B148C">
        <w:t xml:space="preserve"> spanned hundreds to thousands of years</w:t>
      </w:r>
      <w:r w:rsidR="00301E30">
        <w:t xml:space="preserve"> </w:t>
      </w:r>
      <w:r w:rsidR="00301E30">
        <w:fldChar w:fldCharType="begin"/>
      </w:r>
      <w:r w:rsidR="00864C4C">
        <w:instrText xml:space="preserve"> ADDIN ZOTERO_ITEM CSL_CITATION {"citationID":"fMADBcGv","properties":{"formattedCitation":"(Ferraro et al., 2013)","plainCitation":"(Ferraro et al., 2013)","noteIndex":0},"citationItems":[{"id":804,"uris":["http://zotero.org/users/2042166/items/Q7M4A5C8"],"uri":["http://zotero.org/users/2042166/items/Q7M4A5C8"],"itemData":{"id":804,"type":"article-journal","title":"Earliest Archaeological Evidence of Persistent Hominin Carnivory","container-title":"PLOS ONE","page":"e62174","volume":"8","issue":"4","source":"PLoS Journals","abstract":"The emergence of lithic technology by </w:instrText>
      </w:r>
      <w:r w:rsidR="00864C4C">
        <w:rPr>
          <w:rFonts w:ascii="Cambria Math" w:hAnsi="Cambria Math" w:cs="Cambria Math"/>
        </w:rPr>
        <w:instrText>∼</w:instrText>
      </w:r>
      <w:r w:rsidR="00864C4C">
        <w:instrText xml:space="preserve">2.6 million years ago (Ma) is often interpreted as a correlate of increasingly recurrent hominin acquisition and consumption of animal remains. Associated faunal evidence, however, is poorly preserved prior to </w:instrText>
      </w:r>
      <w:r w:rsidR="00864C4C">
        <w:rPr>
          <w:rFonts w:ascii="Cambria Math" w:hAnsi="Cambria Math" w:cs="Cambria Math"/>
        </w:rPr>
        <w:instrText>∼</w:instrText>
      </w:r>
      <w:r w:rsidR="00864C4C">
        <w:instrText xml:space="preserve">1.8 Ma, limiting our understanding of early archaeological (Oldowan) hominin carnivory. Here, we detail three large well-preserved zooarchaeological assemblages from Kanjera South, Kenya. The assemblages date to </w:instrText>
      </w:r>
      <w:r w:rsidR="00864C4C">
        <w:rPr>
          <w:rFonts w:ascii="Cambria Math" w:hAnsi="Cambria Math" w:cs="Cambria Math"/>
        </w:rPr>
        <w:instrText>∼</w:instrText>
      </w:r>
      <w:r w:rsidR="00864C4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DOI":"10.1371/journal.pone.0062174","ISSN":"1932-6203","journalAbbreviation":"PLOS ONE","language":"en","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r w:rsidR="00C27355">
        <w:t xml:space="preserve">. </w:t>
      </w:r>
      <w:r w:rsidR="00F029AA">
        <w:t xml:space="preserve">Though </w:t>
      </w:r>
      <w:proofErr w:type="spellStart"/>
      <w:r w:rsidR="00F029AA">
        <w:t>Kanjera</w:t>
      </w:r>
      <w:proofErr w:type="spellEnd"/>
      <w:r w:rsidR="00F029AA">
        <w:t xml:space="preserve"> South is considered to have been of </w:t>
      </w:r>
      <w:r w:rsidR="00F029AA">
        <w:lastRenderedPageBreak/>
        <w:t>significance to hominins</w:t>
      </w:r>
      <w:r w:rsidR="00F47FC7">
        <w:t>,</w:t>
      </w:r>
      <w:r w:rsidR="00F029AA">
        <w:t xml:space="preserve"> it is difficult to determine if there was something unique about its location specifically or if the </w:t>
      </w:r>
      <w:proofErr w:type="spellStart"/>
      <w:r w:rsidR="00F029AA">
        <w:t>Homa</w:t>
      </w:r>
      <w:proofErr w:type="spellEnd"/>
      <w:r w:rsidR="00F029AA">
        <w:t xml:space="preserve"> </w:t>
      </w:r>
      <w:proofErr w:type="spellStart"/>
      <w:r w:rsidR="00F029AA">
        <w:t>Pennisula</w:t>
      </w:r>
      <w:proofErr w:type="spellEnd"/>
      <w:r w:rsidR="00F029AA">
        <w:t xml:space="preserve"> as a whole, was simply a hospitable place</w:t>
      </w:r>
      <w:r w:rsidR="00270BC0">
        <w:t xml:space="preserve"> </w:t>
      </w:r>
      <w:r w:rsidR="00270BC0">
        <w:fldChar w:fldCharType="begin"/>
      </w:r>
      <w:r w:rsidR="00864C4C">
        <w:instrText xml:space="preserve"> ADDIN ZOTERO_ITEM CSL_CITATION {"citationID":"IT9LVdSo","properties":{"formattedCitation":"(Behrensmeyer et al., 1995)","plainCitation":"(Behrensmeyer et al., 1995)","noteIndex":0},"citationItems":[{"id":1006,"uris":["http://zotero.org/users/2042166/items/U7YPNURN"],"uri":["http://zotero.org/users/2042166/items/U7YPNURN"],"itemData":{"id":1006,"type":"article-journal","title":"The Pleistocene locality of Kanjera, Western Kenya: stratigraphy, chronology and paleoenvironments","container-title":"Journal of Human Evolution","page":"247-274","volume":"29","issue":"3","source":"ScienceDirect","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DOI":"10.1006/jhev.1995.1059","ISSN":"0047-2484","title-short":"The Pleistocene locality of Kanjera, Western Kenya","journalAbbreviation":"Journal of Human Evolution","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Behrensmeyer et al., 1995)</w:t>
      </w:r>
      <w:r w:rsidR="00270BC0">
        <w:fldChar w:fldCharType="end"/>
      </w:r>
      <w:r w:rsidR="00F029AA">
        <w:t>.</w:t>
      </w:r>
      <w:r w:rsidR="00270BC0">
        <w:t xml:space="preserve"> </w:t>
      </w:r>
      <w:r w:rsidR="00F029AA">
        <w:t xml:space="preserve"> However, substantial faulting in the region makes it difficult to assess the ecological qualities of </w:t>
      </w:r>
      <w:proofErr w:type="spellStart"/>
      <w:r w:rsidR="00F029AA">
        <w:t>Kanjera</w:t>
      </w:r>
      <w:proofErr w:type="spellEnd"/>
      <w:r w:rsidR="00F029AA">
        <w:t xml:space="preserve"> South within a broader landscape context.</w:t>
      </w:r>
    </w:p>
    <w:p w14:paraId="241C5CCC" w14:textId="51EA11AE" w:rsidR="00E842BF" w:rsidRDefault="00416BFD">
      <w:pPr>
        <w:pStyle w:val="BodyText"/>
        <w:spacing w:line="480" w:lineRule="auto"/>
      </w:pPr>
      <w:r>
        <w:t xml:space="preserve">Extensive geological surveys of the </w:t>
      </w:r>
      <w:proofErr w:type="spellStart"/>
      <w:r>
        <w:t>Homa</w:t>
      </w:r>
      <w:proofErr w:type="spellEnd"/>
      <w:r>
        <w:t xml:space="preserve"> Peninsula and the surrounding area reveal a high diversity of igneous and metamorphic rocks that provided a wide range of suitable materials that hominins coul</w:t>
      </w:r>
      <w:r w:rsidR="00E842BF">
        <w:t>d utilize for flake production</w:t>
      </w:r>
      <w:r w:rsidR="006B148C">
        <w:t xml:space="preserve"> (</w:t>
      </w:r>
      <w:proofErr w:type="spellStart"/>
      <w:r w:rsidR="002F785D">
        <w:t>Saggerson</w:t>
      </w:r>
      <w:proofErr w:type="spellEnd"/>
      <w:r w:rsidR="002F785D">
        <w:t xml:space="preserve">, 1952; </w:t>
      </w:r>
      <w:r w:rsidR="006B148C">
        <w:t xml:space="preserve">Le Bas, 1977; Braun et al., 2008; </w:t>
      </w:r>
      <w:proofErr w:type="spellStart"/>
      <w:r w:rsidR="006B148C">
        <w:t>Finestone</w:t>
      </w:r>
      <w:proofErr w:type="spellEnd"/>
      <w:r w:rsidR="006B148C">
        <w:t xml:space="preserve"> et al., 2020)</w:t>
      </w:r>
      <w:r w:rsidR="00E842BF">
        <w:t>. 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r w:rsidR="00270BC0">
        <w:t xml:space="preserve"> </w:t>
      </w:r>
      <w:r w:rsidR="00270BC0">
        <w:fldChar w:fldCharType="begin"/>
      </w:r>
      <w:r w:rsidR="00864C4C">
        <w:instrText xml:space="preserve"> ADDIN ZOTERO_ITEM CSL_CITATION {"citationID":"lCEdb7cK","properties":{"formattedCitation":"(Braun et al., 2008a)","plainCitation":"(Braun et al., 2008a)","noteIndex":0},"citationItems":[{"id":3100,"uris":["http://zotero.org/groups/2359949/items/Y7MWYR5S"],"uri":["http://zotero.org/groups/2359949/items/Y7MWYR5S"],"itemData":{"id":3100,"type":"article-journal","title":"Oldowan behavior and raw material transport: perspectives from the Kanjera Formation","container-title":"Journal of Archaeological Science","page":"2329-2345","volume":"35","issue":"8","source":"ScienceDirect","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DOI":"10.1016/j.jas.2008.03.004","ISSN":"0305-4403","title-short":"Oldowan behavior and raw material transport","journalAbbreviation":"Journal of Archaeological Science","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r w:rsidR="004766DF">
        <w:t xml:space="preserve">. Geochemical </w:t>
      </w:r>
      <w:r w:rsidR="00F640C6">
        <w:t>provenance studies</w:t>
      </w:r>
      <w:r w:rsidR="004766DF">
        <w:t xml:space="preserve"> of the lithic material make</w:t>
      </w:r>
      <w:r w:rsidR="00F47FC7">
        <w:t xml:space="preserve"> </w:t>
      </w:r>
      <w:r w:rsidR="004766DF">
        <w:t>it possible to further subdivide the lithic assemblage</w:t>
      </w:r>
      <w:r w:rsidR="00BC6EAE">
        <w:t xml:space="preserve"> to two broad categories: local and exotic</w:t>
      </w:r>
      <w:r w:rsidR="006A387B">
        <w:t xml:space="preserve"> (table 1</w:t>
      </w:r>
      <w:r w:rsidR="006B148C">
        <w:t xml:space="preserve">; </w:t>
      </w:r>
      <w:r w:rsidR="00270BC0">
        <w:rPr>
          <w:noProof/>
        </w:rPr>
        <w:t>Braun et al., 2008a</w:t>
      </w:r>
      <w:r w:rsidR="006A387B">
        <w:t>)</w:t>
      </w:r>
      <w:r w:rsidR="00BC6EAE">
        <w:t>.</w:t>
      </w:r>
      <w:r w:rsidR="006A387B">
        <w:t xml:space="preserve"> Local materials are derived from the </w:t>
      </w:r>
      <w:proofErr w:type="spellStart"/>
      <w:r w:rsidR="006A387B">
        <w:t>Homa</w:t>
      </w:r>
      <w:proofErr w:type="spellEnd"/>
      <w:r w:rsidR="006A387B">
        <w:t xml:space="preserve"> Mountain Carbonatite center (Figure </w:t>
      </w:r>
      <w:r w:rsidR="00366DD1">
        <w:t>1</w:t>
      </w:r>
      <w:r w:rsidR="006A387B">
        <w:t xml:space="preserve">). Drainages running off the flanks of this mountain would have carried materials such as phonolite, limestone, and </w:t>
      </w:r>
      <w:proofErr w:type="spellStart"/>
      <w:r w:rsidR="006A387B">
        <w:t>fenetized</w:t>
      </w:r>
      <w:proofErr w:type="spellEnd"/>
      <w:r w:rsidR="006A387B">
        <w:t xml:space="preserve"> rocks within the immediate vicinity of </w:t>
      </w:r>
      <w:proofErr w:type="spellStart"/>
      <w:r w:rsidR="006A387B">
        <w:t>Kanjera</w:t>
      </w:r>
      <w:proofErr w:type="spellEnd"/>
      <w:r w:rsidR="006A387B">
        <w:t xml:space="preserve"> South. Sources of the exotic materials, such as quartzite, rhyolite, andesite, and granite are located </w:t>
      </w:r>
      <w:r w:rsidR="00F640C6">
        <w:t xml:space="preserve">further to the east </w:t>
      </w:r>
      <w:r w:rsidR="006A387B">
        <w:t xml:space="preserve">in places such as the Kisi Highlands and </w:t>
      </w:r>
      <w:proofErr w:type="spellStart"/>
      <w:r w:rsidR="006A387B">
        <w:t>Oyugis</w:t>
      </w:r>
      <w:proofErr w:type="spellEnd"/>
      <w:r w:rsidR="006A387B">
        <w:t xml:space="preserve"> (Figure </w:t>
      </w:r>
      <w:r w:rsidR="00366DD1">
        <w:t>1</w:t>
      </w:r>
      <w:r w:rsidR="006A387B">
        <w:t xml:space="preserve">). </w:t>
      </w:r>
      <w:r w:rsidR="00A105CE">
        <w:t xml:space="preserve">While these materials were likely acquired from river channels traveling west-ward toward </w:t>
      </w:r>
      <w:proofErr w:type="spellStart"/>
      <w:r w:rsidR="00A105CE">
        <w:t>Kanjera</w:t>
      </w:r>
      <w:proofErr w:type="spellEnd"/>
      <w:r w:rsidR="00A105CE">
        <w:t xml:space="preserve"> South, they are not present in </w:t>
      </w:r>
      <w:r w:rsidR="001E7FA5">
        <w:t>Pleistocene</w:t>
      </w:r>
      <w:r w:rsidR="00A105CE">
        <w:t xml:space="preserve"> river conglomerates </w:t>
      </w:r>
      <w:r w:rsidR="006B148C">
        <w:t xml:space="preserve">within 10 kilometers </w:t>
      </w:r>
      <w:r w:rsidR="00E04D41">
        <w:t>of</w:t>
      </w:r>
      <w:r w:rsidR="006B148C">
        <w:t xml:space="preserve"> </w:t>
      </w:r>
      <w:proofErr w:type="spellStart"/>
      <w:r w:rsidR="006B148C">
        <w:t>Kanjera</w:t>
      </w:r>
      <w:proofErr w:type="spellEnd"/>
      <w:r w:rsidR="006B148C">
        <w:t xml:space="preserve"> South</w:t>
      </w:r>
      <w:r w:rsidR="00366DD1">
        <w:t xml:space="preserve"> </w:t>
      </w:r>
      <w:r w:rsidR="00366DD1">
        <w:fldChar w:fldCharType="begin"/>
      </w:r>
      <w:r w:rsidR="00864C4C">
        <w:instrText xml:space="preserve"> ADDIN ZOTERO_ITEM CSL_CITATION {"citationID":"cHykEnSV","properties":{"formattedCitation":"(Braun et al., 2008a)","plainCitation":"(Braun et al., 2008a)","noteIndex":0},"citationItems":[{"id":3100,"uris":["http://zotero.org/groups/2359949/items/Y7MWYR5S"],"uri":["http://zotero.org/groups/2359949/items/Y7MWYR5S"],"itemData":{"id":3100,"type":"article-journal","title":"Oldowan behavior and raw material transport: perspectives from the Kanjera Formation","container-title":"Journal of Archaeological Science","page":"2329-2345","volume":"35","issue":"8","source":"ScienceDirect","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DOI":"10.1016/j.jas.2008.03.004","ISSN":"0305-4403","title-short":"Oldowan behavior and raw material transport","journalAbbreviation":"Journal of Archaeological Science","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r w:rsidR="00A105CE">
        <w:t>.</w:t>
      </w:r>
    </w:p>
    <w:p w14:paraId="32A571A9" w14:textId="02C51548" w:rsidR="00A105CE" w:rsidRDefault="00F640C6">
      <w:pPr>
        <w:pStyle w:val="BodyText"/>
        <w:spacing w:line="480" w:lineRule="auto"/>
      </w:pPr>
      <w:r>
        <w:t xml:space="preserve">The </w:t>
      </w:r>
      <w:proofErr w:type="spellStart"/>
      <w:r w:rsidR="001E7FA5">
        <w:t>Kanjera</w:t>
      </w:r>
      <w:proofErr w:type="spellEnd"/>
      <w:r w:rsidR="001E7FA5">
        <w:t xml:space="preserve"> S</w:t>
      </w:r>
      <w:r w:rsidR="000B09BE">
        <w:t xml:space="preserve">outh </w:t>
      </w:r>
      <w:r>
        <w:t xml:space="preserve">lithic assemblage is distinguished from other </w:t>
      </w:r>
      <w:proofErr w:type="spellStart"/>
      <w:r>
        <w:t>Oldowan</w:t>
      </w:r>
      <w:proofErr w:type="spellEnd"/>
      <w:r>
        <w:t xml:space="preserve"> assemblages by </w:t>
      </w:r>
      <w:r w:rsidR="000B09BE">
        <w:t xml:space="preserve">the number of raw </w:t>
      </w:r>
      <w:r w:rsidR="00366DD1">
        <w:t>materials</w:t>
      </w:r>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w:t>
      </w:r>
      <w:proofErr w:type="spellStart"/>
      <w:r w:rsidR="000B09BE">
        <w:t>Oldowan</w:t>
      </w:r>
      <w:proofErr w:type="spellEnd"/>
      <w:r w:rsidR="000B09BE">
        <w:t xml:space="preserve"> sites from </w:t>
      </w:r>
      <w:r w:rsidR="006B148C">
        <w:t xml:space="preserve">this </w:t>
      </w:r>
      <w:r w:rsidR="000B09BE">
        <w:t>timeframe</w:t>
      </w:r>
      <w:r w:rsidR="00366DD1">
        <w:t xml:space="preserve"> which have a predominate core reduction strategy present (see </w:t>
      </w:r>
      <w:r w:rsidR="00366DD1">
        <w:fldChar w:fldCharType="begin"/>
      </w:r>
      <w:r w:rsidR="00864C4C">
        <w:instrText xml:space="preserve"> ADDIN ZOTERO_ITEM CSL_CITATION {"citationID":"KbX3CzL9","properties":{"formattedCitation":"(Gallotti, 2018)","plainCitation":"(Gallotti, 2018)","dontUpdate":true,"noteIndex":0},"citationItems":[{"id":794,"uris":["http://zotero.org/users/2042166/items/ZV5YQ86I"],"uri":["http://zotero.org/users/2042166/items/ZV5YQ86I"],"itemData":{"id":794,"type":"chapter","title":"Before the Acheulean in East Africa: An Overview of the Oldowan Lithic Assemblages","container-title":"The Emergence of the Acheulean in East Africa and Beyond","publisher":"Springer International Publishing","publisher-place":"Cham","page":"13-32","source":"DOI.org (Crossref)","event-place":"Cham","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URL":"http://link.springer.com/10.1007/978-3-319-75985-2_2","ISBN":"978-3-319-75983-8","note":"DOI: 10.1007/978-3-319-75985-2_2","title-short":"Before the Acheulean in East Africa","language":"en","editor":[{"family":"Gallotti","given":"Rosalia"},{"family":"Mussi","given":"Margherita"}],"author":[{"family":"Gallotti","given":"Rosalia"}],"issued":{"date-parts":[["2018"]]},"accessed":{"date-parts":[["2019",8,28]]}}}],"schema":"https://github.com/citation-style-language/schema/raw/master/csl-citation.json"} </w:instrText>
      </w:r>
      <w:r w:rsidR="00366DD1">
        <w:fldChar w:fldCharType="separate"/>
      </w:r>
      <w:r w:rsidR="00366DD1">
        <w:rPr>
          <w:noProof/>
        </w:rPr>
        <w:t>Gallotti, 2018)</w:t>
      </w:r>
      <w:r w:rsidR="00366DD1">
        <w:fldChar w:fldCharType="end"/>
      </w:r>
      <w:r w:rsidR="000B09BE">
        <w:t>, the flake production strategies</w:t>
      </w:r>
      <w:r w:rsidR="00366DD1">
        <w:t xml:space="preserve"> at </w:t>
      </w:r>
      <w:proofErr w:type="spellStart"/>
      <w:r w:rsidR="00366DD1">
        <w:t>Kanjera</w:t>
      </w:r>
      <w:proofErr w:type="spellEnd"/>
      <w:r w:rsidR="00366DD1">
        <w:t xml:space="preserve"> South</w:t>
      </w:r>
      <w:r w:rsidR="000B09BE">
        <w:t xml:space="preserve"> range from simple </w:t>
      </w:r>
      <w:proofErr w:type="spellStart"/>
      <w:r w:rsidR="000B09BE">
        <w:t>unifacial</w:t>
      </w:r>
      <w:proofErr w:type="spellEnd"/>
      <w:r w:rsidR="000B09BE">
        <w:t xml:space="preserve"> techniques to bifacial and </w:t>
      </w:r>
      <w:proofErr w:type="spellStart"/>
      <w:r w:rsidR="000B09BE">
        <w:t>multifacial</w:t>
      </w:r>
      <w:proofErr w:type="spellEnd"/>
      <w:r w:rsidR="000B09BE">
        <w:t xml:space="preserve"> techniques</w:t>
      </w:r>
      <w:r w:rsidR="00366DD1">
        <w:t xml:space="preserve"> (Figure 2)</w:t>
      </w:r>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 xml:space="preserve">raw materials or the need to maximize the amount of flakes removed from </w:t>
      </w:r>
      <w:r w:rsidR="00F47FC7">
        <w:t>h</w:t>
      </w:r>
      <w:r w:rsidR="000B09BE">
        <w:t>igh quality materials</w:t>
      </w:r>
      <w:r w:rsidR="00A32E36">
        <w:t xml:space="preserve"> </w:t>
      </w:r>
      <w:r w:rsidR="00A32E36">
        <w:fldChar w:fldCharType="begin"/>
      </w:r>
      <w:r w:rsidR="00864C4C">
        <w:instrText xml:space="preserve"> ADDIN ZOTERO_ITEM CSL_CITATION {"citationID":"5Ws6ufLm","properties":{"formattedCitation":"(Braun et al., 2009a)","plainCitation":"(Braun et al., 2009a)","noteIndex":0},"citationItems":[{"id":1011,"uris":["http://zotero.org/users/2042166/items/SVPTZKNX"],"uri":["http://zotero.org/users/2042166/items/SVPTZKNX"],"itemData":{"id":1011,"type":"chapter","title":"Oldowan Technology and Raw Material Variability at Kanjera South","container-title":"Interdisciplinary Approaches to the Oldowan","collection-title":"Vertebrate Paleobiology and Paleoanthropology","publisher":"Springer Netherlands","publisher-place":"Dordrecht","page":"99-110","source":"Springer Link","event-place":"Dordrecht","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URL":"https://doi.org/10.1007/978-1-4020-9060-8_9","ISBN":"978-1-4020-9060-8","note":"DOI: 10.1007/978-1-4020-9060-8_9","language":"en","author":[{"family":"Braun","given":"David R."},{"family":"Plummer","given":"Thomas W."},{"family":"Ditchfield","given":"Peter W."},{"family":"Bishop","given":"Laura C."},{"family":"Ferraro","given":"Joseph V."}],"issued":{"date-parts":[["2009"]]},"accessed":{"date-parts":[["2019",3,12]]}}}],"schema":"https://github.com/citation-style-language/schema/raw/master/csl-citation.json"} </w:instrText>
      </w:r>
      <w:r w:rsidR="00A32E36">
        <w:fldChar w:fldCharType="separate"/>
      </w:r>
      <w:r w:rsidR="00DD6714">
        <w:rPr>
          <w:rFonts w:cs="Times New Roman"/>
        </w:rPr>
        <w:t xml:space="preserve">(Braun et al., </w:t>
      </w:r>
      <w:r w:rsidR="00DD6714">
        <w:rPr>
          <w:rFonts w:cs="Times New Roman"/>
        </w:rPr>
        <w:lastRenderedPageBreak/>
        <w:t>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reduction strategies</w:t>
      </w:r>
      <w:r w:rsidR="006B148C">
        <w:t>,</w:t>
      </w:r>
      <w:r w:rsidR="00B2226E">
        <w:t xml:space="preserve"> provide an opportunity to investigate the dynamics between hominin land-use patterns, stone tool production</w:t>
      </w:r>
      <w:r w:rsidR="006B148C">
        <w:t>,</w:t>
      </w:r>
      <w:r w:rsidR="00B2226E">
        <w:t xml:space="preserve"> and </w:t>
      </w:r>
      <w:proofErr w:type="spellStart"/>
      <w:r w:rsidR="00B2226E">
        <w:t>Oldowan</w:t>
      </w:r>
      <w:proofErr w:type="spellEnd"/>
      <w:r w:rsidR="00B2226E">
        <w:t xml:space="preserve"> assemblage variability.</w:t>
      </w:r>
    </w:p>
    <w:p w14:paraId="573D2EB6" w14:textId="77777777" w:rsidR="001A42AA" w:rsidRDefault="001A42AA" w:rsidP="00FF430F">
      <w:pPr>
        <w:pStyle w:val="CaptionedFigure"/>
        <w:spacing w:before="180" w:after="180" w:line="480" w:lineRule="auto"/>
      </w:pPr>
    </w:p>
    <w:p w14:paraId="485F0E10" w14:textId="7E26DBCC" w:rsidR="001A42AA" w:rsidRDefault="007A67E1" w:rsidP="00FF430F">
      <w:pPr>
        <w:pStyle w:val="ImageCaption"/>
        <w:spacing w:before="180" w:after="180" w:line="480" w:lineRule="auto"/>
        <w:jc w:val="center"/>
      </w:pPr>
      <w:r w:rsidRPr="00FF430F">
        <w:rPr>
          <w:b/>
          <w:iCs/>
        </w:rPr>
        <w:t xml:space="preserve">Insert </w:t>
      </w:r>
      <w:r w:rsidR="003F0E20" w:rsidRPr="007E3F55">
        <w:rPr>
          <w:b/>
          <w:i w:val="0"/>
          <w:iCs/>
        </w:rPr>
        <w:t>Figure 3</w:t>
      </w:r>
    </w:p>
    <w:p w14:paraId="01AB5668" w14:textId="7AFF24A3" w:rsidR="001A42AA" w:rsidRPr="006F7FF8" w:rsidRDefault="006F7FF8" w:rsidP="000A3860">
      <w:pPr>
        <w:pStyle w:val="Heading1"/>
      </w:pPr>
      <w:bookmarkStart w:id="3" w:name="methods"/>
      <w:commentRangeStart w:id="4"/>
      <w:r w:rsidRPr="006F7FF8">
        <w:t xml:space="preserve">2. </w:t>
      </w:r>
      <w:r w:rsidR="00232C7D" w:rsidRPr="006F7FF8">
        <w:t>M</w:t>
      </w:r>
      <w:r>
        <w:t>aterials and m</w:t>
      </w:r>
      <w:r w:rsidR="00232C7D" w:rsidRPr="006F7FF8">
        <w:t>ethods</w:t>
      </w:r>
      <w:bookmarkEnd w:id="3"/>
      <w:commentRangeEnd w:id="4"/>
      <w:r w:rsidR="00103B57">
        <w:rPr>
          <w:rStyle w:val="CommentReference"/>
          <w:rFonts w:asciiTheme="minorHAnsi" w:eastAsiaTheme="minorHAnsi" w:hAnsiTheme="minorHAnsi" w:cstheme="minorBidi"/>
          <w:b w:val="0"/>
          <w:bCs w:val="0"/>
          <w:color w:val="auto"/>
        </w:rPr>
        <w:commentReference w:id="4"/>
      </w:r>
    </w:p>
    <w:p w14:paraId="29C5A1C3" w14:textId="703301C8" w:rsidR="00727E03" w:rsidRPr="00FF430F" w:rsidRDefault="00727E03">
      <w:pPr>
        <w:pStyle w:val="FirstParagraph"/>
        <w:spacing w:line="480" w:lineRule="auto"/>
        <w:rPr>
          <w:i/>
        </w:rPr>
      </w:pPr>
      <w:r w:rsidRPr="00FF430F">
        <w:rPr>
          <w:i/>
        </w:rPr>
        <w:t>2.1 Materials</w:t>
      </w:r>
    </w:p>
    <w:p w14:paraId="7E8286F7" w14:textId="0CD13DE9"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w:t>
      </w:r>
      <w:proofErr w:type="spellStart"/>
      <w:r w:rsidR="00155C43">
        <w:t>Oldowan</w:t>
      </w:r>
      <w:proofErr w:type="spellEnd"/>
      <w:r w:rsidR="00155C43">
        <w:t xml:space="preserve">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w:t>
      </w:r>
      <w:proofErr w:type="spellStart"/>
      <w:r w:rsidR="00E0496D">
        <w:t>Kanjera</w:t>
      </w:r>
      <w:proofErr w:type="spellEnd"/>
      <w:r w:rsidR="00E0496D">
        <w:t xml:space="preserve"> South (Table 1) through the study of the core and complete flake assemblages (i.e. our analysis at this time does not incorporate angular fragments)</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w:t>
      </w:r>
      <w:proofErr w:type="spellStart"/>
      <w:r w:rsidR="006A733A">
        <w:t>Kanjera</w:t>
      </w:r>
      <w:proofErr w:type="spellEnd"/>
      <w:r w:rsidR="006A733A">
        <w:t xml:space="preserve"> South.</w:t>
      </w:r>
    </w:p>
    <w:p w14:paraId="330960AF" w14:textId="53C65181"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r w:rsidR="00A12B71">
        <w:t>analyzed</w:t>
      </w:r>
      <w:r w:rsidR="00A12B71" w:rsidRPr="007E3F55">
        <w:t xml:space="preserve"> </w:t>
      </w:r>
      <w:r w:rsidR="007E3F55" w:rsidRPr="007E3F55">
        <w:t>using a series of continuous and ordinal variables</w:t>
      </w:r>
      <w:r w:rsidR="00A12B71">
        <w:t xml:space="preserve"> (see below)</w:t>
      </w:r>
      <w:r w:rsidR="007E3F55" w:rsidRPr="007E3F55">
        <w:t>.</w:t>
      </w:r>
      <w:r w:rsidR="00A12B71">
        <w:t xml:space="preserve"> </w:t>
      </w:r>
      <w:r w:rsidR="007E3F55" w:rsidRPr="007E3F55">
        <w:t>Table</w:t>
      </w:r>
      <w:r w:rsidR="00A12B71">
        <w:t>s</w:t>
      </w:r>
      <w:r w:rsidR="007E3F55" w:rsidRPr="007E3F55">
        <w:t xml:space="preserve"> </w:t>
      </w:r>
      <w:r w:rsidR="00A12B71">
        <w:t>2 and 3</w:t>
      </w:r>
      <w:r w:rsidR="0000540B" w:rsidRPr="007E3F55">
        <w:t xml:space="preserve"> </w:t>
      </w:r>
      <w:r w:rsidR="007E3F55" w:rsidRPr="007E3F55">
        <w:t xml:space="preserve">provides a detailed summary of the number of </w:t>
      </w:r>
      <w:proofErr w:type="spellStart"/>
      <w:r w:rsidR="007E3F55" w:rsidRPr="007E3F55">
        <w:t>lithics</w:t>
      </w:r>
      <w:proofErr w:type="spellEnd"/>
      <w:r w:rsidR="007E3F55" w:rsidRPr="007E3F55">
        <w:t xml:space="preserve"> per raw material included</w:t>
      </w:r>
      <w:r w:rsidR="007E3F55">
        <w:t>. In addition</w:t>
      </w:r>
      <w:r>
        <w:t xml:space="preserve"> </w:t>
      </w:r>
      <w:r w:rsidR="007E3F55">
        <w:t xml:space="preserve">to the previously published technological analysis, the cores were also categorized using de la </w:t>
      </w:r>
      <w:proofErr w:type="spellStart"/>
      <w:r w:rsidR="007E3F55">
        <w:t>Torra</w:t>
      </w:r>
      <w:proofErr w:type="spellEnd"/>
      <w:r w:rsidR="007E3F55">
        <w:t xml:space="preserve"> and Mora</w:t>
      </w:r>
      <w:r w:rsidR="00A12B71">
        <w:t xml:space="preserve">’s </w:t>
      </w:r>
      <w:r w:rsidR="007E3F55">
        <w:t xml:space="preserve"> </w:t>
      </w:r>
      <w:r w:rsidR="007E3F55">
        <w:fldChar w:fldCharType="begin"/>
      </w:r>
      <w:r w:rsidR="00864C4C">
        <w:instrText xml:space="preserve"> ADDIN ZOTERO_ITEM CSL_CITATION {"citationID":"OSoIux5d","properties":{"formattedCitation":"(2005)","plainCitation":"(2005)","noteIndex":0},"citationItems":[{"id":3074,"uris":["http://zotero.org/groups/2359949/items/XV9BP7TP"],"uri":["http://zotero.org/groups/2359949/items/XV9BP7TP"],"itemData":{"id":3074,"type":"book","title":"Technological Strategies in the Lower Pleistocene at Olduvai Beds I and II","publisher":"Service de Prehistoire, Universite de Liege","publisher-place":"Liege","event-place":"Liege","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r w:rsidR="00A12B71">
        <w:t xml:space="preserve"> idealized schemes of free-hand core reduction </w:t>
      </w:r>
      <w:r w:rsidR="00A12B71">
        <w:fldChar w:fldCharType="begin"/>
      </w:r>
      <w:r w:rsidR="00864C4C">
        <w:instrText xml:space="preserve"> ADDIN ZOTERO_ITEM CSL_CITATION {"citationID":"eFPdcXI2","properties":{"formattedCitation":"(de la Torre Ignacio, 2011)","plainCitation":"(de la Torre Ignacio, 2011)","noteIndex":0},"citationItems":[{"id":1053,"uris":["http://zotero.org/users/2042166/items/PMXTPAUK"],"uri":["http://zotero.org/users/2042166/items/PMXTPAUK"],"itemData":{"id":1053,"type":"article-journal","title":"The Early Stone Age lithic assemblages of Gadeb (Ethiopia) and the Developed Oldowan/early Acheulean in East Africa","container-title":"Journal of Human Evolution","page":"768–812","volume":"60","issue":"6","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DOI":"10.1016/j.jhevol.2011.01.009","ISSN":"00472484","note":"PMID: 21481918","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r w:rsidR="00A12B71">
        <w:t>These measurements provided a means by which to characterize the assemblage in terms of core and flake utilization</w:t>
      </w:r>
      <w:r w:rsidR="00C141A5">
        <w:t xml:space="preserve"> using measures of core reduction intensity, flake sequence and edge to mass ratios</w:t>
      </w:r>
      <w:r w:rsidR="00A12B71">
        <w:t xml:space="preserve">. </w:t>
      </w:r>
      <w:r w:rsidR="00A12B71" w:rsidRPr="007E3F55">
        <w:t xml:space="preserve"> </w:t>
      </w:r>
    </w:p>
    <w:p w14:paraId="3F4B98C3" w14:textId="2E0E2471" w:rsidR="00727E03" w:rsidRPr="00FF430F" w:rsidRDefault="00727E03" w:rsidP="00FF430F">
      <w:pPr>
        <w:pStyle w:val="BodyText"/>
        <w:spacing w:line="480" w:lineRule="auto"/>
        <w:rPr>
          <w:i/>
        </w:rPr>
      </w:pPr>
      <w:r w:rsidRPr="00FF430F">
        <w:rPr>
          <w:i/>
        </w:rPr>
        <w:t>2.2 Estimating Core Reduction Intensity</w:t>
      </w:r>
    </w:p>
    <w:p w14:paraId="0F774132" w14:textId="008B54CA" w:rsidR="00727E03" w:rsidRPr="00FF2B7A" w:rsidRDefault="00727E03" w:rsidP="00FF430F">
      <w:pPr>
        <w:pStyle w:val="BodyText"/>
        <w:spacing w:before="0" w:after="0" w:line="480" w:lineRule="auto"/>
        <w:ind w:firstLine="0"/>
      </w:pPr>
      <w:r>
        <w:lastRenderedPageBreak/>
        <w:tab/>
      </w:r>
      <w:r w:rsidR="00935FDE">
        <w:t xml:space="preserve">The reduction intensity of cores influences a variety of attributes that interact throughout the reduction sequence </w:t>
      </w:r>
      <w:r w:rsidR="00935FDE">
        <w:fldChar w:fldCharType="begin"/>
      </w:r>
      <w:r w:rsidR="00864C4C">
        <w:instrText xml:space="preserve"> ADDIN ZOTERO_ITEM CSL_CITATION {"citationID":"jisy1eNR","properties":{"formattedCitation":"(Douglass et al., 2018)","plainCitation":"(Douglass et al., 2018)","noteIndex":0},"citationItems":[{"id":942,"uris":["http://zotero.org/users/2042166/items/BQNFZYEA"],"uri":["http://zotero.org/users/2042166/items/BQNFZYEA"],"itemData":{"id":942,"type":"article-journal","title":"Core Use-Life Distributions in Lithic Assemblages as a Means for Reconstructing Behavioral Patterns","container-title":"Journal of Archaeological Method and Theory","page":"1–35","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DOI":"10.1007/s10816-017-9334-2","ISSN":"15737764","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r w:rsidR="00C141A5">
        <w:t xml:space="preserve">. As a result, </w:t>
      </w:r>
      <w:r>
        <w:t xml:space="preserve">core reduction intensity </w:t>
      </w:r>
      <w:r w:rsidR="00C141A5">
        <w:t xml:space="preserve">is </w:t>
      </w:r>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r w:rsidR="00C141A5">
        <w:t xml:space="preserve"> </w:t>
      </w:r>
      <w:r w:rsidR="00C141A5">
        <w:fldChar w:fldCharType="begin"/>
      </w:r>
      <w:r w:rsidR="00354EAC">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424,"uris":["http://zotero.org/users/2042166/items/BQI73PP2"],"uri":["http://zotero.org/users/2042166/items/BQI73PP2"],"itemData":{"id":424,"type":"article-journal","title":"The oldowan reassessed: A close look at early stone artifacts","container-title":"Journal of Archaeological Science","page":"101–120","volume":"12","issue":"2","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DOI":"10.1016/0305-4403(85)90056-1","ISSN":"10959238","author":[{"family":"Toth","given":"Nicholas"}],"issued":{"date-parts":[["1985"]]}}},{"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id":570,"uris":["http://zotero.org/users/2042166/items/VRX3P659"],"uri":["http://zotero.org/users/2042166/items/VRX3P659"],"itemData":{"id":570,"type":"article-journal","title":"Measuring core reduction using 3D flake scar density: a test case of changing core reduction at Klasies River Mouth, South Africa","container-title":"Journal of Archaeological Science","page":"4348-4357","volume":"40","issue":"12","source":"DOI.org (Crossref)","DOI":"10.1016/j.jas.2013.06.007","ISSN":"03054403","title-short":"Measuring core reduction using 3D flake scar density","language":"en","author":[{"family":"Clarkson","given":"Chris"}],"issued":{"date-parts":[["2013",12]]}}},{"id":1185,"uris":["http://zotero.org/users/2042166/items/72ZWSVY8"],"uri":["http://zotero.org/users/2042166/items/72ZWSVY8"],"itemData":{"id":1185,"type":"article-journal","title":"Quantifying the Reduction Intensity of Handaxes with 3D Technology: A Pilot Study on Handaxes in the Danjiangkou Reservoir Region, Central China","container-title":"PLOS ONE","page":"e0135613","volume":"10","issue":"9","source":"DOI.org (Crossref)","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DOI":"10.1371/journal.pone.0135613","ISSN":"1932-6203","title-short":"Quantifying the Reduction Intensity of Handaxes with 3D Technology","journalAbbreviation":"PLoS ONE","language":"en","author":[{"family":"Li","given":"Hao"},{"family":"Kuman","given":"Kathleen"},{"family":"Li","given":"Chaorong"}],"editor":[{"family":"Petraglia","given":"Michael D."}],"issued":{"date-parts":[["2015",9,2]]}}},{"id":942,"uris":["http://zotero.org/users/2042166/items/BQNFZYEA"],"uri":["http://zotero.org/users/2042166/items/BQNFZYEA"],"itemData":{"id":942,"type":"article-journal","title":"Core Use-Life Distributions in Lithic Assemblages as a Means for Reconstructing Behavioral Patterns","container-title":"Journal of Archaeological Method and Theory","page":"1–35","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DOI":"10.1007/s10816-017-9334-2","ISSN":"15737764","author":[{"family":"Douglass","given":"Matthew J."},{"family":"Lin","given":"Sam C."},{"family":"Braun","given":"David R."},{"family":"Plummer","given":"Thomas W."}],"issued":{"date-parts":[["2018"]]}}},{"id":985,"uris":["http://zotero.org/users/2042166/items/RZB9C5LK"],"uri":["http://zotero.org/users/2042166/items/RZB9C5LK"],"itemData":{"id":985,"type":"article-journal","title":"The effects of blank size and knapping strategy on the estimation of core’s reduction intensity","container-title":"Archaeological and Anthropological Sciences","page":"5445-5461","volume":"11","issue":"10","source":"Springer Link","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DOI":"10.1007/s12520-019-00879-4","ISSN":"1866-9565","journalAbbreviation":"Archaeol Anthropol Sci","language":"en","author":[{"family":"Lombao","given":"Diego"},{"family":"Cueva-Temprana","given":"Arturo"},{"family":"Rabuñal","given":"José Ramón"},{"family":"Morales","given":"Juan I."},{"family":"Mosquera","given":"Marina"}],"issued":{"date-parts":[["2019",10,1]]}}}],"schema":"https://github.com/citation-style-language/schema/raw/master/csl-citation.json"} </w:instrText>
      </w:r>
      <w:r w:rsidR="00C141A5">
        <w:fldChar w:fldCharType="separate"/>
      </w:r>
      <w:r w:rsidR="00354EAC" w:rsidRPr="00354EAC">
        <w:rPr>
          <w:rFonts w:cs="Times New Roman"/>
        </w:rPr>
        <w:t>(</w:t>
      </w:r>
      <w:proofErr w:type="spellStart"/>
      <w:r w:rsidR="00354EAC" w:rsidRPr="00354EAC">
        <w:rPr>
          <w:rFonts w:cs="Times New Roman"/>
        </w:rPr>
        <w:t>Toth</w:t>
      </w:r>
      <w:proofErr w:type="spellEnd"/>
      <w:r w:rsidR="00354EAC" w:rsidRPr="00354EAC">
        <w:rPr>
          <w:rFonts w:cs="Times New Roman"/>
        </w:rPr>
        <w:t xml:space="preserve">, 1985; Potts, 1991; Clarkson, 2013; Li et al., 2015; Douglass et al., 2018; </w:t>
      </w:r>
      <w:proofErr w:type="spellStart"/>
      <w:r w:rsidR="00354EAC" w:rsidRPr="00354EAC">
        <w:rPr>
          <w:rFonts w:cs="Times New Roman"/>
        </w:rPr>
        <w:t>Lombao</w:t>
      </w:r>
      <w:proofErr w:type="spellEnd"/>
      <w:r w:rsidR="00354EAC" w:rsidRPr="00354EAC">
        <w:rPr>
          <w:rFonts w:cs="Times New Roman"/>
        </w:rPr>
        <w:t xml:space="preserve"> et al., 2019)</w:t>
      </w:r>
      <w:r w:rsidR="00C141A5">
        <w:fldChar w:fldCharType="end"/>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 xml:space="preserve">particularly the case at </w:t>
      </w:r>
      <w:proofErr w:type="spellStart"/>
      <w:r w:rsidR="00795D46">
        <w:t>Kanjera</w:t>
      </w:r>
      <w:proofErr w:type="spellEnd"/>
      <w:r w:rsidR="00795D46">
        <w:t xml:space="preserve"> South</w:t>
      </w:r>
      <w:r w:rsidR="00B75EB4">
        <w:t>,</w:t>
      </w:r>
      <w:r w:rsidR="00795D46">
        <w:t xml:space="preserve"> where </w:t>
      </w:r>
      <w:proofErr w:type="spellStart"/>
      <w:r w:rsidR="00795D46">
        <w:t>toolstones</w:t>
      </w:r>
      <w:proofErr w:type="spellEnd"/>
      <w:r w:rsidR="00795D46">
        <w:t xml:space="preserve"> originate from a variety of sources and c</w:t>
      </w:r>
      <w:r w:rsidR="00DF30D3">
        <w:t xml:space="preserve">an vary substantially in </w:t>
      </w:r>
      <w:r w:rsidR="00F91F87">
        <w:t xml:space="preserve">blank </w:t>
      </w:r>
      <w:r w:rsidR="00DF30D3">
        <w:t>size</w:t>
      </w:r>
      <w:r w:rsidR="00C141A5">
        <w:t xml:space="preserve"> </w:t>
      </w:r>
      <w:r w:rsidR="00C141A5">
        <w:fldChar w:fldCharType="begin"/>
      </w:r>
      <w:r w:rsidR="00864C4C">
        <w:instrText xml:space="preserve"> ADDIN ZOTERO_ITEM CSL_CITATION {"citationID":"8hBtmh0M","properties":{"formattedCitation":"(Braun et al., 2008a)","plainCitation":"(Braun et al., 2008a)","noteIndex":0},"citationItems":[{"id":3100,"uris":["http://zotero.org/groups/2359949/items/Y7MWYR5S"],"uri":["http://zotero.org/groups/2359949/items/Y7MWYR5S"],"itemData":{"id":3100,"type":"article-journal","title":"Oldowan behavior and raw material transport: perspectives from the Kanjera Formation","container-title":"Journal of Archaeological Science","page":"2329-2345","volume":"35","issue":"8","source":"ScienceDirect","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DOI":"10.1016/j.jas.2008.03.004","ISSN":"0305-4403","title-short":"Oldowan behavior and raw material transport","journalAbbreviation":"Journal of Archaeological Science","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ovals</w:t>
      </w:r>
      <w:r w:rsidR="00B86AEE">
        <w:t xml:space="preserve"> </w:t>
      </w:r>
      <w:r w:rsidR="00B86AEE">
        <w:fldChar w:fldCharType="begin"/>
      </w:r>
      <w:r w:rsidR="00864C4C">
        <w:instrText xml:space="preserve"> ADDIN ZOTERO_ITEM CSL_CITATION {"citationID":"RjFLar5P","properties":{"formattedCitation":"(Braun et al., 2005; Moore and Perston, 2016)","plainCitation":"(Braun et al., 2005; Moore and Perston, 2016)","noteIndex":0},"citationItems":[{"id":3078,"uris":["http://zotero.org/groups/2359949/items/R6PW6M97"],"uri":["http://zotero.org/groups/2359949/items/R6PW6M97"],"itemData":{"id":3078,"type":"article-journal","title":"Flake recovery rates and inferences of Oldowan hominin behavior: a response to","container-title":"Journal of Human Evolution","page":"525-531","volume":"48","issue":"5","journalAbbreviation":"J. Hum. Evol.","author":[{"family":"Braun","given":"D. R."},{"family":"Tactikos","given":"J. C."},{"family":"Ferraro","given":"J. V."},{"family":"Harris","given":"J. W. K."}],"issued":{"date-parts":[["2005"]]}}},{"id":594,"uris":["http://zotero.org/users/2042166/items/6RM3FBXW"],"uri":["http://zotero.org/users/2042166/items/6RM3FBXW"],"itemData":{"id":594,"type":"article-journal","title":"Experimental Insights into the Cognitive Significance of Early Stone Tools","container-title":"PLOS ONE","page":"e0158803","volume":"11","issue":"7","source":"Crossref","DOI":"10.1371/journal.pone.0158803","ISSN":"1932-6203","language":"en","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multi-variate estimates of cor</w:t>
      </w:r>
      <w:r w:rsidR="00354EAC">
        <w:t xml:space="preserve">e reduction intensity provide the necessary tools </w:t>
      </w:r>
      <w:r w:rsidR="00F91F87">
        <w:t>to simultaneously</w:t>
      </w:r>
      <w:r w:rsidR="00DF30D3">
        <w:t xml:space="preserve"> consider a suite of </w:t>
      </w:r>
      <w:r w:rsidR="00C141A5">
        <w:t>attributes as opposed to a single variable</w:t>
      </w:r>
      <w:r w:rsidR="00DF30D3">
        <w:t xml:space="preserve">.  </w:t>
      </w:r>
    </w:p>
    <w:p w14:paraId="5970ACB2" w14:textId="77777777" w:rsidR="00E23D01" w:rsidRDefault="00DF30D3" w:rsidP="002F2FA2">
      <w:pPr>
        <w:pStyle w:val="BodyText"/>
        <w:spacing w:line="480" w:lineRule="auto"/>
        <w:ind w:firstLine="720"/>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predictive generalized linear model</w:t>
      </w:r>
      <w:r>
        <w:t>.</w:t>
      </w:r>
      <w:r w:rsidR="00B86AEE">
        <w:t xml:space="preserve"> This model was developed based on the experimental reduction of cobbles collected from the </w:t>
      </w:r>
      <w:proofErr w:type="spellStart"/>
      <w:r w:rsidR="00B86AEE">
        <w:t>Homa</w:t>
      </w:r>
      <w:proofErr w:type="spellEnd"/>
      <w:r w:rsidR="00B86AEE">
        <w:t xml:space="preserve"> Peninsula, specifically to estimate the reduction intensity of cores recovered from </w:t>
      </w:r>
      <w:proofErr w:type="spellStart"/>
      <w:r w:rsidR="00B86AEE">
        <w:t>Kanjera</w:t>
      </w:r>
      <w:proofErr w:type="spellEnd"/>
      <w:r w:rsidR="00B86AEE">
        <w:t xml:space="preserve"> South.</w:t>
      </w:r>
      <w:r w:rsidR="00177232">
        <w:t xml:space="preserve"> Estimates of core reduction intensity are accurate within an error range of 10%</w:t>
      </w:r>
      <w:r w:rsidR="00B75EB4">
        <w:t>,</w:t>
      </w:r>
      <w:r w:rsidR="00177232">
        <w:t xml:space="preserve"> and application to a subset of the cores from the </w:t>
      </w:r>
      <w:proofErr w:type="spellStart"/>
      <w:r w:rsidR="00177232">
        <w:t>Kanjera</w:t>
      </w:r>
      <w:proofErr w:type="spellEnd"/>
      <w:r w:rsidR="00177232">
        <w:t xml:space="preserve"> South assemblage suggests that the model is generally applicable to the broader </w:t>
      </w:r>
      <w:proofErr w:type="spellStart"/>
      <w:r w:rsidR="00177232">
        <w:t>Kanjera</w:t>
      </w:r>
      <w:proofErr w:type="spellEnd"/>
      <w:r w:rsidR="00177232">
        <w:t xml:space="preserve"> South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are outlined in Douglass et al. (2018), they are worth summarizing here.</w:t>
      </w:r>
    </w:p>
    <w:p w14:paraId="1C70AD01" w14:textId="3C847F0E" w:rsidR="00BB4C39" w:rsidRDefault="008516AD" w:rsidP="002F2FA2">
      <w:pPr>
        <w:pStyle w:val="BodyText"/>
        <w:spacing w:line="480" w:lineRule="auto"/>
        <w:ind w:firstLine="720"/>
      </w:pPr>
      <w:r>
        <w:t xml:space="preserve"> </w:t>
      </w:r>
      <w:r w:rsidR="00232C7D">
        <w:t xml:space="preserve">The </w:t>
      </w:r>
      <w:r w:rsidR="00232C7D" w:rsidRPr="002F2FA2">
        <w:rPr>
          <w:iCs/>
        </w:rPr>
        <w:t>number of flake scars</w:t>
      </w:r>
      <w:r w:rsidR="00232C7D">
        <w:t xml:space="preserve"> refers to the number of previous flake removals present on the core. The </w:t>
      </w:r>
      <w:r w:rsidR="00232C7D" w:rsidRPr="002F2FA2">
        <w:t>number of exploitation surfaces</w:t>
      </w:r>
      <w:r w:rsidR="00232C7D">
        <w:t xml:space="preserve"> refers to the number of areas of the core where flakes were removed along a similar axis. This variable is related to core rotation which is argued to </w:t>
      </w:r>
      <w:bookmarkStart w:id="5" w:name="_GoBack"/>
      <w:r w:rsidR="00232C7D">
        <w:t>in</w:t>
      </w:r>
      <w:bookmarkEnd w:id="5"/>
      <w:r w:rsidR="00232C7D">
        <w:t xml:space="preserve">crease as core reduction </w:t>
      </w:r>
      <w:r w:rsidR="00232C7D">
        <w:lastRenderedPageBreak/>
        <w:t>increases (e.g. </w:t>
      </w:r>
      <w:proofErr w:type="spellStart"/>
      <w:r w:rsidR="00232C7D">
        <w:t>Delagnes</w:t>
      </w:r>
      <w:proofErr w:type="spellEnd"/>
      <w:r w:rsidR="00232C7D">
        <w:t xml:space="preserve">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 </w:t>
      </w:r>
      <w:r w:rsidR="0045684E">
        <w:t>T</w:t>
      </w:r>
      <w:r w:rsidR="00E23D01">
        <w:t>he proportion of cortex refers to percentage of surface area that is covered in cortex. As flakes are removed from the core</w:t>
      </w:r>
      <w:r w:rsidR="00232C7D" w:rsidRPr="00FF2B7A">
        <w:t xml:space="preserve"> total proportion </w:t>
      </w:r>
      <w:r w:rsidR="00E23D01">
        <w:t xml:space="preserve">of cortex remaining on core’s surface </w:t>
      </w:r>
      <w:r w:rsidR="00232C7D" w:rsidRPr="00FF2B7A">
        <w:t>diminish</w:t>
      </w:r>
      <w:r w:rsidR="00E23D01">
        <w:t>es</w:t>
      </w:r>
      <w:r w:rsidR="00232C7D" w:rsidRPr="00FF2B7A">
        <w:t xml:space="preserve"> during reduction</w:t>
      </w:r>
      <w:r w:rsidR="00232C7D">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increasingly difficult to detach a flake </w:t>
      </w:r>
      <w:r w:rsidR="00E23D01">
        <w:fldChar w:fldCharType="begin"/>
      </w:r>
      <w:r w:rsidR="00864C4C">
        <w:instrText xml:space="preserve"> ADDIN ZOTERO_ITEM CSL_CITATION {"citationID":"FFXRvIkZ","properties":{"formattedCitation":"(Cotterell et al., 1985)","plainCitation":"(Cotterell et al., 1985)","noteIndex":0},"citationItems":[{"id":554,"uris":["http://zotero.org/users/2042166/items/P7WPDER4"],"uri":["http://zotero.org/users/2042166/items/P7WPDER4"],"itemData":{"id":554,"type":"article-journal","title":"The essential mechanics of conchoidal flaking","container-title":"International Journal of Fracture","page":"205-221","volume":"29","issue":"4","source":"DOI.org (Crossref)","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DOI":"10.1007/BF00125471","ISSN":"0376-9429, 1573-2673","journalAbbreviation":"Int J Fract","language":"en","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6A74E466" w14:textId="6682F2F7" w:rsidR="001A42AA" w:rsidRDefault="006F7FF8" w:rsidP="002F2FA2">
      <w:pPr>
        <w:pStyle w:val="Heading2"/>
        <w:spacing w:before="180" w:after="180" w:line="480" w:lineRule="auto"/>
      </w:pPr>
      <w:bookmarkStart w:id="6" w:name="flake-sequence-estimates"/>
      <w:r>
        <w:t>2.2</w:t>
      </w:r>
      <w:proofErr w:type="gramStart"/>
      <w:r>
        <w:t xml:space="preserve">.  </w:t>
      </w:r>
      <w:r w:rsidR="00232C7D">
        <w:t>Flake</w:t>
      </w:r>
      <w:proofErr w:type="gramEnd"/>
      <w:r w:rsidR="00232C7D">
        <w:t xml:space="preserve"> Sequence Estimates</w:t>
      </w:r>
      <w:bookmarkEnd w:id="6"/>
    </w:p>
    <w:p w14:paraId="2EDED3C1" w14:textId="6FAC1B0A"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t xml:space="preserve"> </w:t>
      </w:r>
      <w:r w:rsidR="00E23D01">
        <w:fldChar w:fldCharType="begin"/>
      </w:r>
      <w:r w:rsidR="00864C4C">
        <w:instrText xml:space="preserve"> ADDIN ZOTERO_ITEM CSL_CITATION {"citationID":"2vU62LDv","properties":{"formattedCitation":"(Toth, 1985, 1987)","plainCitation":"(Toth, 1985, 1987)","noteIndex":0},"citationItems":[{"id":424,"uris":["http://zotero.org/users/2042166/items/BQI73PP2"],"uri":["http://zotero.org/users/2042166/items/BQI73PP2"],"itemData":{"id":424,"type":"article-journal","title":"The oldowan reassessed: A close look at early stone artifacts","container-title":"Journal of Archaeological Science","page":"101–120","volume":"12","issue":"2","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DOI":"10.1016/0305-4403(85)90056-1","ISSN":"10959238","author":[{"family":"Toth","given":"Nicholas"}],"issued":{"date-parts":[["1985"]]}}},{"id":442,"uris":["http://zotero.org/users/2042166/items/HAHSDNTI"],"uri":["http://zotero.org/users/2042166/items/HAHSDNTI"],"itemData":{"id":442,"type":"article-journal","title":"Behavioral inferences from Early Stone artifact assemblages : an experimental model","container-title":"Journal of Human Evolution","page":"763–787","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i.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w:t>
      </w:r>
      <w:proofErr w:type="spellStart"/>
      <w:r w:rsidR="008516AD">
        <w:t>Toth</w:t>
      </w:r>
      <w:proofErr w:type="spellEnd"/>
      <w:r w:rsidR="008516AD">
        <w:t xml:space="preserve"> types)</w:t>
      </w:r>
      <w:r w:rsidR="00232C7D">
        <w:t xml:space="preserve">, </w:t>
      </w:r>
      <w:r w:rsidR="008516AD">
        <w:t xml:space="preserve">based on the </w:t>
      </w:r>
      <w:r w:rsidR="00232C7D">
        <w:t>presence of cortex on a flake’s platform and</w:t>
      </w:r>
      <w:r w:rsidR="00A87C8E">
        <w:t>/or</w:t>
      </w:r>
      <w:r w:rsidR="00232C7D">
        <w:t xml:space="preserve"> dorsal surface (</w:t>
      </w:r>
      <w:proofErr w:type="spellStart"/>
      <w:r w:rsidR="00232C7D">
        <w:t>Toth</w:t>
      </w:r>
      <w:proofErr w:type="spellEnd"/>
      <w:r w:rsidR="00D014A6">
        <w:t>,</w:t>
      </w:r>
      <w:r w:rsidR="00232C7D">
        <w:t xml:space="preserve"> 1985). </w:t>
      </w:r>
    </w:p>
    <w:p w14:paraId="216B0FB2" w14:textId="1AC579A3" w:rsidR="001A42AA" w:rsidRDefault="00232C7D">
      <w:pPr>
        <w:pStyle w:val="FirstParagraph"/>
        <w:spacing w:line="480" w:lineRule="auto"/>
      </w:pPr>
      <w:r>
        <w:t xml:space="preserve">Here we follow </w:t>
      </w:r>
      <w:r w:rsidR="00EA125D">
        <w:t xml:space="preserve">Braun </w:t>
      </w:r>
      <w:r>
        <w:t xml:space="preserve">et al. (2008), </w:t>
      </w:r>
      <w:r w:rsidR="00EA125D">
        <w:t xml:space="preserve">which uses </w:t>
      </w:r>
      <w:r>
        <w:t xml:space="preserve">a multi-linear model to estimate flake sequence values. This methodology is specifically focused on understanding the approximate location of a flake within a reduction sequence. Unlike </w:t>
      </w:r>
      <w:proofErr w:type="spellStart"/>
      <w:r>
        <w:t>Toth’s</w:t>
      </w:r>
      <w:proofErr w:type="spellEnd"/>
      <w:r>
        <w:t xml:space="preserve"> fl</w:t>
      </w:r>
      <w:r w:rsidR="00315DB6">
        <w:t>ake types, that categorizes flakes into six stages</w:t>
      </w:r>
      <w:r>
        <w:t>, the multi-</w:t>
      </w:r>
      <w:r>
        <w:lastRenderedPageBreak/>
        <w:t xml:space="preserve">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864C4C">
        <w:instrText xml:space="preserve"> ADDIN ZOTERO_ITEM CSL_CITATION {"citationID":"jIEfatOO","properties":{"formattedCitation":"(Braun et al., 2008c)","plainCitation":"(Braun et al., 2008c)","noteIndex":0},"citationItems":[{"id":266,"uris":["http://zotero.org/users/2042166/items/QAU2HZQR"],"uri":["http://zotero.org/users/2042166/items/QAU2HZQR"],"itemData":{"id":266,"type":"article-journal","title":"Oldowan reduction sequences: methodological considerations","container-title":"Journal of Archaeological Science","page":"2153–2163","volume":"35","issue":"8","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DOI":"10.1016/j.jas.2008.01.015","ISSN":"10959238","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These variables are then used by the predictive model to estimate the flake sequence number. Flake sequence estimates have a maximum error between +/- 8 sequences</w:t>
      </w:r>
      <w:r w:rsidR="00315DB6">
        <w:t xml:space="preserve"> </w:t>
      </w:r>
      <w:r w:rsidR="00315DB6">
        <w:fldChar w:fldCharType="begin"/>
      </w:r>
      <w:r w:rsidR="00315DB6">
        <w:instrText xml:space="preserve"> ADDIN ZOTERO_ITEM CSL_CITATION {"citationID":"T8olCRuE","properties":{"formattedCitation":"(Braun et al., 2008c)","plainCitation":"(Braun et al., 2008c)","noteIndex":0},"citationItems":[{"id":266,"uris":["http://zotero.org/users/2042166/items/QAU2HZQR"],"uri":["http://zotero.org/users/2042166/items/QAU2HZQR"],"itemData":{"id":266,"type":"article-journal","title":"Oldowan reduction sequences: methodological considerations","container-title":"Journal of Archaeological Science","page":"2153–2163","volume":"35","issue":"8","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DOI":"10.1016/j.jas.2008.01.015","ISSN":"10959238","author":[{"family":"Braun","given":"David R."},{"family":"Tactikos","given":"Joanne C."},{"family":"Ferraro","given":"Joseph V."},{"family":"Arnow","given":"Shira L."},{"family":"Harris","given":"John W.K."}],"issued":{"date-parts":[["2008"]]}}}],"schema":"https://github.com/citation-style-language/schema/raw/master/csl-citation.json"} </w:instrText>
      </w:r>
      <w:r w:rsidR="00315DB6">
        <w:fldChar w:fldCharType="separate"/>
      </w:r>
      <w:r w:rsidR="00315DB6" w:rsidRPr="00315DB6">
        <w:rPr>
          <w:rFonts w:cs="Times New Roman"/>
        </w:rPr>
        <w:t>(Braun et al., 2008c)</w:t>
      </w:r>
      <w:r w:rsidR="00315DB6">
        <w:fldChar w:fldCharType="end"/>
      </w:r>
      <w:r>
        <w:t xml:space="preserve">. </w:t>
      </w:r>
      <w:r w:rsidR="00E23D01">
        <w:t>Despite th</w:t>
      </w:r>
      <w:r w:rsidR="000A3860">
        <w:t>is</w:t>
      </w:r>
      <w:r w:rsidR="00E23D01">
        <w:t xml:space="preserve"> error</w:t>
      </w:r>
      <w:r>
        <w:t xml:space="preserve">, an application of the method to refitting sequences from the </w:t>
      </w:r>
      <w:proofErr w:type="spellStart"/>
      <w:r>
        <w:t>Koobi</w:t>
      </w:r>
      <w:proofErr w:type="spellEnd"/>
      <w:r>
        <w:t xml:space="preserve"> Fora </w:t>
      </w:r>
      <w:r w:rsidR="00A87C8E">
        <w:t>F</w:t>
      </w:r>
      <w:r>
        <w:t>ormation showed it always places flakes in their relative order</w:t>
      </w:r>
      <w:r w:rsidR="00AE1146">
        <w:t xml:space="preserve"> </w:t>
      </w:r>
      <w:r w:rsidR="00AE1146">
        <w:fldChar w:fldCharType="begin"/>
      </w:r>
      <w:r w:rsidR="00864C4C">
        <w:instrText xml:space="preserve"> ADDIN ZOTERO_ITEM CSL_CITATION {"citationID":"cHsPT4xd","properties":{"formattedCitation":"(Braun et al., 2008c)","plainCitation":"(Braun et al., 2008c)","noteIndex":0},"citationItems":[{"id":266,"uris":["http://zotero.org/users/2042166/items/QAU2HZQR"],"uri":["http://zotero.org/users/2042166/items/QAU2HZQR"],"itemData":{"id":266,"type":"article-journal","title":"Oldowan reduction sequences: methodological considerations","container-title":"Journal of Archaeological Science","page":"2153–2163","volume":"35","issue":"8","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DOI":"10.1016/j.jas.2008.01.015","ISSN":"10959238","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7" w:name="edge-to-mass-ratios"/>
      <w:r>
        <w:t>2.3</w:t>
      </w:r>
      <w:proofErr w:type="gramStart"/>
      <w:r>
        <w:t xml:space="preserve">.  </w:t>
      </w:r>
      <w:r w:rsidR="00232C7D">
        <w:t>Edge</w:t>
      </w:r>
      <w:proofErr w:type="gramEnd"/>
      <w:r w:rsidR="00232C7D">
        <w:t xml:space="preserve"> to mass ratio</w:t>
      </w:r>
      <w:bookmarkEnd w:id="7"/>
    </w:p>
    <w:p w14:paraId="3347D2C5" w14:textId="3DEB497D" w:rsidR="009334A4" w:rsidRPr="009334A4" w:rsidRDefault="00232C7D" w:rsidP="00C05D02">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t xml:space="preserve"> </w:t>
      </w:r>
      <w:r w:rsidR="00E23D01">
        <w:fldChar w:fldCharType="begin"/>
      </w:r>
      <w:r w:rsidR="00864C4C">
        <w:instrText xml:space="preserve"> ADDIN ZOTERO_ITEM CSL_CITATION {"citationID":"52NWDltE","properties":{"formattedCitation":"(Braun and Harris, 2003)","plainCitation":"(Braun and Harris, 2003)","noteIndex":0},"citationItems":[{"id":673,"uris":["http://zotero.org/users/2042166/items/Z7U9CCUC"],"uri":["http://zotero.org/users/2042166/items/Z7U9CCUC"],"itemData":{"id":673,"type":"chapter","title":"Technological Developments in the Oldowan of Koobi Fora: Innovative Techniques of Artifact Analysis","page":"29","source":"Zotero","language":"en","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r w:rsidR="00E23D01">
        <w:t xml:space="preserve">. </w:t>
      </w:r>
      <w:r>
        <w:t>Here we use a measure of edge that is based on tracing the edge of whole flakes</w:t>
      </w:r>
      <w:r w:rsidR="00A87C8E">
        <w:t xml:space="preserve"> from digital images</w:t>
      </w:r>
      <w:r>
        <w:t xml:space="preserve"> </w:t>
      </w:r>
      <w:commentRangeStart w:id="8"/>
      <w:r>
        <w:t>(Braun and Harris</w:t>
      </w:r>
      <w:r w:rsidR="00D014A6">
        <w:t>,</w:t>
      </w:r>
      <w:r>
        <w:t xml:space="preserve"> 200</w:t>
      </w:r>
      <w:r w:rsidR="00610656">
        <w:t>3</w:t>
      </w:r>
      <w:r>
        <w:t>).</w:t>
      </w:r>
      <w:r w:rsidR="00EA125D">
        <w:t xml:space="preserve"> </w:t>
      </w:r>
      <w:commentRangeEnd w:id="8"/>
      <w:r w:rsidR="0045684E">
        <w:rPr>
          <w:rStyle w:val="CommentReference"/>
          <w:rFonts w:asciiTheme="minorHAnsi" w:hAnsiTheme="minorHAnsi"/>
        </w:rPr>
        <w:commentReference w:id="8"/>
      </w:r>
      <w:commentRangeStart w:id="9"/>
      <w:r>
        <w:t xml:space="preserve">To calculate efficiency this edge estimate is divided by the logarithmic transformation of mass. </w:t>
      </w:r>
      <w:commentRangeEnd w:id="9"/>
      <w:r w:rsidR="0045684E">
        <w:rPr>
          <w:rStyle w:val="CommentReference"/>
          <w:rFonts w:asciiTheme="minorHAnsi" w:hAnsiTheme="minorHAnsi"/>
        </w:rPr>
        <w:commentReference w:id="9"/>
      </w:r>
      <w:r w:rsidR="00A87C8E">
        <w:t>T</w:t>
      </w:r>
      <w:r>
        <w:t>his transformation</w:t>
      </w:r>
      <w:r w:rsidR="00A87C8E">
        <w:t xml:space="preserve"> is important when calculating th</w:t>
      </w:r>
      <w:r w:rsidR="00610656">
        <w:t>is</w:t>
      </w:r>
      <w:r w:rsidR="00A87C8E">
        <w:t xml:space="preserve"> ratio </w:t>
      </w:r>
      <w:r w:rsidR="00610656">
        <w:t>since m</w:t>
      </w:r>
      <w:r w:rsidR="00A87C8E">
        <w:t xml:space="preserve">ass </w:t>
      </w:r>
      <w:r>
        <w:t xml:space="preserve">increases in three dimensions (i.e. volumetrically) and the edge of a flake increases in two dimensions. </w:t>
      </w:r>
      <w:r w:rsidR="00610656">
        <w:t>Thus, t</w:t>
      </w:r>
      <w:r>
        <w:t>he logarithmic transformation of mass prevents distortions of this ratio that are the result of general size parameters</w:t>
      </w:r>
      <w:r w:rsidR="00A87C8E">
        <w:t xml:space="preserve"> (i.e. </w:t>
      </w:r>
      <w:proofErr w:type="spellStart"/>
      <w:r w:rsidR="00A87C8E">
        <w:t>allometry</w:t>
      </w:r>
      <w:proofErr w:type="spellEnd"/>
      <w:r w:rsidR="00A87C8E">
        <w:t>)</w:t>
      </w:r>
      <w:r>
        <w:t xml:space="preserve">. For example, very small flakes have relatively high edge for a given amount of mass, but this is not always the most efficient way to produce the greatest amount of edge relative to volume (e.g. see discussions on this topic in </w:t>
      </w:r>
      <w:commentRangeStart w:id="10"/>
      <w:r>
        <w:t>Kuhn 1991</w:t>
      </w:r>
      <w:commentRangeEnd w:id="10"/>
      <w:r w:rsidR="004936C6">
        <w:rPr>
          <w:rStyle w:val="CommentReference"/>
          <w:rFonts w:asciiTheme="minorHAnsi" w:hAnsiTheme="minorHAnsi"/>
        </w:rPr>
        <w:commentReference w:id="10"/>
      </w:r>
      <w:r>
        <w:t>). Flakes that have high amounts of edged relative to their mass tend to be relatively thin flakes, and there is the possibility that the efficiency of these tools is limited by their capabilities to complete certain tasks (e.g. ta</w:t>
      </w:r>
      <w:r w:rsidR="00A87C8E">
        <w:t>s</w:t>
      </w:r>
      <w:r>
        <w:t xml:space="preserve">ks that require intensive use of edges such as hide scraping may not be feasible with relatively thin flakes). Here we calculate the edge to mass ratio </w:t>
      </w:r>
      <w:r>
        <w:lastRenderedPageBreak/>
        <w:t>of flakes within raw material categories.</w:t>
      </w:r>
      <w:r w:rsidR="004936C6">
        <w:t xml:space="preserve"> These values can then be studied according to raw material type and provenance</w:t>
      </w:r>
      <w:r w:rsidR="00C05D02">
        <w:t xml:space="preserve"> as </w:t>
      </w:r>
      <w:r>
        <w:t>aggregate measures are likely more reflective of the generalized pattern of efficiency in tool production over time.</w:t>
      </w:r>
    </w:p>
    <w:p w14:paraId="23AEB425" w14:textId="01D8EBC3" w:rsidR="00C05D02" w:rsidRPr="00C05D02" w:rsidRDefault="00C05D02" w:rsidP="00C05D02">
      <w:pPr>
        <w:pStyle w:val="BodyText"/>
        <w:spacing w:before="0" w:after="0" w:line="480" w:lineRule="auto"/>
        <w:rPr>
          <w:i/>
          <w:iCs/>
        </w:rPr>
      </w:pPr>
      <w:r>
        <w:t>2.4 Statistical</w:t>
      </w:r>
      <w:r w:rsidR="000C6ED3" w:rsidRPr="002F2FA2">
        <w:rPr>
          <w:i/>
          <w:iCs/>
        </w:rPr>
        <w:t xml:space="preserve"> c</w:t>
      </w:r>
      <w:r w:rsidR="005104C7" w:rsidRPr="002F2FA2">
        <w:rPr>
          <w:i/>
          <w:iCs/>
        </w:rPr>
        <w:t>ompar</w:t>
      </w:r>
      <w:r w:rsidR="00BB4C39" w:rsidRPr="002F2FA2">
        <w:rPr>
          <w:i/>
          <w:iCs/>
        </w:rPr>
        <w:t>isons</w:t>
      </w:r>
    </w:p>
    <w:p w14:paraId="57210DC8" w14:textId="5AA33B55" w:rsidR="00EA125D" w:rsidRPr="00FF2B7A" w:rsidRDefault="005C4CF2" w:rsidP="00C05D02">
      <w:pPr>
        <w:pStyle w:val="BodyText"/>
        <w:spacing w:before="0" w:after="0" w:line="480" w:lineRule="auto"/>
        <w:ind w:firstLine="0"/>
      </w:pPr>
      <w:r w:rsidRPr="002F2FA2">
        <w:rPr>
          <w:sz w:val="24"/>
        </w:rPr>
        <w:tab/>
      </w:r>
      <w:r w:rsidRPr="009334A4">
        <w:rPr>
          <w:szCs w:val="22"/>
        </w:rPr>
        <w:t>The following</w:t>
      </w:r>
      <w:r w:rsidR="00033558">
        <w:rPr>
          <w:szCs w:val="22"/>
        </w:rPr>
        <w:t xml:space="preserve"> statistical</w:t>
      </w:r>
      <w:r w:rsidRPr="009334A4">
        <w:rPr>
          <w:szCs w:val="22"/>
        </w:rPr>
        <w:t xml:space="preserve"> comparisons were made to elucidate the broader land-use strategy of the </w:t>
      </w:r>
      <w:proofErr w:type="spellStart"/>
      <w:r w:rsidRPr="009334A4">
        <w:rPr>
          <w:szCs w:val="22"/>
        </w:rPr>
        <w:t>Kanjera</w:t>
      </w:r>
      <w:proofErr w:type="spellEnd"/>
      <w:r w:rsidRPr="009334A4">
        <w:rPr>
          <w:szCs w:val="22"/>
        </w:rPr>
        <w:t xml:space="preserve"> South hominins</w:t>
      </w:r>
      <w:r w:rsidR="00610656">
        <w:rPr>
          <w:szCs w:val="22"/>
        </w:rPr>
        <w:t>.</w:t>
      </w:r>
      <w:r w:rsidR="00033558">
        <w:rPr>
          <w:szCs w:val="22"/>
        </w:rPr>
        <w:t xml:space="preserve"> </w:t>
      </w:r>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r w:rsidR="00610656">
        <w:rPr>
          <w:szCs w:val="22"/>
        </w:rPr>
        <w:t xml:space="preserve"> </w:t>
      </w:r>
      <w:r w:rsidR="000C6ED3" w:rsidRPr="009334A4">
        <w:rPr>
          <w:szCs w:val="22"/>
        </w:rPr>
        <w:t>flake sequence values</w:t>
      </w:r>
      <w:r w:rsidR="001E3ACC">
        <w:rPr>
          <w:szCs w:val="22"/>
        </w:rPr>
        <w:t>, and edge to mass ratio</w:t>
      </w:r>
      <w:r w:rsidR="00F47FC7">
        <w:rPr>
          <w:szCs w:val="22"/>
        </w:rPr>
        <w:t>,</w:t>
      </w:r>
      <w:r w:rsidR="001E3ACC">
        <w:rPr>
          <w:szCs w:val="22"/>
        </w:rPr>
        <w:t xml:space="preserve"> values</w:t>
      </w:r>
      <w:r w:rsidRPr="009334A4">
        <w:rPr>
          <w:szCs w:val="22"/>
        </w:rPr>
        <w:t xml:space="preserve"> were compared according to raw material </w:t>
      </w:r>
      <w:r w:rsidR="00610656">
        <w:rPr>
          <w:szCs w:val="22"/>
        </w:rPr>
        <w:t>provenience (</w:t>
      </w:r>
      <w:r w:rsidR="00F47FC7">
        <w:rPr>
          <w:szCs w:val="22"/>
        </w:rPr>
        <w:t>i</w:t>
      </w:r>
      <w:r w:rsidR="00610656">
        <w:rPr>
          <w:szCs w:val="22"/>
        </w:rPr>
        <w:t>.e. local versus exotic).</w:t>
      </w:r>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r w:rsidR="00610656">
        <w:rPr>
          <w:szCs w:val="22"/>
        </w:rPr>
        <w:t xml:space="preserve">Mann-Whitney U test as our data are not normally distributed </w:t>
      </w:r>
      <w:r w:rsidR="00E04D41">
        <w:rPr>
          <w:szCs w:val="22"/>
        </w:rPr>
        <w:t>and</w:t>
      </w:r>
      <w:r w:rsidR="00F47FC7">
        <w:rPr>
          <w:szCs w:val="22"/>
        </w:rPr>
        <w:t xml:space="preserve"> </w:t>
      </w:r>
      <w:r w:rsidR="00CE2529" w:rsidRPr="009334A4">
        <w:rPr>
          <w:szCs w:val="22"/>
        </w:rPr>
        <w:t xml:space="preserve">significant 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864C4C">
        <w:rPr>
          <w:szCs w:val="22"/>
        </w:rPr>
        <w:instrText xml:space="preserve"> ADDIN ZOTERO_ITEM CSL_CITATION {"citationID":"56yfmsYe","properties":{"formattedCitation":"(Gotelli and Ellison, 2013)","plainCitation":"(Gotelli and Ellison, 2013)","noteIndex":0},"citationItems":[{"id":1192,"uris":["http://zotero.org/users/2042166/items/V35GLZIY"],"uri":["http://zotero.org/users/2042166/items/V35GLZIY"],"itemData":{"id":1192,"type":"book","title":"A primer of ecological statistics","publisher":"Sinauer Associates, Inc., Publishers","publisher-place":"Sunderland, Massachusetts","number-of-pages":"614","edition":"Second edition","source":"Library of Congress ISBN","event-place":"Sunderland, Massachusetts","ISBN":"978-1-60535-064-6","call-number":"QH541.15.S72 G68 2013","language":"en","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r w:rsidR="00CE2529" w:rsidRPr="009334A4">
        <w:rPr>
          <w:szCs w:val="22"/>
        </w:rPr>
        <w:t xml:space="preserve">To </w:t>
      </w:r>
      <w:r w:rsidR="00C05D02">
        <w:rPr>
          <w:szCs w:val="22"/>
        </w:rPr>
        <w:t>determine</w:t>
      </w:r>
      <w:r w:rsidR="00C05D02" w:rsidRPr="009334A4">
        <w:rPr>
          <w:szCs w:val="22"/>
        </w:rPr>
        <w:t xml:space="preserve"> </w:t>
      </w:r>
      <w:r w:rsidR="00CE2529" w:rsidRPr="009334A4">
        <w:rPr>
          <w:szCs w:val="22"/>
        </w:rPr>
        <w:t xml:space="preserve">whether </w:t>
      </w:r>
      <w:r w:rsidR="00C05D02">
        <w:rPr>
          <w:szCs w:val="22"/>
        </w:rPr>
        <w:t xml:space="preserve">there is relationship between </w:t>
      </w:r>
      <w:r w:rsidR="00033558">
        <w:rPr>
          <w:szCs w:val="22"/>
        </w:rPr>
        <w:t xml:space="preserve">raw material </w:t>
      </w:r>
      <w:r w:rsidR="00F47FC7">
        <w:rPr>
          <w:szCs w:val="22"/>
        </w:rPr>
        <w:t>provenance</w:t>
      </w:r>
      <w:r w:rsidR="00033558">
        <w:rPr>
          <w:szCs w:val="22"/>
        </w:rPr>
        <w:t xml:space="preserve"> </w:t>
      </w:r>
      <w:r w:rsidR="00C05D02">
        <w:rPr>
          <w:szCs w:val="22"/>
        </w:rPr>
        <w:t>and the</w:t>
      </w:r>
      <w:r w:rsidR="00CE2529" w:rsidRPr="009334A4">
        <w:rPr>
          <w:szCs w:val="22"/>
        </w:rPr>
        <w:t xml:space="preserve"> core reduction strategies employed at </w:t>
      </w:r>
      <w:proofErr w:type="spellStart"/>
      <w:r w:rsidR="00CE2529" w:rsidRPr="009334A4">
        <w:rPr>
          <w:szCs w:val="22"/>
        </w:rPr>
        <w:t>Kanjera</w:t>
      </w:r>
      <w:proofErr w:type="spellEnd"/>
      <w:r w:rsidR="00CE2529" w:rsidRPr="009334A4">
        <w:rPr>
          <w:szCs w:val="22"/>
        </w:rPr>
        <w:t xml:space="preserve">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r w:rsidR="00033558">
        <w:rPr>
          <w:szCs w:val="22"/>
        </w:rPr>
        <w:t>frequency</w:t>
      </w:r>
      <w:r w:rsidR="00033558" w:rsidRPr="009334A4">
        <w:rPr>
          <w:szCs w:val="22"/>
        </w:rPr>
        <w:t xml:space="preserve"> </w:t>
      </w:r>
      <w:r w:rsidR="00CE2529" w:rsidRPr="009334A4">
        <w:rPr>
          <w:szCs w:val="22"/>
        </w:rPr>
        <w:t xml:space="preserve">of </w:t>
      </w:r>
      <w:r w:rsidR="00033558">
        <w:rPr>
          <w:szCs w:val="22"/>
        </w:rPr>
        <w:t xml:space="preserve">idealized free hand </w:t>
      </w:r>
      <w:r w:rsidR="00CE2529" w:rsidRPr="009334A4">
        <w:rPr>
          <w:szCs w:val="22"/>
        </w:rPr>
        <w:t>reduction types</w:t>
      </w:r>
      <w:r w:rsidR="00033558">
        <w:rPr>
          <w:szCs w:val="22"/>
        </w:rPr>
        <w:t xml:space="preserve"> </w:t>
      </w:r>
      <w:r w:rsidR="00F47FC7">
        <w:rPr>
          <w:szCs w:val="22"/>
        </w:rPr>
        <w:t>was</w:t>
      </w:r>
      <w:r w:rsidR="00F47FC7" w:rsidRPr="009334A4">
        <w:rPr>
          <w:szCs w:val="22"/>
        </w:rPr>
        <w:t xml:space="preserve"> </w:t>
      </w:r>
      <w:r w:rsidR="00CE2529" w:rsidRPr="009334A4">
        <w:rPr>
          <w:szCs w:val="22"/>
        </w:rPr>
        <w:t>compared by raw material type</w:t>
      </w:r>
      <w:r w:rsidR="00864C4C">
        <w:rPr>
          <w:szCs w:val="22"/>
        </w:rPr>
        <w:t>.</w:t>
      </w:r>
      <w:r w:rsidR="00C05D02">
        <w:rPr>
          <w:szCs w:val="22"/>
        </w:rPr>
        <w:t xml:space="preserve"> Since some of the counts for a specific group are less than 4, a</w:t>
      </w:r>
      <w:r w:rsidR="00CE2529" w:rsidRPr="009334A4">
        <w:rPr>
          <w:szCs w:val="22"/>
        </w:rPr>
        <w:t xml:space="preserve"> </w:t>
      </w:r>
      <w:r w:rsidR="00033558">
        <w:rPr>
          <w:szCs w:val="22"/>
        </w:rPr>
        <w:t>Fishers exact</w:t>
      </w:r>
      <w:r w:rsidR="00CE2529" w:rsidRPr="009334A4">
        <w:rPr>
          <w:szCs w:val="22"/>
        </w:rPr>
        <w:t xml:space="preserve"> test was used to test the significance of these differences</w:t>
      </w:r>
      <w:r w:rsidR="00864C4C">
        <w:rPr>
          <w:szCs w:val="22"/>
        </w:rPr>
        <w:t xml:space="preserve"> </w:t>
      </w:r>
      <w:r w:rsidR="00864C4C">
        <w:rPr>
          <w:szCs w:val="22"/>
        </w:rPr>
        <w:fldChar w:fldCharType="begin"/>
      </w:r>
      <w:r w:rsidR="00864C4C">
        <w:rPr>
          <w:szCs w:val="22"/>
        </w:rPr>
        <w:instrText xml:space="preserve"> ADDIN ZOTERO_ITEM CSL_CITATION {"citationID":"FSVO1CBE","properties":{"formattedCitation":"(Gotelli and Ellison, 2013)","plainCitation":"(Gotelli and Ellison, 2013)","noteIndex":0},"citationItems":[{"id":1192,"uris":["http://zotero.org/users/2042166/items/V35GLZIY"],"uri":["http://zotero.org/users/2042166/items/V35GLZIY"],"itemData":{"id":1192,"type":"book","title":"A primer of ecological statistics","publisher":"Sinauer Associates, Inc., Publishers","publisher-place":"Sunderland, Massachusetts","number-of-pages":"614","edition":"Second edition","source":"Library of Congress ISBN","event-place":"Sunderland, Massachusetts","ISBN":"978-1-60535-064-6","call-number":"QH541.15.S72 G68 2013","language":"en","author":[{"family":"Gotelli","given":"Nicholas J."},{"family":"Ellison","given":"Aaron M."}],"issued":{"date-parts":[["2013"]]}}}],"schema":"https://github.com/citation-style-language/schema/raw/master/csl-citation.json"} </w:instrText>
      </w:r>
      <w:r w:rsidR="00864C4C">
        <w:rPr>
          <w:szCs w:val="22"/>
        </w:rPr>
        <w:fldChar w:fldCharType="separate"/>
      </w:r>
      <w:r w:rsidR="00864C4C" w:rsidRPr="00864C4C">
        <w:rPr>
          <w:rFonts w:cs="Times New Roman"/>
        </w:rPr>
        <w:t>(</w:t>
      </w:r>
      <w:proofErr w:type="spellStart"/>
      <w:r w:rsidR="00864C4C" w:rsidRPr="00864C4C">
        <w:rPr>
          <w:rFonts w:cs="Times New Roman"/>
        </w:rPr>
        <w:t>Gotelli</w:t>
      </w:r>
      <w:proofErr w:type="spellEnd"/>
      <w:r w:rsidR="00864C4C" w:rsidRPr="00864C4C">
        <w:rPr>
          <w:rFonts w:cs="Times New Roman"/>
        </w:rPr>
        <w:t xml:space="preserve"> and Ellison, 2013)</w:t>
      </w:r>
      <w:r w:rsidR="00864C4C">
        <w:rPr>
          <w:szCs w:val="22"/>
        </w:rPr>
        <w:fldChar w:fldCharType="end"/>
      </w:r>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 xml:space="preserve">type. A </w:t>
      </w:r>
      <w:proofErr w:type="spellStart"/>
      <w:r w:rsidR="00CE2529" w:rsidRPr="009334A4">
        <w:rPr>
          <w:szCs w:val="22"/>
        </w:rPr>
        <w:t>Kruskal</w:t>
      </w:r>
      <w:proofErr w:type="spellEnd"/>
      <w:r w:rsidR="00CE2529" w:rsidRPr="009334A4">
        <w:rPr>
          <w:szCs w:val="22"/>
        </w:rPr>
        <w:t>-</w:t>
      </w:r>
      <w:r w:rsidR="00E04D41">
        <w:rPr>
          <w:szCs w:val="22"/>
        </w:rPr>
        <w:t>W</w:t>
      </w:r>
      <w:r w:rsidR="00CE2529" w:rsidRPr="009334A4">
        <w:rPr>
          <w:szCs w:val="22"/>
        </w:rPr>
        <w:t xml:space="preserve">allis was used to assess the significance of these differences.  </w:t>
      </w:r>
    </w:p>
    <w:p w14:paraId="0C91A931" w14:textId="3E3D2B98" w:rsidR="001A42AA" w:rsidRDefault="006F7FF8" w:rsidP="000A3860">
      <w:pPr>
        <w:pStyle w:val="Heading1"/>
      </w:pPr>
      <w:bookmarkStart w:id="11" w:name="results"/>
      <w:r>
        <w:t xml:space="preserve">3. </w:t>
      </w:r>
      <w:r w:rsidR="00232C7D">
        <w:t>Results</w:t>
      </w:r>
      <w:bookmarkEnd w:id="11"/>
    </w:p>
    <w:p w14:paraId="4B1479CB" w14:textId="39412424" w:rsidR="001A42AA" w:rsidRDefault="006F7FF8" w:rsidP="002F2FA2">
      <w:pPr>
        <w:pStyle w:val="Heading2"/>
        <w:spacing w:before="180" w:after="180" w:line="480" w:lineRule="auto"/>
      </w:pPr>
      <w:bookmarkStart w:id="12" w:name="core-utilization"/>
      <w:r>
        <w:t>3.1</w:t>
      </w:r>
      <w:proofErr w:type="gramStart"/>
      <w:r>
        <w:t xml:space="preserve">.  </w:t>
      </w:r>
      <w:r w:rsidR="00232C7D">
        <w:t>Core</w:t>
      </w:r>
      <w:proofErr w:type="gramEnd"/>
      <w:r w:rsidR="00232C7D">
        <w:t xml:space="preserve"> Utilization</w:t>
      </w:r>
      <w:bookmarkEnd w:id="12"/>
    </w:p>
    <w:p w14:paraId="3CACA7BC" w14:textId="1D7F3A26" w:rsidR="001A42AA" w:rsidRDefault="00232C7D" w:rsidP="00C05D02">
      <w:pPr>
        <w:pStyle w:val="FirstParagraph"/>
        <w:spacing w:line="480" w:lineRule="auto"/>
      </w:pPr>
      <w:r>
        <w:t xml:space="preserve">Core reduction intensity estimates reveal a wide range of variation in the amount of mass removed from the cores at </w:t>
      </w:r>
      <w:proofErr w:type="spellStart"/>
      <w:r>
        <w:t>Kanjera</w:t>
      </w:r>
      <w:proofErr w:type="spellEnd"/>
      <w:r>
        <w:t xml:space="preserve"> South. Some cores were minimally utilized whereas others were reduced as much as 95% of their original mass.</w:t>
      </w:r>
      <w:r w:rsidR="00C05D02">
        <w:t xml:space="preserve"> While there are some differences in the level of reduction between individual raw material types, the primary difference is observed between materials of varying provenance</w:t>
      </w:r>
      <w:r w:rsidR="00033558">
        <w:t>.</w:t>
      </w:r>
      <w:r>
        <w:t xml:space="preserve"> </w:t>
      </w:r>
      <w:r w:rsidR="00033558">
        <w:t xml:space="preserve"> The primary differences are </w:t>
      </w:r>
      <w:r>
        <w:t>driven by raw material provenance</w:t>
      </w:r>
      <w:r w:rsidR="009645FA">
        <w:t xml:space="preserve"> (Fig. 3)</w:t>
      </w:r>
      <w:r>
        <w:t>.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xml:space="preserve">) are on </w:t>
      </w:r>
      <w:r>
        <w:lastRenderedPageBreak/>
        <w:t>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w:t>
      </w:r>
      <w:r w:rsidR="009645FA">
        <w:t xml:space="preserve">(Mann Whitney U, W=5584.5, </w:t>
      </w:r>
      <w:r w:rsidR="009645FA" w:rsidRPr="002F2FA2">
        <w:rPr>
          <w:i/>
          <w:iCs/>
        </w:rPr>
        <w:t>p</w:t>
      </w:r>
      <w:r w:rsidR="009645FA">
        <w:t xml:space="preserve">  &lt; 0.0001</w:t>
      </w:r>
      <w:r w:rsidR="006F7FF8">
        <w:t xml:space="preserve">; </w:t>
      </w:r>
      <w:r>
        <w:t>Fig</w:t>
      </w:r>
      <w:r w:rsidR="006F7FF8">
        <w:t xml:space="preserve">. </w:t>
      </w:r>
      <w:r w:rsidR="003F0E20">
        <w:t>4</w:t>
      </w:r>
      <w:r>
        <w:t>).</w:t>
      </w:r>
    </w:p>
    <w:p w14:paraId="46ABAEBD" w14:textId="023BC9F4"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9645FA">
        <w:rPr>
          <w:i w:val="0"/>
          <w:iCs/>
        </w:rPr>
        <w:t>3</w:t>
      </w:r>
    </w:p>
    <w:p w14:paraId="23B93BDB" w14:textId="4328257D" w:rsidR="001A42AA" w:rsidRDefault="00C05D02" w:rsidP="00AE7E23">
      <w:pPr>
        <w:pStyle w:val="BodyText"/>
        <w:spacing w:line="480" w:lineRule="auto"/>
        <w:ind w:firstLine="0"/>
      </w:pPr>
      <w:r>
        <w:t xml:space="preserve">This pattern of core utilization is also reflected in the flake assemblages. </w:t>
      </w:r>
      <w:r w:rsidR="00232C7D">
        <w:t xml:space="preserve">Flake sequence values range from the first flakes off the core to the 30th flake in the sequence. </w:t>
      </w:r>
      <w:r w:rsidR="00232C7D" w:rsidRPr="00C05D02">
        <w:t xml:space="preserve">The largest differences are, again, between rock types </w:t>
      </w:r>
      <w:r w:rsidR="00232C7D">
        <w:t>derived from more distant sources and those found locally</w:t>
      </w:r>
      <w:r w:rsidR="009645FA">
        <w:t xml:space="preserve"> (</w:t>
      </w:r>
      <w:r>
        <w:t xml:space="preserve">Fig. 4, </w:t>
      </w:r>
      <w:r w:rsidR="009645FA">
        <w:t xml:space="preserve">Mann Whitney U, W=331052, </w:t>
      </w:r>
      <w:proofErr w:type="gramStart"/>
      <w:r w:rsidR="009645FA">
        <w:rPr>
          <w:i/>
          <w:iCs/>
        </w:rPr>
        <w:t>p  &lt;</w:t>
      </w:r>
      <w:proofErr w:type="gramEnd"/>
      <w:r w:rsidR="009645FA">
        <w:rPr>
          <w:i/>
          <w:iCs/>
        </w:rPr>
        <w:t xml:space="preserve"> .0001)</w:t>
      </w:r>
      <w:r w:rsidR="00232C7D">
        <w:t xml:space="preserve">. Flakes produced on rock types from more distant raw material sources are from later in the reduction sequence, while flakes </w:t>
      </w:r>
      <w:r w:rsidR="009645FA">
        <w:t xml:space="preserve">produced on </w:t>
      </w:r>
      <w:r w:rsidR="005B6D5B">
        <w:t xml:space="preserve">raw materials that are available </w:t>
      </w:r>
      <w:r w:rsidR="00232C7D">
        <w:t>locally are from earlier stages of reduction</w:t>
      </w:r>
      <w:r w:rsidR="009645FA">
        <w:t xml:space="preserve"> (Fig. 4)</w:t>
      </w:r>
      <w:r w:rsidR="00232C7D">
        <w:t>.</w:t>
      </w:r>
      <w:r>
        <w:t xml:space="preserve">Interestingly, there is a striking amount of homogeneity in the distribution of flake sequence values associated with exotic or distant raw materials. With the exception of </w:t>
      </w:r>
      <w:proofErr w:type="spellStart"/>
      <w:r>
        <w:t>Bukoban</w:t>
      </w:r>
      <w:proofErr w:type="spellEnd"/>
      <w:r>
        <w:t xml:space="preserve"> Felsit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Felsite has a wider range than the other exotic materials, its median is quite similar. The flake sequence values associated with the local materials are also similar to each other but show slightly more variation.</w:t>
      </w:r>
    </w:p>
    <w:p w14:paraId="143A02CC" w14:textId="4B6B91E3"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9645FA">
        <w:rPr>
          <w:i w:val="0"/>
          <w:iCs/>
        </w:rPr>
        <w:t>4</w:t>
      </w:r>
    </w:p>
    <w:p w14:paraId="1C664967" w14:textId="49A40828" w:rsidR="001A42AA" w:rsidRDefault="00232C7D" w:rsidP="00864C4C">
      <w:pPr>
        <w:pStyle w:val="BodyText"/>
        <w:spacing w:line="480" w:lineRule="auto"/>
      </w:pPr>
      <w:r>
        <w:t>As previously reported (</w:t>
      </w:r>
      <w:r w:rsidR="00D014A6">
        <w:t>Braun</w:t>
      </w:r>
      <w:r>
        <w:t xml:space="preserve"> et al.</w:t>
      </w:r>
      <w:r w:rsidR="00D014A6">
        <w:t>,</w:t>
      </w:r>
      <w:r>
        <w:t xml:space="preserve"> 2009), the </w:t>
      </w:r>
      <w:proofErr w:type="spellStart"/>
      <w:r>
        <w:t>Kanjera</w:t>
      </w:r>
      <w:proofErr w:type="spellEnd"/>
      <w:r>
        <w:t xml:space="preserve"> core assemblage is comprised of a wide variety of technological types </w:t>
      </w:r>
      <w:r w:rsidR="00410B3B">
        <w:t xml:space="preserve">and </w:t>
      </w:r>
      <w:r>
        <w:t xml:space="preserve">core reduction strategies. The frequency of core reduction strategies present </w:t>
      </w:r>
      <w:r w:rsidR="00410B3B">
        <w:t xml:space="preserve">has </w:t>
      </w:r>
      <w:r>
        <w:t>a significant relationship with the raw material type (Fisher</w:t>
      </w:r>
      <w:r w:rsidR="0097278A">
        <w:t>’</w:t>
      </w:r>
      <w:r>
        <w:t xml:space="preserve">s exact test, </w:t>
      </w:r>
      <w:r w:rsidRPr="002F2FA2">
        <w:rPr>
          <w:i/>
          <w:iCs/>
        </w:rPr>
        <w:t>p</w:t>
      </w:r>
      <w:r>
        <w:t xml:space="preserve"> &lt; </w:t>
      </w:r>
      <w:r w:rsidR="006F7FF8">
        <w:t>0</w:t>
      </w:r>
      <w:r>
        <w:t xml:space="preserve">.001). Though </w:t>
      </w:r>
      <w:proofErr w:type="spellStart"/>
      <w:r>
        <w:t>unifacial</w:t>
      </w:r>
      <w:proofErr w:type="spellEnd"/>
      <w:r>
        <w:t xml:space="preserve"> and unidirectional reduction strategies are present in small frequencies, there is a greater representation of centripetal, bifacial and </w:t>
      </w:r>
      <w:proofErr w:type="spellStart"/>
      <w:r>
        <w:t>multifacial</w:t>
      </w:r>
      <w:proofErr w:type="spellEnd"/>
      <w:r>
        <w:t xml:space="preserve"> exploitation strategies in materials from more distant origins (Fig</w:t>
      </w:r>
      <w:r w:rsidR="006F7FF8">
        <w:t>.</w:t>
      </w:r>
      <w:r w:rsidR="003F0E20">
        <w:t xml:space="preserve"> </w:t>
      </w:r>
      <w:r w:rsidR="00DB483E">
        <w:t>5</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xml:space="preserve">) are represented by greater number of </w:t>
      </w:r>
      <w:proofErr w:type="spellStart"/>
      <w:r>
        <w:t>unifacial</w:t>
      </w:r>
      <w:proofErr w:type="spellEnd"/>
      <w:r>
        <w:t xml:space="preserve"> or unidirectional core reduction strategies (Fig</w:t>
      </w:r>
      <w:r w:rsidR="006F7FF8">
        <w:t>.</w:t>
      </w:r>
      <w:r>
        <w:t xml:space="preserve"> </w:t>
      </w:r>
      <w:r w:rsidR="00DB483E">
        <w:t>5</w:t>
      </w:r>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r w:rsidR="00DB483E">
        <w:t>[</w:t>
      </w:r>
      <w:r w:rsidR="0097278A">
        <w:t xml:space="preserve">e.g. </w:t>
      </w:r>
      <w:proofErr w:type="spellStart"/>
      <w:r>
        <w:t>Homa</w:t>
      </w:r>
      <w:proofErr w:type="spellEnd"/>
      <w:r>
        <w:t xml:space="preserve"> Limestone</w:t>
      </w:r>
      <w:r w:rsidR="00B32AB4">
        <w:t xml:space="preserve"> (</w:t>
      </w:r>
      <w:proofErr w:type="spellStart"/>
      <w:r w:rsidR="00B32AB4">
        <w:t>HLi</w:t>
      </w:r>
      <w:proofErr w:type="spellEnd"/>
      <w:r w:rsidR="00B32AB4">
        <w:t>)</w:t>
      </w:r>
      <w:r w:rsidR="00DB483E">
        <w:t>]</w:t>
      </w:r>
      <w:r w:rsidR="00B32AB4" w:rsidDel="00B32AB4">
        <w:t xml:space="preserve"> </w:t>
      </w:r>
      <w:r>
        <w:t xml:space="preserve">are often </w:t>
      </w:r>
      <w:proofErr w:type="spellStart"/>
      <w:r>
        <w:t>multifacially</w:t>
      </w:r>
      <w:proofErr w:type="spellEnd"/>
      <w:r>
        <w:t xml:space="preserve"> reduced. However, as addressed in the discussion</w:t>
      </w:r>
      <w:r w:rsidR="00410B3B">
        <w:t>,</w:t>
      </w:r>
      <w:r>
        <w:t xml:space="preserve"> this is likely </w:t>
      </w:r>
      <w:r>
        <w:lastRenderedPageBreak/>
        <w:t>related to the properties of the raw material itself</w:t>
      </w:r>
      <w:r w:rsidR="00B32AB4">
        <w:t xml:space="preserve"> </w:t>
      </w:r>
      <w:fldSimple w:instr=" ADDIN ZOTERO_TEMP ">
        <w:r w:rsidR="00B32AB4">
          <w:rPr>
            <w:noProof/>
          </w:rPr>
          <w:t>(Braun et al., 2009)</w:t>
        </w:r>
      </w:fldSimple>
      <w:r>
        <w:t>.</w:t>
      </w:r>
      <w:commentRangeStart w:id="13"/>
      <w:r w:rsidR="00B32AB4">
        <w:t>When the core reduction intensity values for each reduction strategy are considered,</w:t>
      </w:r>
      <w:r>
        <w:t xml:space="preserve"> </w:t>
      </w:r>
      <w:proofErr w:type="spellStart"/>
      <w:r w:rsidR="00B32AB4">
        <w:t>u</w:t>
      </w:r>
      <w:r>
        <w:t>nifacial</w:t>
      </w:r>
      <w:proofErr w:type="spellEnd"/>
      <w:r>
        <w:t xml:space="preserve"> and unipolar core</w:t>
      </w:r>
      <w:r w:rsidR="00410B3B">
        <w:t xml:space="preserve">s </w:t>
      </w:r>
      <w:r w:rsidR="009334A4">
        <w:t xml:space="preserve">are reduced less </w:t>
      </w:r>
      <w:r>
        <w:t xml:space="preserve">than bifacial, </w:t>
      </w:r>
      <w:proofErr w:type="spellStart"/>
      <w:r>
        <w:t>multifacial</w:t>
      </w:r>
      <w:proofErr w:type="spellEnd"/>
      <w:r>
        <w:t xml:space="preserve"> or polyhedral </w:t>
      </w:r>
      <w:r w:rsidR="00410B3B">
        <w:t xml:space="preserve">cores </w:t>
      </w:r>
      <w:commentRangeEnd w:id="13"/>
      <w:r w:rsidR="00410B3B">
        <w:rPr>
          <w:rStyle w:val="CommentReference"/>
          <w:rFonts w:asciiTheme="minorHAnsi" w:hAnsiTheme="minorHAnsi"/>
        </w:rPr>
        <w:commentReference w:id="13"/>
      </w:r>
      <w:r>
        <w:t>(</w:t>
      </w:r>
      <w:proofErr w:type="spellStart"/>
      <w:r>
        <w:t>Kruskal</w:t>
      </w:r>
      <w:proofErr w:type="spellEnd"/>
      <w:r>
        <w:t xml:space="preserve"> Wallis,</w:t>
      </w:r>
      <w:r w:rsidR="00864C4C">
        <w:t xml:space="preserve"> </w:t>
      </w:r>
      <w:r w:rsidR="00864C4C" w:rsidRPr="00864C4C">
        <w:t>chi-squared = 56.915</w:t>
      </w:r>
      <w:r w:rsidR="00864C4C">
        <w:t>,</w:t>
      </w:r>
      <w:r>
        <w:t xml:space="preserve"> </w:t>
      </w:r>
      <w:r w:rsidR="006F7FF8" w:rsidRPr="002F2FA2">
        <w:rPr>
          <w:i/>
          <w:iCs/>
        </w:rPr>
        <w:t>p</w:t>
      </w:r>
      <w:r>
        <w:t xml:space="preserve"> &lt; </w:t>
      </w:r>
      <w:r w:rsidR="00864C4C">
        <w:t>0</w:t>
      </w:r>
      <w:r>
        <w:t>.</w:t>
      </w:r>
      <w:r w:rsidR="00864C4C">
        <w:t>0</w:t>
      </w:r>
      <w:r>
        <w:t xml:space="preserve">001) (Figure </w:t>
      </w:r>
      <w:r w:rsidR="00DB483E">
        <w:t>5</w:t>
      </w:r>
      <w:r>
        <w:t xml:space="preserve">). In other words, core reduction strategies that require fewer core rotations, such as </w:t>
      </w:r>
      <w:proofErr w:type="spellStart"/>
      <w:r>
        <w:t>unifacial</w:t>
      </w:r>
      <w:proofErr w:type="spellEnd"/>
      <w:r>
        <w:t xml:space="preserve"> and unidirectional strategies, are less reduced than those that</w:t>
      </w:r>
      <w:r w:rsidR="00B32AB4">
        <w:t xml:space="preserve"> that involved more comple</w:t>
      </w:r>
      <w:r w:rsidR="000E19CD">
        <w:t>x</w:t>
      </w:r>
      <w:r w:rsidR="00B32AB4">
        <w:t xml:space="preserve"> </w:t>
      </w:r>
      <w:r w:rsidR="00DB483E">
        <w:t>patterns.</w:t>
      </w:r>
    </w:p>
    <w:p w14:paraId="1B1ABFB9" w14:textId="27305CEE"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DB483E">
        <w:rPr>
          <w:i w:val="0"/>
          <w:iCs/>
        </w:rPr>
        <w:t>5</w:t>
      </w:r>
    </w:p>
    <w:p w14:paraId="6C39E4BC" w14:textId="031807CC" w:rsidR="001A42AA" w:rsidRDefault="006F7FF8" w:rsidP="002F2FA2">
      <w:pPr>
        <w:pStyle w:val="Heading2"/>
        <w:spacing w:before="180" w:after="180" w:line="480" w:lineRule="auto"/>
      </w:pPr>
      <w:bookmarkStart w:id="14" w:name="flake-efficiency"/>
      <w:r>
        <w:t>3.2</w:t>
      </w:r>
      <w:proofErr w:type="gramStart"/>
      <w:r>
        <w:t xml:space="preserve">.  </w:t>
      </w:r>
      <w:r w:rsidR="00232C7D">
        <w:t>Flake</w:t>
      </w:r>
      <w:proofErr w:type="gramEnd"/>
      <w:r w:rsidR="00232C7D">
        <w:t xml:space="preserve"> efficiency</w:t>
      </w:r>
      <w:bookmarkEnd w:id="14"/>
    </w:p>
    <w:p w14:paraId="67680BA0" w14:textId="78466517" w:rsidR="001A42AA" w:rsidRDefault="00232C7D" w:rsidP="002F2FA2">
      <w:pPr>
        <w:pStyle w:val="FirstParagraph"/>
        <w:spacing w:line="480" w:lineRule="auto"/>
      </w:pPr>
      <w:r>
        <w:t xml:space="preserve">Analysis of the relative proportion of </w:t>
      </w:r>
      <w:r w:rsidR="000E19CD">
        <w:t xml:space="preserve">flake </w:t>
      </w:r>
      <w:r>
        <w:t xml:space="preserve">edge to mass </w:t>
      </w:r>
      <w:proofErr w:type="gramStart"/>
      <w:r>
        <w:t>indicates</w:t>
      </w:r>
      <w:proofErr w:type="gramEnd"/>
      <w:r>
        <w:t xml:space="preserve"> significantly different technological strategies applied to the different raw materials from the </w:t>
      </w:r>
      <w:proofErr w:type="spellStart"/>
      <w:r>
        <w:t>Kanjera</w:t>
      </w:r>
      <w:proofErr w:type="spellEnd"/>
      <w:r>
        <w:t xml:space="preserve"> South assemblage. Although the mean values of raw materials are relatively similar, the overall distribution indicates that rock types from sources that are further away from </w:t>
      </w:r>
      <w:proofErr w:type="spellStart"/>
      <w:r>
        <w:t>Kanjera</w:t>
      </w:r>
      <w:proofErr w:type="spellEnd"/>
      <w:r>
        <w:t xml:space="preserve"> South (e.g. </w:t>
      </w:r>
      <w:proofErr w:type="spellStart"/>
      <w:r w:rsidR="000E19CD">
        <w:t>NyR</w:t>
      </w:r>
      <w:proofErr w:type="spellEnd"/>
      <w:r>
        <w:t xml:space="preserve">, </w:t>
      </w:r>
      <w:proofErr w:type="spellStart"/>
      <w:r w:rsidR="000E19CD">
        <w:t>BFe</w:t>
      </w:r>
      <w:proofErr w:type="spellEnd"/>
      <w:r>
        <w:t xml:space="preserve">, </w:t>
      </w:r>
      <w:proofErr w:type="spellStart"/>
      <w:r w:rsidR="000E19CD">
        <w:t>BQu</w:t>
      </w:r>
      <w:proofErr w:type="spellEnd"/>
      <w:r>
        <w:t xml:space="preserve">) are produced in a way that allows for much higher efficiency values than those seen in the rock types found close to </w:t>
      </w:r>
      <w:proofErr w:type="spellStart"/>
      <w:r>
        <w:t>Kanjera</w:t>
      </w:r>
      <w:proofErr w:type="spellEnd"/>
      <w:r>
        <w:t xml:space="preserve"> South</w:t>
      </w:r>
      <w:r w:rsidR="00B32AB4">
        <w:t xml:space="preserve"> </w:t>
      </w:r>
      <w:r>
        <w:t>(e.g. </w:t>
      </w:r>
      <w:proofErr w:type="spellStart"/>
      <w:r w:rsidR="000E19CD">
        <w:t>HLi</w:t>
      </w:r>
      <w:proofErr w:type="spellEnd"/>
      <w:r>
        <w:t xml:space="preserve"> and </w:t>
      </w:r>
      <w:proofErr w:type="spellStart"/>
      <w:r w:rsidR="000E19CD">
        <w:t>FNy</w:t>
      </w:r>
      <w:proofErr w:type="spellEnd"/>
      <w:r>
        <w:t xml:space="preserve">, </w:t>
      </w:r>
      <w:r w:rsidRPr="002F2FA2">
        <w:rPr>
          <w:i/>
          <w:iCs/>
        </w:rPr>
        <w:t>p</w:t>
      </w:r>
      <w:r w:rsidR="006F7FF8">
        <w:t xml:space="preserve"> </w:t>
      </w:r>
      <w:r>
        <w:t>&lt;</w:t>
      </w:r>
      <w:r w:rsidR="006F7FF8">
        <w:t xml:space="preserve"> 0</w:t>
      </w:r>
      <w:r>
        <w:t>.0</w:t>
      </w:r>
      <w:r w:rsidR="00DB483E">
        <w:t>0</w:t>
      </w:r>
      <w:r w:rsidR="009334A4">
        <w:t>0</w:t>
      </w:r>
      <w:r>
        <w:t xml:space="preserve">1 for all pairwise comparisons between </w:t>
      </w:r>
      <w:proofErr w:type="spellStart"/>
      <w:r w:rsidR="00CB6DE5">
        <w:t>HLi</w:t>
      </w:r>
      <w:proofErr w:type="spellEnd"/>
      <w:r w:rsidR="00CB6DE5">
        <w:t xml:space="preserve"> </w:t>
      </w:r>
      <w:r>
        <w:t xml:space="preserve">and all </w:t>
      </w:r>
      <w:proofErr w:type="spellStart"/>
      <w:r w:rsidR="00CB6DE5">
        <w:t>BQu</w:t>
      </w:r>
      <w:proofErr w:type="spellEnd"/>
      <w:r w:rsidR="00CB6DE5">
        <w:t xml:space="preserve"> </w:t>
      </w:r>
      <w:r>
        <w:t xml:space="preserve">rock types; </w:t>
      </w:r>
      <w:r w:rsidRPr="002F2FA2">
        <w:rPr>
          <w:i/>
          <w:iCs/>
        </w:rPr>
        <w:t>p</w:t>
      </w:r>
      <w:r w:rsidR="006F7FF8">
        <w:t xml:space="preserve"> </w:t>
      </w:r>
      <w:r>
        <w:t>&lt;</w:t>
      </w:r>
      <w:r w:rsidR="006F7FF8">
        <w:t>0</w:t>
      </w:r>
      <w:r>
        <w:t>.0</w:t>
      </w:r>
      <w:r w:rsidR="00DB483E">
        <w:t>0</w:t>
      </w:r>
      <w:r>
        <w:t xml:space="preserve">01 for all comparisons between </w:t>
      </w:r>
      <w:proofErr w:type="spellStart"/>
      <w:r w:rsidR="00CB6DE5">
        <w:t>FNy</w:t>
      </w:r>
      <w:proofErr w:type="spellEnd"/>
      <w:r>
        <w:t xml:space="preserve"> and all other rock types</w:t>
      </w:r>
      <w:r w:rsidR="00CB6DE5">
        <w:t>.</w:t>
      </w:r>
      <w:r>
        <w:t xml:space="preserve"> </w:t>
      </w:r>
      <w:r w:rsidR="00864C4C">
        <w:t xml:space="preserve">Mann-Whitney U, W= </w:t>
      </w:r>
      <w:r w:rsidR="00864C4C" w:rsidRPr="00864C4C">
        <w:t>138835</w:t>
      </w:r>
      <w:r>
        <w:t xml:space="preserve">, </w:t>
      </w:r>
      <w:proofErr w:type="spellStart"/>
      <w:proofErr w:type="gramStart"/>
      <w:r>
        <w:t>df</w:t>
      </w:r>
      <w:proofErr w:type="spellEnd"/>
      <w:proofErr w:type="gramEnd"/>
      <w:r w:rsidR="00103B57">
        <w:t xml:space="preserve"> </w:t>
      </w:r>
      <w:r>
        <w:t>=</w:t>
      </w:r>
      <w:r w:rsidR="00103B57">
        <w:t xml:space="preserve"> </w:t>
      </w:r>
      <w:r>
        <w:t xml:space="preserve">5). </w:t>
      </w:r>
      <w:r w:rsidR="0005206C">
        <w:t>Pairwise comparisons between raw materials show significant differences between rock types from local vs exotic sources.</w:t>
      </w:r>
      <w:r w:rsidR="00DB483E">
        <w:t xml:space="preserve"> </w:t>
      </w:r>
      <w:r>
        <w:t xml:space="preserve">It should be noted that even though there are significant differences between the </w:t>
      </w:r>
      <w:proofErr w:type="gramStart"/>
      <w:r>
        <w:t>edge</w:t>
      </w:r>
      <w:proofErr w:type="gramEnd"/>
      <w:r>
        <w:t xml:space="preserve"> to mass ratios, the distributions show overlap (Fig</w:t>
      </w:r>
      <w:r w:rsidR="00103B57">
        <w:t>.</w:t>
      </w:r>
      <w:r>
        <w:t xml:space="preserve"> </w:t>
      </w:r>
      <w:r w:rsidR="00DB483E">
        <w:t>6</w:t>
      </w:r>
      <w:r w:rsidR="003F0E20">
        <w:t>)</w:t>
      </w:r>
      <w:r>
        <w:t xml:space="preserve">. This indicates that while it is physically possible to produce flakes with similar edge to mass ratios in each raw material type, hominins at </w:t>
      </w:r>
      <w:proofErr w:type="spellStart"/>
      <w:r>
        <w:t>Kanjera</w:t>
      </w:r>
      <w:proofErr w:type="spellEnd"/>
      <w:r>
        <w:t xml:space="preserve"> South did not implement this strategy as frequently on raw materials that were locally abundant. Hominins at </w:t>
      </w:r>
      <w:proofErr w:type="spellStart"/>
      <w:r>
        <w:t>Kanjera</w:t>
      </w:r>
      <w:proofErr w:type="spellEnd"/>
      <w:r>
        <w:t xml:space="preserve"> South consistently produced flakes with greater edge and less mass from rock types that came from more distant sources. </w:t>
      </w:r>
    </w:p>
    <w:p w14:paraId="1D92EADE" w14:textId="77C106E8"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Figure 7</w:t>
      </w:r>
    </w:p>
    <w:p w14:paraId="28491626" w14:textId="7F03F443" w:rsidR="001A42AA" w:rsidRDefault="00103B57" w:rsidP="000A3860">
      <w:pPr>
        <w:pStyle w:val="Heading1"/>
      </w:pPr>
      <w:bookmarkStart w:id="15" w:name="discussion"/>
      <w:r>
        <w:lastRenderedPageBreak/>
        <w:t xml:space="preserve">4. </w:t>
      </w:r>
      <w:r w:rsidR="00232C7D">
        <w:t>Discussion</w:t>
      </w:r>
      <w:bookmarkEnd w:id="15"/>
    </w:p>
    <w:p w14:paraId="7D6CC061" w14:textId="3D10A47D" w:rsidR="0005761E" w:rsidRDefault="00183A9C" w:rsidP="002F2FA2">
      <w:pPr>
        <w:pStyle w:val="BodyText"/>
        <w:rPr>
          <w:i/>
          <w:iCs/>
        </w:rPr>
      </w:pPr>
      <w:bookmarkStart w:id="16" w:name="the-influence-of-raw-material-properties"/>
      <w:r>
        <w:rPr>
          <w:i/>
          <w:iCs/>
        </w:rPr>
        <w:t xml:space="preserve">4.1 </w:t>
      </w:r>
      <w:r w:rsidR="0005761E" w:rsidRPr="002F2FA2">
        <w:rPr>
          <w:i/>
          <w:iCs/>
        </w:rPr>
        <w:t xml:space="preserve">Inferring </w:t>
      </w:r>
      <w:r w:rsidR="00676BB2">
        <w:rPr>
          <w:i/>
          <w:iCs/>
        </w:rPr>
        <w:t>l</w:t>
      </w:r>
      <w:r w:rsidR="0005761E" w:rsidRPr="002F2FA2">
        <w:rPr>
          <w:i/>
          <w:iCs/>
        </w:rPr>
        <w:t>and</w:t>
      </w:r>
      <w:r w:rsidR="00676BB2">
        <w:rPr>
          <w:i/>
          <w:iCs/>
        </w:rPr>
        <w:t>-u</w:t>
      </w:r>
      <w:r w:rsidR="0005761E" w:rsidRPr="002F2FA2">
        <w:rPr>
          <w:i/>
          <w:iCs/>
        </w:rPr>
        <w:t xml:space="preserve">se at </w:t>
      </w:r>
      <w:proofErr w:type="spellStart"/>
      <w:r w:rsidR="0005761E" w:rsidRPr="002F2FA2">
        <w:rPr>
          <w:i/>
          <w:iCs/>
        </w:rPr>
        <w:t>Kanjera</w:t>
      </w:r>
      <w:proofErr w:type="spellEnd"/>
      <w:r w:rsidR="0005761E" w:rsidRPr="002F2FA2">
        <w:rPr>
          <w:i/>
          <w:iCs/>
        </w:rPr>
        <w:t xml:space="preserve"> South </w:t>
      </w:r>
      <w:bookmarkEnd w:id="16"/>
    </w:p>
    <w:p w14:paraId="42832102" w14:textId="77777777" w:rsidR="00183A9C" w:rsidRPr="006B148C" w:rsidRDefault="00183A9C" w:rsidP="002F2FA2">
      <w:pPr>
        <w:pStyle w:val="BodyText"/>
        <w:rPr>
          <w:iCs/>
        </w:rPr>
      </w:pPr>
    </w:p>
    <w:p w14:paraId="3089431C" w14:textId="652F5882"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As discussed in Braun et al.</w:t>
      </w:r>
      <w:r w:rsidR="004D62E3">
        <w:t xml:space="preserve">, removal sequences in </w:t>
      </w:r>
      <w:r>
        <w:t xml:space="preserve">local </w:t>
      </w:r>
      <w:proofErr w:type="spellStart"/>
      <w:r>
        <w:t>fenetized</w:t>
      </w:r>
      <w:proofErr w:type="spellEnd"/>
      <w:r>
        <w:t xml:space="preserve"> rocks (</w:t>
      </w:r>
      <w:proofErr w:type="spellStart"/>
      <w:r>
        <w:t>FNy</w:t>
      </w:r>
      <w:proofErr w:type="spellEnd"/>
      <w:r>
        <w:t>)</w:t>
      </w:r>
      <w:r w:rsidR="004D62E3">
        <w:t xml:space="preserve"> tend to be short</w:t>
      </w:r>
      <w:r>
        <w:t xml:space="preserve"> </w:t>
      </w:r>
      <w:r w:rsidR="004D62E3">
        <w:t>because of the presence of</w:t>
      </w:r>
      <w:r>
        <w:t xml:space="preserve"> preexisting internal fracture planes</w:t>
      </w:r>
      <w:r w:rsidR="00F47FC7">
        <w:t xml:space="preserve"> </w:t>
      </w:r>
      <w:r>
        <w:t xml:space="preserve">present in the highly </w:t>
      </w:r>
      <w:proofErr w:type="spellStart"/>
      <w:r>
        <w:t>metasomatized</w:t>
      </w:r>
      <w:proofErr w:type="spellEnd"/>
      <w:r>
        <w:t xml:space="preserve"> rocks</w:t>
      </w:r>
      <w:r w:rsidR="00DB483E">
        <w:t xml:space="preserve"> </w:t>
      </w:r>
      <w:r w:rsidR="00DB483E">
        <w:fldChar w:fldCharType="begin"/>
      </w:r>
      <w:r w:rsidR="00864C4C">
        <w:instrText xml:space="preserve"> ADDIN ZOTERO_ITEM CSL_CITATION {"citationID":"1yBUVWPL","properties":{"formattedCitation":"(Braun et al., 2009a)","plainCitation":"(Braun et al., 2009a)","noteIndex":0},"citationItems":[{"id":1011,"uris":["http://zotero.org/users/2042166/items/SVPTZKNX"],"uri":["http://zotero.org/users/2042166/items/SVPTZKNX"],"itemData":{"id":1011,"type":"chapter","title":"Oldowan Technology and Raw Material Variability at Kanjera South","container-title":"Interdisciplinary Approaches to the Oldowan","collection-title":"Vertebrate Paleobiology and Paleoanthropology","publisher":"Springer Netherlands","publisher-place":"Dordrecht","page":"99-110","source":"Springer Link","event-place":"Dordrecht","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URL":"https://doi.org/10.1007/978-1-4020-9060-8_9","ISBN":"978-1-4020-9060-8","note":"DOI: 10.1007/978-1-4020-9060-8_9","language":"en","author":[{"family":"Braun","given":"David R."},{"family":"Plummer","given":"Thomas W."},{"family":"Ditchfield","given":"Peter W."},{"family":"Bishop","given":"Laura C."},{"family":"Ferraro","given":"Joseph V."}],"issued":{"date-parts":[["2009"]]},"accessed":{"date-parts":[["2019",3,12]]}}}],"schema":"https://github.com/citation-style-language/schema/raw/master/csl-citation.json"} </w:instrText>
      </w:r>
      <w:r w:rsidR="00DB483E">
        <w:fldChar w:fldCharType="separate"/>
      </w:r>
      <w:r w:rsidR="00DB483E">
        <w:rPr>
          <w:noProof/>
        </w:rPr>
        <w:t>(Braun et al., 2009a)</w:t>
      </w:r>
      <w:r w:rsidR="00DB483E">
        <w:fldChar w:fldCharType="end"/>
      </w:r>
      <w:r>
        <w:t xml:space="preserve">. The chalky nature and block-like geometry of </w:t>
      </w:r>
      <w:proofErr w:type="spellStart"/>
      <w:r>
        <w:t>Homa</w:t>
      </w:r>
      <w:proofErr w:type="spellEnd"/>
      <w:r>
        <w:t xml:space="preserve"> limestone (</w:t>
      </w:r>
      <w:proofErr w:type="spellStart"/>
      <w:r>
        <w:t>HLi</w:t>
      </w:r>
      <w:proofErr w:type="spellEnd"/>
      <w:r>
        <w:t xml:space="preserve">) also limits the number of flakes that can be removed. In contrast, the majority of raw materials from more distant sources possess fewer flaws and fracture more predictably than those found locally </w:t>
      </w:r>
      <w:r w:rsidR="00DB483E">
        <w:fldChar w:fldCharType="begin"/>
      </w:r>
      <w:r w:rsidR="00864C4C">
        <w:instrText xml:space="preserve"> ADDIN ZOTERO_ITEM CSL_CITATION {"citationID":"MES6IB1z","properties":{"formattedCitation":"(Braun et al., 2009a)","plainCitation":"(Braun et al., 2009a)","noteIndex":0},"citationItems":[{"id":1011,"uris":["http://zotero.org/users/2042166/items/SVPTZKNX"],"uri":["http://zotero.org/users/2042166/items/SVPTZKNX"],"itemData":{"id":1011,"type":"chapter","title":"Oldowan Technology and Raw Material Variability at Kanjera South","container-title":"Interdisciplinary Approaches to the Oldowan","collection-title":"Vertebrate Paleobiology and Paleoanthropology","publisher":"Springer Netherlands","publisher-place":"Dordrecht","page":"99-110","source":"Springer Link","event-place":"Dordrecht","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URL":"https://doi.org/10.1007/978-1-4020-9060-8_9","ISBN":"978-1-4020-9060-8","note":"DOI: 10.1007/978-1-4020-9060-8_9","language":"en","author":[{"family":"Braun","given":"David R."},{"family":"Plummer","given":"Thomas W."},{"family":"Ditchfield","given":"Peter W."},{"family":"Bishop","given":"Laura C."},{"family":"Ferraro","given":"Joseph V."}],"issued":{"date-parts":[["2009"]]},"accessed":{"date-parts":[["2019",3,12]]}}}],"schema":"https://github.com/citation-style-language/schema/raw/master/csl-citation.json"} </w:instrText>
      </w:r>
      <w:r w:rsidR="00DB483E">
        <w:fldChar w:fldCharType="separate"/>
      </w:r>
      <w:r w:rsidR="00DB483E">
        <w:rPr>
          <w:noProof/>
        </w:rPr>
        <w:t>(Braun et al., 2009a)</w:t>
      </w:r>
      <w:r w:rsidR="00DB483E">
        <w:fldChar w:fldCharType="end"/>
      </w:r>
      <w:r>
        <w:t>.</w:t>
      </w:r>
    </w:p>
    <w:p w14:paraId="56164EF3" w14:textId="1FB84164" w:rsidR="00DB483E" w:rsidRDefault="00DB483E" w:rsidP="00B00D09">
      <w:pPr>
        <w:pStyle w:val="BodyText"/>
        <w:spacing w:line="480" w:lineRule="auto"/>
      </w:pPr>
      <w:r>
        <w:t>However, n</w:t>
      </w:r>
      <w:r w:rsidR="00B4686C">
        <w:t>ot all of the cores from local sources have internal flaws</w:t>
      </w:r>
      <w:r w:rsidR="00232C7D">
        <w:t xml:space="preserve">. </w:t>
      </w:r>
      <w:r w:rsidR="00B4686C">
        <w:t xml:space="preserve">In particular, </w:t>
      </w:r>
      <w:proofErr w:type="spellStart"/>
      <w:r w:rsidR="00232C7D">
        <w:t>Homa</w:t>
      </w:r>
      <w:proofErr w:type="spellEnd"/>
      <w:r w:rsidR="00232C7D">
        <w:t xml:space="preserve">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r w:rsidR="00DF6899">
        <w:t>T</w:t>
      </w:r>
      <w:r w:rsidR="00232C7D">
        <w:t xml:space="preserve">he </w:t>
      </w:r>
      <w:r>
        <w:t>coarse-grained</w:t>
      </w:r>
      <w:r w:rsidR="00232C7D">
        <w:t xml:space="preserve"> nature of </w:t>
      </w:r>
      <w:proofErr w:type="spellStart"/>
      <w:r w:rsidR="004F3D23">
        <w:t>Oyugis</w:t>
      </w:r>
      <w:proofErr w:type="spellEnd"/>
      <w:r w:rsidR="004F3D23">
        <w:t xml:space="preserve">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w:t>
      </w:r>
      <w:commentRangeStart w:id="17"/>
      <w:r w:rsidR="00232C7D">
        <w:t>reduced</w:t>
      </w:r>
      <w:commentRangeEnd w:id="17"/>
      <w:r w:rsidR="00AE7E23">
        <w:rPr>
          <w:rStyle w:val="CommentReference"/>
          <w:rFonts w:asciiTheme="minorHAnsi" w:hAnsiTheme="minorHAnsi"/>
        </w:rPr>
        <w:commentReference w:id="17"/>
      </w:r>
      <w:r w:rsidR="00232C7D">
        <w:t xml:space="preserve"> . Despite the</w:t>
      </w:r>
      <w:r w:rsidR="00873ED2">
        <w:t>se</w:t>
      </w:r>
      <w:r w:rsidR="00232C7D">
        <w:t xml:space="preserve"> limitations, </w:t>
      </w:r>
      <w:proofErr w:type="spellStart"/>
      <w:r w:rsidR="00232C7D">
        <w:t>Oyugis</w:t>
      </w:r>
      <w:proofErr w:type="spellEnd"/>
      <w:r w:rsidR="00232C7D">
        <w:t xml:space="preserve">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w:t>
      </w:r>
      <w:r w:rsidR="00147839">
        <w:t xml:space="preserve"> not explain all of the variation in the </w:t>
      </w:r>
      <w:proofErr w:type="spellStart"/>
      <w:r w:rsidR="00147839">
        <w:t>Kanjera</w:t>
      </w:r>
      <w:proofErr w:type="spellEnd"/>
      <w:r w:rsidR="00147839">
        <w:t xml:space="preserve"> South assemblage</w:t>
      </w:r>
      <w:r w:rsidR="00B4686C">
        <w:t>.</w:t>
      </w:r>
    </w:p>
    <w:p w14:paraId="1950874C" w14:textId="71B42D73" w:rsidR="00DF6899" w:rsidRDefault="00183A9C" w:rsidP="00183A9C">
      <w:pPr>
        <w:pStyle w:val="BodyText"/>
        <w:spacing w:line="480" w:lineRule="auto"/>
        <w:ind w:firstLine="720"/>
      </w:pPr>
      <w:r>
        <w:t xml:space="preserve">These outstanding differences in the degree of stone utilization at </w:t>
      </w:r>
      <w:proofErr w:type="spellStart"/>
      <w:r>
        <w:t>Kanjera</w:t>
      </w:r>
      <w:proofErr w:type="spellEnd"/>
      <w:r>
        <w:t xml:space="preserve"> south can be interpreted as the result of the continuous use of the high quality exotic raw materials as they were moved across long distances. T</w:t>
      </w:r>
      <w:r w:rsidR="005941E7">
        <w:t>he higher core reduction intensity values and greater flake sequence values in the exotic</w:t>
      </w:r>
      <w:r>
        <w:t xml:space="preserve"> material</w:t>
      </w:r>
      <w:r w:rsidR="005941E7">
        <w:t xml:space="preserve"> </w:t>
      </w:r>
      <w:r w:rsidR="00722287">
        <w:t xml:space="preserve">is </w:t>
      </w:r>
      <w:r w:rsidR="00C41C4F">
        <w:t xml:space="preserve">consistent with </w:t>
      </w:r>
      <w:r w:rsidR="00722287">
        <w:t>a</w:t>
      </w:r>
      <w:r w:rsidR="00C41C4F">
        <w:t xml:space="preserve"> distance-decay pattern of tool-use</w:t>
      </w:r>
      <w:r w:rsidR="005941E7">
        <w:t xml:space="preserve"> that has been documented in a variety of time periods</w:t>
      </w:r>
      <w:r w:rsidR="00C41C4F">
        <w:t xml:space="preserve"> </w:t>
      </w:r>
      <w:r w:rsidR="00C41C4F">
        <w:fldChar w:fldCharType="begin"/>
      </w:r>
      <w:r w:rsidR="00864C4C">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827,"uris":["http://zotero.org/users/2042166/items/KGZDZ6BG"],"uri":["http://zotero.org/users/2042166/items/KGZDZ6BG"],"itemData":{"id":827,"type":"article-journal","title":"Measuring the Flow of Goods with Archaeological Data","container-title":"Economic Geography","page":"1","volume":"55","issue":"1","source":"Crossref","DOI":"10.2307/142729","ISSN":"00130095","language":"en","author":[{"family":"Clark","given":"John R."}],"issued":{"date-parts":[["1979",1]]}}},{"id":823,"uris":["http://zotero.org/users/2042166/items/IKKQQWJS"],"uri":["http://zotero.org/users/2042166/items/IKKQQWJS"],"itemData":{"id":823,"type":"article-journal","title":"The Effects of Distance on Lithic Material Reduction Technology","container-title":"Journal of Field Archaeology","page":"491-501","volume":"21","issue":"4","source":"Crossref","DOI":"10.1179/009346994797175541","ISSN":"0093-4690, 2042-4582","language":"en","author":[{"family":"Newman","given":"Jay R."}],"issued":{"date-parts":[["1994",12]]}}},{"id":826,"uris":["http://zotero.org/users/2042166/items/UU58E4HJ"],"uri":["http://zotero.org/users/2042166/items/UU58E4HJ"],"itemData":{"id":826,"type":"article-journal","title":"Distance and decay: an uneasy relationship","container-title":"Antiquity","page":"24-32","volume":"73","issue":"279","source":"Crossref","DOI":"10.1017/S0003598X00087810","ISSN":"0003-598X, 1745-1744","title-short":"Distance and decay","language":"en","author":[{"family":"Close","given":"Angela E."}],"issued":{"date-parts":[["1999",3]]}}},{"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409,"uris":["http://zotero.org/users/2042166/items/CWHYF932"],"uri":["http://zotero.org/users/2042166/items/CWHYF932"],"itemData":{"id":409,"type":"article-journal","title":"Distance-decay effect in stone tool transport by wild chimpanzees","container-title":"Proceedings of the Royal Society B: Biological Sciences","page":"20161607","volume":"283","issue":"1845","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DOI":"10.1098/rspb.2016.1607","ISSN":"0962-8452","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r w:rsidR="005941E7">
        <w:t xml:space="preserve"> Though this pattern has often been associated with a high level of planning and foresight, </w:t>
      </w:r>
      <w:r w:rsidR="005941E7">
        <w:lastRenderedPageBreak/>
        <w:t>m</w:t>
      </w:r>
      <w:r w:rsidR="00610798">
        <w:t>odeling work has demonstrated that differences in the reduction intensity of materials from local and distant sources can arise</w:t>
      </w:r>
      <w:r>
        <w:t xml:space="preserve"> simple due to continuous transport even</w:t>
      </w:r>
      <w:r w:rsidR="00610798">
        <w:t xml:space="preserve"> </w:t>
      </w:r>
      <w:r w:rsidR="00333045">
        <w:t>in the absence of a structured land-use pattern</w:t>
      </w:r>
      <w:r w:rsidR="005941E7">
        <w:t xml:space="preserve"> (I.e. random movement)</w:t>
      </w:r>
      <w:r w:rsidR="00333045">
        <w:t xml:space="preserve"> </w:t>
      </w:r>
      <w:r w:rsidR="00C41C4F">
        <w:fldChar w:fldCharType="begin"/>
      </w:r>
      <w:r w:rsidR="00864C4C">
        <w:instrText xml:space="preserve"> ADDIN ZOTERO_ITEM CSL_CITATION {"citationID":"jwusA8FL","properties":{"formattedCitation":"(Brantingham, 2003; Pop, 2016)","plainCitation":"(Brantingham, 2003; Pop, 2016)","noteIndex":0},"citationItems":[{"id":268,"uris":["http://zotero.org/users/2042166/items/XEGM23VG"],"uri":["http://zotero.org/users/2042166/items/XEGM23VG"],"itemData":{"id":268,"type":"article-journal","title":"A Neutral Model of Stone Raw Material Procurement","container-title":"American Antiquity","page":"487–509","volume":"68","issue":"3","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DOI":"10.2307/3557105","ISSN":"0002-7316","note":"PMID: 36","author":[{"family":"Brantingham","given":"P. Jeffrey"}],"issued":{"date-parts":[["2003"]]}}},{"id":417,"uris":["http://zotero.org/users/2042166/items/99YP4EBZ"],"uri":["http://zotero.org/users/2042166/items/99YP4EBZ"],"itemData":{"id":417,"type":"article-journal","title":"Simulating Lithic Raw Material Variability in Archaeological Contexts: A Re-evaluation and Revision of Brantingham's Neutral Model","container-title":"Journal of Archaeological Method and Theory","page":"1127–1161","volume":"23","issue":"4","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DOI":"10.1007/s10816-015-9262-y","ISSN":"15737764","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610798">
        <w:t>.</w:t>
      </w:r>
      <w:r w:rsidR="00C41C4F">
        <w:t xml:space="preserve"> However, the </w:t>
      </w:r>
      <w:proofErr w:type="spellStart"/>
      <w:r w:rsidR="00C41C4F">
        <w:t>Kanjera</w:t>
      </w:r>
      <w:proofErr w:type="spellEnd"/>
      <w:r w:rsidR="00C41C4F">
        <w:t xml:space="preserve"> South assemblage deviates from these neutral models in one critical aspect. </w:t>
      </w:r>
      <w:r w:rsidR="00D7527C">
        <w:t xml:space="preserve">These </w:t>
      </w:r>
      <w:r w:rsidR="00C41C4F">
        <w:t xml:space="preserve">models </w:t>
      </w:r>
      <w:r w:rsidR="00722287">
        <w:t xml:space="preserve">predict that </w:t>
      </w:r>
      <w:r w:rsidR="00C41C4F">
        <w:t>the variance in tool reduction intensity will</w:t>
      </w:r>
      <w:r w:rsidR="005941E7">
        <w:t xml:space="preserve"> also</w:t>
      </w:r>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864C4C">
        <w:instrText xml:space="preserve"> ADDIN ZOTERO_ITEM CSL_CITATION {"citationID":"XJdhPefN","properties":{"formattedCitation":"(Brantingham, 2003, p. 501)","plainCitation":"(Brantingham, 2003, p. 501)","noteIndex":0},"citationItems":[{"id":268,"uris":["http://zotero.org/users/2042166/items/XEGM23VG"],"uri":["http://zotero.org/users/2042166/items/XEGM23VG"],"itemData":{"id":268,"type":"article-journal","title":"A Neutral Model of Stone Raw Material Procurement","container-title":"American Antiquity","page":"487–509","volume":"68","issue":"3","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DOI":"10.2307/3557105","ISSN":"0002-7316","note":"PMID: 36","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72860DEE" w:rsidR="00B4686C" w:rsidRDefault="00DF6899" w:rsidP="00AE7E23">
      <w:pPr>
        <w:pStyle w:val="BodyText"/>
        <w:spacing w:line="480" w:lineRule="auto"/>
        <w:ind w:firstLine="720"/>
      </w:pPr>
      <w:r>
        <w:t xml:space="preserve">Therefore, the </w:t>
      </w:r>
      <w:proofErr w:type="spellStart"/>
      <w:r>
        <w:t>Kanjera</w:t>
      </w:r>
      <w:proofErr w:type="spellEnd"/>
      <w:r>
        <w:t xml:space="preserve"> South assemblage does not fit expectations under neutral conditions.</w:t>
      </w:r>
      <w:r w:rsidR="00B4686C">
        <w:t xml:space="preserve"> </w:t>
      </w:r>
      <w:r w:rsidR="0055204D">
        <w:t>It has been hypothesized that</w:t>
      </w:r>
      <w:r w:rsidR="005941E7">
        <w:t xml:space="preserve"> such</w:t>
      </w:r>
      <w:r w:rsidR="0055204D">
        <w:t xml:space="preserve"> deviations from the neutral model of this nature may arise due to increasingly linear movements toward specific locatio</w:t>
      </w:r>
      <w:r w:rsidR="005941E7">
        <w:t xml:space="preserve">ns </w:t>
      </w:r>
      <w:r w:rsidR="005941E7">
        <w:fldChar w:fldCharType="begin"/>
      </w:r>
      <w:r w:rsidR="00864C4C">
        <w:instrText xml:space="preserve"> ADDIN ZOTERO_ITEM CSL_CITATION {"citationID":"gGJWcTsP","properties":{"formattedCitation":"(Brantingham, 2003, 2006; Blumenschine et al., 2008; Braun et al., 2008b)","plainCitation":"(Brantingham, 2003, 2006; Blumenschine et al., 2008; Braun et al., 2008b)","noteIndex":0},"citationItems":[{"id":268,"uris":["http://zotero.org/users/2042166/items/XEGM23VG"],"uri":["http://zotero.org/users/2042166/items/XEGM23VG"],"itemData":{"id":268,"type":"article-journal","title":"A Neutral Model of Stone Raw Material Procurement","container-title":"American Antiquity","page":"487–509","volume":"68","issue":"3","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DOI":"10.2307/3557105","ISSN":"0002-7316","note":"PMID: 36","author":[{"family":"Brantingham","given":"P. Jeffrey"}],"issued":{"date-parts":[["2003"]]}}},{"id":272,"uris":["http://zotero.org/users/2042166/items/5GHVXPNH"],"uri":["http://zotero.org/users/2042166/items/5GHVXPNH"],"itemData":{"id":272,"type":"article-journal","title":"Measuring Forager Mobility","container-title":"Current Anthropology","page":"435–459","volume":"47","issue":"3","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DOI":"10.1086/503062","ISSN":"0011-3204","note":"PMID: 684","author":[{"family":"Brantingham","given":"P. Jeffrey"}],"issued":{"date-parts":[["2006"]]}}},{"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994,"uris":["http://zotero.org/users/2042166/items/RHM8XBC5"],"uri":["http://zotero.org/users/2042166/items/RHM8XBC5"],"itemData":{"id":994,"type":"article-journal","title":"Landscape-scale variation in hominin tool use: Evidence from the Developed Oldowan","container-title":"Journal of Human Evolution","page":"1053-1063","volume":"55","issue":"6","source":"DOI.org (Crossref)","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DOI":"10.1016/j.jhevol.2008.05.020","ISSN":"00472484","title-short":"Landscape-scale variation in hominin tool use","journalAbbreviation":"Journal of Human Evolution","language":"en","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r w:rsidR="005941E7">
        <w:t xml:space="preserve">. </w:t>
      </w:r>
      <w:r w:rsidR="0055204D">
        <w:t>Moreover, subsequent work modeling the influence of directed movement towards attractors has shown that while a distance-decay pattern remains visible, tools from earlier stages of reduction will be over-represented (i.e. greater variance in reduction</w:t>
      </w:r>
      <w:r w:rsidR="005941E7">
        <w:t xml:space="preserve">, </w:t>
      </w:r>
      <w:r w:rsidR="005941E7">
        <w:fldChar w:fldCharType="begin"/>
      </w:r>
      <w:r w:rsidR="00864C4C">
        <w:instrText xml:space="preserve"> ADDIN ZOTERO_ITEM CSL_CITATION {"citationID":"M3c1L85I","properties":{"formattedCitation":"(Reeves, 2019)","plainCitation":"(Reeves, 2019)","noteIndex":0},"citationItems":[{"id":1061,"uris":["http://zotero.org/users/2042166/items/VVXTDHYH"],"uri":["http://zotero.org/users/2042166/items/VVXTDHYH"],"itemData":{"id":1061,"type":"thesis","title":"Digital Stone Age Visiting Cards: Quantitative approaches to Early Pleistocene hominin land use","publisher":"George Washington University","publisher-place":"Washington D.C.","genre":"PhD Thesis","event-place":"Washington D.C.","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r>
        <w:t>.</w:t>
      </w:r>
      <w:r w:rsidR="005941E7">
        <w:t xml:space="preserve"> </w:t>
      </w:r>
      <w:r w:rsidR="0055204D">
        <w:t xml:space="preserve">Thus, the greater than expected range in variance in the reduction intensity of distantly sourced cores may suggest that hominins directed their movement to </w:t>
      </w:r>
      <w:proofErr w:type="spellStart"/>
      <w:r w:rsidR="0055204D">
        <w:t>Kanjera</w:t>
      </w:r>
      <w:proofErr w:type="spellEnd"/>
      <w:r w:rsidR="0055204D">
        <w:t xml:space="preserve"> South.</w:t>
      </w:r>
      <w:r w:rsidR="00123A26">
        <w:t xml:space="preserve"> </w:t>
      </w:r>
      <w:r w:rsidR="00C36394">
        <w:t xml:space="preserve"> </w:t>
      </w:r>
      <w:r w:rsidR="00B4686C">
        <w:t xml:space="preserve">This is not to say that hominins carried rocks directly to </w:t>
      </w:r>
      <w:proofErr w:type="spellStart"/>
      <w:r w:rsidR="00B4686C">
        <w:t>Kanjera</w:t>
      </w:r>
      <w:proofErr w:type="spellEnd"/>
      <w:r w:rsidR="00B4686C">
        <w:t xml:space="preserve"> South. However, </w:t>
      </w:r>
      <w:proofErr w:type="spellStart"/>
      <w:r w:rsidR="00D7527C">
        <w:t>Kanjera</w:t>
      </w:r>
      <w:proofErr w:type="spellEnd"/>
      <w:r w:rsidR="00D7527C">
        <w:t xml:space="preserve">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r>
        <w:t xml:space="preserve"> This supported by the fact that the </w:t>
      </w:r>
      <w:proofErr w:type="spellStart"/>
      <w:r>
        <w:t>lithics</w:t>
      </w:r>
      <w:proofErr w:type="spellEnd"/>
      <w:r>
        <w:t xml:space="preserve"> included in this study were excavated from a 3 meter sequence suggesting that the patterns evinced by this study are the result of the repeated visitation by hominins over hundreds to thousands of years. </w:t>
      </w:r>
    </w:p>
    <w:p w14:paraId="4E9D8BA3" w14:textId="7A3BFE0E" w:rsidR="00FB7682" w:rsidRDefault="00BB7A57" w:rsidP="00DF6899">
      <w:pPr>
        <w:pStyle w:val="BodyText"/>
        <w:spacing w:line="480" w:lineRule="auto"/>
      </w:pPr>
      <w:r>
        <w:t xml:space="preserve">This </w:t>
      </w:r>
      <w:proofErr w:type="spellStart"/>
      <w:r w:rsidR="00DF6899">
        <w:t>attractractivness</w:t>
      </w:r>
      <w:proofErr w:type="spellEnd"/>
      <w:r w:rsidR="00DF6899">
        <w:t xml:space="preserve"> of </w:t>
      </w:r>
      <w:proofErr w:type="spellStart"/>
      <w:r w:rsidR="00DF6899">
        <w:t>Kanjera</w:t>
      </w:r>
      <w:proofErr w:type="spellEnd"/>
      <w:r w:rsidR="00DF6899">
        <w:t xml:space="preserve"> south </w:t>
      </w:r>
      <w:r w:rsidR="00C36394">
        <w:t>is</w:t>
      </w:r>
      <w:r w:rsidR="00DF6899">
        <w:t xml:space="preserve"> also</w:t>
      </w:r>
      <w:r w:rsidR="00C36394">
        <w:t xml:space="preserve">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C36394">
        <w:t>Kanjera</w:t>
      </w:r>
      <w:proofErr w:type="spellEnd"/>
      <w:r w:rsidR="00C36394">
        <w:t xml:space="preserve"> South have verified that hominins efficiently exploited small </w:t>
      </w:r>
      <w:proofErr w:type="spellStart"/>
      <w:r w:rsidR="00C36394">
        <w:t>bovids</w:t>
      </w:r>
      <w:proofErr w:type="spellEnd"/>
      <w:r w:rsidR="00C36394">
        <w:t xml:space="preserve"> and may have processed larger carcasses that were scavenged </w:t>
      </w:r>
      <w:r w:rsidR="00C36394">
        <w:lastRenderedPageBreak/>
        <w:t>from carnivores</w:t>
      </w:r>
      <w:r w:rsidR="00DF6899">
        <w:t xml:space="preserve"> </w:t>
      </w:r>
      <w:r w:rsidR="00DF6899">
        <w:fldChar w:fldCharType="begin"/>
      </w:r>
      <w:r w:rsidR="00864C4C">
        <w:instrText xml:space="preserve"> ADDIN ZOTERO_ITEM CSL_CITATION {"citationID":"EnNG8Bm8","properties":{"formattedCitation":"(Ferraro et al., 2013; Oliver et al., 2019)","plainCitation":"(Ferraro et al., 2013; Oliver et al., 2019)","noteIndex":0},"citationItems":[{"id":804,"uris":["http://zotero.org/users/2042166/items/Q7M4A5C8"],"uri":["http://zotero.org/users/2042166/items/Q7M4A5C8"],"itemData":{"id":804,"type":"article-journal","title":"Earliest Archaeological Evidence of Persistent Hominin Carnivory","container-title":"PLOS ONE","page":"e62174","volume":"8","issue":"4","source":"PLoS Journals","abstract":"The emergence of lithic technology by </w:instrText>
      </w:r>
      <w:r w:rsidR="00864C4C">
        <w:rPr>
          <w:rFonts w:ascii="Cambria Math" w:hAnsi="Cambria Math" w:cs="Cambria Math"/>
        </w:rPr>
        <w:instrText>∼</w:instrText>
      </w:r>
      <w:r w:rsidR="00864C4C">
        <w:instrText xml:space="preserve">2.6 million years ago (Ma) is often interpreted as a correlate of increasingly recurrent hominin acquisition and consumption of animal remains. Associated faunal evidence, however, is poorly preserved prior to </w:instrText>
      </w:r>
      <w:r w:rsidR="00864C4C">
        <w:rPr>
          <w:rFonts w:ascii="Cambria Math" w:hAnsi="Cambria Math" w:cs="Cambria Math"/>
        </w:rPr>
        <w:instrText>∼</w:instrText>
      </w:r>
      <w:r w:rsidR="00864C4C">
        <w:instrText xml:space="preserve">1.8 Ma, limiting our understanding of early archaeological (Oldowan) hominin carnivory. Here, we detail three large well-preserved zooarchaeological assemblages from Kanjera South, Kenya. The assemblages date to </w:instrText>
      </w:r>
      <w:r w:rsidR="00864C4C">
        <w:rPr>
          <w:rFonts w:ascii="Cambria Math" w:hAnsi="Cambria Math" w:cs="Cambria Math"/>
        </w:rPr>
        <w:instrText>∼</w:instrText>
      </w:r>
      <w:r w:rsidR="00864C4C">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DOI":"10.1371/journal.pone.0062174","ISSN":"1932-6203","journalAbbreviation":"PLOS ONE","language":"en","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096,"uris":["http://zotero.org/groups/2359949/items/F5FPD697"],"uri":["http://zotero.org/groups/2359949/items/F5FPD697"],"itemData":{"id":3096,"type":"article-journal","title":"Bovid mortality patterns from Kanjera South, Homa Peninsula, Kenya and FLK-Zinj, Olduvai Gorge, Tanzania: Evidence for habitat mediated variability in Oldowan hominin hunting and scavenging behavior","container-title":"Journal of Human Evolution","page":"61-75","volume":"131","source":"ScienceDirect","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DOI":"10.1016/j.jhevol.2019.03.009","ISSN":"0047-2484","title-short":"Bovid mortality patterns from Kanjera South, Homa Peninsula, Kenya and FLK-Zinj, Olduvai Gorge, Tanzania","journalAbbreviation":"Journal of Human Evolution","author":[{"family":"Oliver","given":"James S."},{"family":"Plummer","given":"Thomas W."},{"family":"Hertel","given":"Fritz"},{"family":"Bishop","given":"Laura C."}],"issued":{"date-parts":[["2019",6,1]]}}}],"schema":"https://github.com/citation-style-language/schema/raw/master/csl-citation.json"} </w:instrText>
      </w:r>
      <w:r w:rsidR="00DF6899">
        <w:fldChar w:fldCharType="separate"/>
      </w:r>
      <w:r w:rsidR="00DF6899">
        <w:rPr>
          <w:noProof/>
        </w:rPr>
        <w:t>(Ferraro et al., 2013; Oliver et al., 2019)</w:t>
      </w:r>
      <w:r w:rsidR="00DF6899">
        <w:fldChar w:fldCharType="end"/>
      </w:r>
      <w:r w:rsidR="00C36394">
        <w:t xml:space="preserve">. Use-wear studies demonstrate that hominins carried out a variety of resource processing activities with stone artifacts at </w:t>
      </w:r>
      <w:proofErr w:type="spellStart"/>
      <w:r w:rsidR="00C36394">
        <w:t>Kanjera</w:t>
      </w:r>
      <w:proofErr w:type="spellEnd"/>
      <w:r w:rsidR="00C36394">
        <w:t xml:space="preserve"> South, including butchery and the processing of a variety of plants, including underground storage organs </w:t>
      </w:r>
      <w:r w:rsidR="00DF6899">
        <w:fldChar w:fldCharType="begin"/>
      </w:r>
      <w:r w:rsidR="00864C4C">
        <w:instrText xml:space="preserve"> ADDIN ZOTERO_ITEM CSL_CITATION {"citationID":"3BqcH77n","properties":{"formattedCitation":"(Lemorini et al., 2014, 2019)","plainCitation":"(Lemorini et al., 2014, 2019)","noteIndex":0},"citationItems":[{"id":808,"uris":["http://zotero.org/users/2042166/items/A25IPNG4"],"uri":["http://zotero.org/users/2042166/items/A25IPNG4"],"itemData":{"id":808,"type":"article-journal","title":"Old stones' song: Use-wear experiments and analysis of the Oldowan quartz and quartzite assemblage from Kanjera South (Kenya)","container-title":"Journal of Human Evolution","page":"10-25","volume":"72","source":"ScienceDirect","abstract":"Evidence of Oldowan tools by </w:instrText>
      </w:r>
      <w:r w:rsidR="00864C4C">
        <w:rPr>
          <w:rFonts w:ascii="Cambria Math" w:hAnsi="Cambria Math" w:cs="Cambria Math"/>
        </w:rPr>
        <w:instrText>∼</w:instrText>
      </w:r>
      <w:r w:rsidR="00864C4C">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864C4C">
        <w:rPr>
          <w:rFonts w:ascii="Cambria Math" w:hAnsi="Cambria Math" w:cs="Cambria Math"/>
        </w:rPr>
        <w:instrText>∼</w:instrText>
      </w:r>
      <w:r w:rsidR="00864C4C">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DOI":"10.1016/j.jhevol.2014.03.002","ISSN":"0047-2484","title-short":"Old stones' song","journalAbbreviation":"Journal of Human Evolution","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803,"uris":["http://zotero.org/users/2042166/items/JSEWF9BF"],"uri":["http://zotero.org/users/2042166/items/JSEWF9BF"],"itemData":{"id":803,"type":"article-journal","title":"Old stones’ song—second verse: use-wear analysis of rhyolite and fenetized andesite artifacts from the Oldowan lithic industry of Kanjera South, Kenya","container-title":"Archaeological and Anthropological Sciences","page":"4729-4754","volume":"11","issue":"9","source":"Springer Link","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DOI":"10.1007/s12520-019-00800-z","ISSN":"1866-9565","title-short":"Old stones’ song—second verse","journalAbbreviation":"Archaeol Anthropol Sci","language":"en","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fldChar w:fldCharType="separate"/>
      </w:r>
      <w:r w:rsidR="00DF6899">
        <w:rPr>
          <w:noProof/>
        </w:rPr>
        <w:t>(Lemorini et al., 2014, 2019)</w:t>
      </w:r>
      <w:r w:rsidR="00DF6899">
        <w:fldChar w:fldCharType="end"/>
      </w:r>
      <w:r w:rsidR="00C36394">
        <w:t xml:space="preserve">. These studies </w:t>
      </w:r>
      <w:r w:rsidR="001D4F86">
        <w:t>suggest</w:t>
      </w:r>
      <w:r>
        <w:t xml:space="preserve"> that hominins spent a great deal of time producing stone tools for a variety of tasks</w:t>
      </w:r>
      <w:r w:rsidR="00C36394">
        <w:t xml:space="preserve">. </w:t>
      </w:r>
      <w:r w:rsidR="00DF6899">
        <w:t xml:space="preserve"> </w:t>
      </w:r>
      <w:r w:rsidR="00C36394">
        <w:t>While the notion that hominins directed their movement toward specific localities or ecotones has been suggested at other localities</w:t>
      </w:r>
      <w:r w:rsidR="001D4F86">
        <w:t xml:space="preserve"> </w:t>
      </w:r>
      <w:r w:rsidR="00F33279">
        <w:t>(e.g.</w:t>
      </w:r>
      <w:r w:rsidR="00F81F6E">
        <w:t xml:space="preserve"> </w:t>
      </w:r>
      <w:r w:rsidR="00F81F6E">
        <w:fldChar w:fldCharType="begin"/>
      </w:r>
      <w:r w:rsidR="00F81F6E">
        <w:instrText xml:space="preserve"> ADDIN ZOTERO_ITEM CSL_CITATION {"citationID":"BPnI02yC","properties":{"formattedCitation":"(Blumenschine et al., 2008, 2012a, 2012b)","plainCitation":"(Blumenschine et al., 2008, 2012a, 2012b)","noteIndex":0},"citationItems":[{"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864,"uris":["http://zotero.org/users/2042166/items/9W6R8K2Z"],"uri":["http://zotero.org/users/2042166/items/9W6R8K2Z"],"itemData":{"id":864,"type":"article-journal","title":"Landscape distribution of Oldowan stone artifact assemblages across the fault compartments of the eastern Olduvai Lake Basin during early lowermost Bed II times","container-title":"Journal of Human Evolution","page":"384–394","volume":"63","issue":"2","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DOI":"10.1016/j.jhevol.2011.05.003","ISSN":"00472484","note":"PMID: 21945135","author":[{"family":"Blumenschine","given":"Robert J."},{"family":"Masao","given":"Fidelis T."},{"family":"Stollhofen","given":"Harald"},{"family":"Stanistreet","given":"Ian G."},{"family":"Bamford","given":"Marion K."},{"family":"Albert","given":"Rosa M."},{"family":"Njau","given":"Jackson K."},{"family":"Prassack","given":"Kari A."}],"issued":{"date-parts":[["2012"]]}}},{"id":390,"uris":["http://zotero.org/users/2042166/items/WZDP42P9"],"uri":["http://zotero.org/users/2042166/items/WZDP42P9"],"itemData":{"id":390,"type":"article-journal","title":"Environments and hominin activities across the FLK Peninsula during Zinjanthropus times (1.84 Ma), Olduvai Gorge, Tanzania","container-title":"Journal of Human Evolution","page":"364–383","volume":"63","issue":"2","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DOI":"10.1016/j.jhevol.2011.10.001","ISSN":"00472484","note":"PMID: 22440745","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fldChar w:fldCharType="separate"/>
      </w:r>
      <w:proofErr w:type="spellStart"/>
      <w:r w:rsidR="00F81F6E" w:rsidRPr="00F81F6E">
        <w:rPr>
          <w:rFonts w:cs="Times New Roman"/>
        </w:rPr>
        <w:t>Blumenschine</w:t>
      </w:r>
      <w:proofErr w:type="spellEnd"/>
      <w:r w:rsidR="00F81F6E" w:rsidRPr="00F81F6E">
        <w:rPr>
          <w:rFonts w:cs="Times New Roman"/>
        </w:rPr>
        <w:t xml:space="preserve"> et al., 2008, 2012a, 2012b)</w:t>
      </w:r>
      <w:r w:rsidR="00F81F6E">
        <w:fldChar w:fldCharType="end"/>
      </w:r>
      <w:r w:rsidR="00C36394">
        <w:t xml:space="preserve">, </w:t>
      </w:r>
      <w:proofErr w:type="spellStart"/>
      <w:r w:rsidR="00123A26">
        <w:t>Kanjera</w:t>
      </w:r>
      <w:proofErr w:type="spellEnd"/>
      <w:r w:rsidR="00123A26">
        <w:t xml:space="preserve"> South represents the earliest documented evidence of this pattern.</w:t>
      </w:r>
      <w:r w:rsidR="00FB7682">
        <w:t xml:space="preserve"> This reinforces that notion that </w:t>
      </w:r>
      <w:proofErr w:type="spellStart"/>
      <w:r w:rsidR="008431E4">
        <w:t>O</w:t>
      </w:r>
      <w:r w:rsidR="00FB7682">
        <w:t>ldowan</w:t>
      </w:r>
      <w:proofErr w:type="spellEnd"/>
      <w:r w:rsidR="00FB7682">
        <w:t xml:space="preserve"> stone tool-using behavior was strongly integrated into broader foraging strategies of Early Pleistocene hominins. It may</w:t>
      </w:r>
      <w:r w:rsidR="001D4F86">
        <w:t xml:space="preserve"> </w:t>
      </w:r>
      <w:r w:rsidR="00FB7682">
        <w:t xml:space="preserve">be that this pattern of behavior, as has been suggested by Potts (1992),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69090D">
        <w:t xml:space="preserve"> </w:t>
      </w:r>
      <w:r w:rsidR="00376888">
        <w:fldChar w:fldCharType="begin"/>
      </w:r>
      <w:r w:rsidR="00864C4C">
        <w:instrText xml:space="preserve"> ADDIN ZOTERO_ITEM CSL_CITATION {"citationID":"mdQiOTOY","properties":{"formattedCitation":"(Stout et al., 2010; Braun et al., 2019)","plainCitation":"(Stout et al., 2010; Braun et al., 2019)","noteIndex":0},"citationItems":[{"id":545,"uris":["http://zotero.org/users/2042166/items/4EIWNA9P"],"uri":["http://zotero.org/users/2042166/items/4EIWNA9P"],"itemData":{"id":545,"type":"article-journal","title":"Technological variation in the earliest Oldowan from Gona, Afar, Ethiopia","container-title":"Journal of Human Evolution","page":"474-491","volume":"58","issue":"6","source":"ScienceDirect","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DOI":"10.1016/j.jhevol.2010.02.005","ISSN":"0047-2484","journalAbbreviation":"Journal of Human Evolution","author":[{"family":"Stout","given":"Dietrich"},{"family":"Semaw","given":"Sileshi"},{"family":"Rogers","given":"Michael J."},{"family":"Cauche","given":"Dominique"}],"issued":{"date-parts":[["2010",6,1]]}}},{"id":753,"uris":["http://zotero.org/users/2042166/items/CDL4NARP"],"uri":["http://zotero.org/users/2042166/items/CDL4NARP"],"itemData":{"id":753,"type":"article-journal","title":"Earliest known Oldowan artifacts at &amp;gt;2.58 Ma from Ledi-Geraru, Ethiopia, highlight early technological diversity","container-title":"Proceedings of the National Academy of Sciences","page":"11712-11717","volume":"116","issue":"24","source":"www.pnas.org","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864C4C">
        <w:rPr>
          <w:rFonts w:ascii="Cambria Math" w:hAnsi="Cambria Math" w:cs="Cambria Math"/>
        </w:rPr>
        <w:instrText>∼</w:instrText>
      </w:r>
      <w:r w:rsidR="00864C4C">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DOI":"10.1073/pnas.1820177116","ISSN":"0027-8424, 1091-6490","note":"PMID: 31160451","journalAbbreviation":"PNAS","language":"en","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r w:rsidR="00FB7682">
        <w:t xml:space="preserve">.    </w:t>
      </w:r>
      <w:r w:rsidR="00123A26">
        <w:t xml:space="preserve"> </w:t>
      </w:r>
    </w:p>
    <w:p w14:paraId="1D0B58B4" w14:textId="3BB0BECC" w:rsidR="0005761E" w:rsidRDefault="00980C95" w:rsidP="002F2FA2">
      <w:pPr>
        <w:pStyle w:val="BodyText"/>
        <w:spacing w:line="480" w:lineRule="auto"/>
        <w:rPr>
          <w:i/>
          <w:iCs/>
        </w:rPr>
      </w:pPr>
      <w:r>
        <w:t>The land-use p</w:t>
      </w:r>
      <w:r w:rsidR="00FB7682">
        <w:t>a</w:t>
      </w:r>
      <w:r>
        <w:t xml:space="preserve">ttern elucidated at </w:t>
      </w:r>
      <w:proofErr w:type="spellStart"/>
      <w:r w:rsidR="008B3E63">
        <w:t>Kanjera</w:t>
      </w:r>
      <w:proofErr w:type="spellEnd"/>
      <w:r w:rsidR="008B3E63">
        <w:t xml:space="preserve"> South also differs</w:t>
      </w:r>
      <w:r w:rsidR="00C36394">
        <w:t xml:space="preserve"> from</w:t>
      </w:r>
      <w:r w:rsidR="00DF6899">
        <w:t xml:space="preserve"> younger</w:t>
      </w:r>
      <w:r w:rsidR="00C36394">
        <w:t xml:space="preserve"> </w:t>
      </w:r>
      <w:proofErr w:type="spellStart"/>
      <w:r w:rsidR="00C36394">
        <w:t>Oldowan</w:t>
      </w:r>
      <w:proofErr w:type="spellEnd"/>
      <w:r w:rsidR="00C36394">
        <w:t xml:space="preserve"> sites </w:t>
      </w:r>
      <w:r w:rsidR="008B3E63">
        <w:t>in scale</w:t>
      </w:r>
      <w:r w:rsidR="001B0889">
        <w:t xml:space="preserve">. </w:t>
      </w:r>
      <w:r w:rsidR="00AF26B6">
        <w:t xml:space="preserve">The </w:t>
      </w:r>
      <w:r w:rsidR="00376888">
        <w:t xml:space="preserve">movement </w:t>
      </w:r>
      <w:r w:rsidR="00AF26B6">
        <w:t>pattern described a</w:t>
      </w:r>
      <w:r w:rsidR="001D4F86">
        <w:t>t</w:t>
      </w:r>
      <w:r w:rsidR="001B0889">
        <w:t xml:space="preserve"> </w:t>
      </w:r>
      <w:proofErr w:type="spellStart"/>
      <w:r w:rsidR="001B0889">
        <w:t>Koobi</w:t>
      </w:r>
      <w:proofErr w:type="spellEnd"/>
      <w:r w:rsidR="001B0889">
        <w:t xml:space="preserve"> </w:t>
      </w:r>
      <w:r w:rsidR="00376888">
        <w:t xml:space="preserve">Fora </w:t>
      </w:r>
      <w:r w:rsidR="00376888">
        <w:fldChar w:fldCharType="begin"/>
      </w:r>
      <w:r w:rsidR="00864C4C">
        <w:instrText xml:space="preserve"> ADDIN ZOTERO_ITEM CSL_CITATION {"citationID":"FRD3XVhA","properties":{"formattedCitation":"(Braun et al., 2008b, p. 200)","plainCitation":"(Braun et al., 2008b, p. 200)","dontUpdate":true,"noteIndex":0},"citationItems":[{"id":994,"uris":["http://zotero.org/users/2042166/items/RHM8XBC5"],"uri":["http://zotero.org/users/2042166/items/RHM8XBC5"],"itemData":{"id":994,"type":"article-journal","title":"Landscape-scale variation in hominin tool use: Evidence from the Developed Oldowan","container-title":"Journal of Human Evolution","page":"1053-1063","volume":"55","issue":"6","source":"DOI.org (Crossref)","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DOI":"10.1016/j.jhevol.2008.05.020","ISSN":"00472484","title-short":"Landscape-scale variation in hominin tool use","journalAbbreviation":"Journal of Human Evolution","language":"en","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r w:rsidR="00376888">
        <w:fldChar w:fldCharType="end"/>
      </w:r>
      <w:r w:rsidR="00376888">
        <w:t xml:space="preserve"> </w:t>
      </w:r>
      <w:r w:rsidR="00AF26B6">
        <w:t>suggest</w:t>
      </w:r>
      <w:r w:rsidR="001D4F86">
        <w:t>s</w:t>
      </w:r>
      <w:r w:rsidR="00AF26B6">
        <w:t xml:space="preserve"> that hominins directed their movements across </w:t>
      </w:r>
      <w:proofErr w:type="spellStart"/>
      <w:r w:rsidR="00AF26B6">
        <w:t>paleogeographic</w:t>
      </w:r>
      <w:proofErr w:type="spellEnd"/>
      <w:r w:rsidR="00AF26B6">
        <w:t xml:space="preserve">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r w:rsidR="00376888">
        <w:t>no greater than</w:t>
      </w:r>
      <w:r w:rsidR="00EF0101">
        <w:t xml:space="preserve"> 5 kilometers</w:t>
      </w:r>
      <w:r w:rsidR="001D4F86">
        <w:t xml:space="preserve"> </w:t>
      </w:r>
      <w:r w:rsidR="00376888">
        <w:fldChar w:fldCharType="begin"/>
      </w:r>
      <w:r w:rsidR="00F81F6E">
        <w:instrText xml:space="preserve"> ADDIN ZOTERO_ITEM CSL_CITATION {"citationID":"Ce1j098j","properties":{"formattedCitation":"(Blumenschine et al., 2008, 2012a)","plainCitation":"(Blumenschine et al., 2008, 2012a)","noteIndex":0},"citationItems":[{"id":248,"uris":["http://zotero.org/users/2042166/items/J2I9CDU9"],"uri":["http://zotero.org/users/2042166/items/J2I9CDU9"],"itemData":{"id":248,"type":"article-journal","title":"Effects of distance from stone source on landscape-scale variation in Oldowan artifact assemblages in the Paleo-Olduvai Basin, Tanzania","container-title":"Journal of Archaeological Science","page":"76–86","volume":"35","issue":"1","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DOI":"10.1016/j.jas.2007.02.009","ISSN":"10959238","author":[{"family":"Blumenschine","given":"Robert J."},{"family":"Masao","given":"Fidelis T."},{"family":"Tactikos","given":"Joanne C."},{"family":"Ebert","given":"James I."}],"issued":{"date-parts":[["2008"]]}}},{"id":864,"uris":["http://zotero.org/users/2042166/items/9W6R8K2Z"],"uri":["http://zotero.org/users/2042166/items/9W6R8K2Z"],"itemData":{"id":864,"type":"article-journal","title":"Landscape distribution of Oldowan stone artifact assemblages across the fault compartments of the eastern Olduvai Lake Basin during early lowermost Bed II times","container-title":"Journal of Human Evolution","page":"384–394","volume":"63","issue":"2","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DOI":"10.1016/j.jhevol.2011.05.003","ISSN":"00472484","note":"PMID: 21945135","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F81F6E" w:rsidRPr="00F81F6E">
        <w:rPr>
          <w:rFonts w:cs="Times New Roman"/>
        </w:rPr>
        <w:t>(</w:t>
      </w:r>
      <w:proofErr w:type="spellStart"/>
      <w:r w:rsidR="00F81F6E" w:rsidRPr="00F81F6E">
        <w:rPr>
          <w:rFonts w:cs="Times New Roman"/>
        </w:rPr>
        <w:t>Blumenschine</w:t>
      </w:r>
      <w:proofErr w:type="spellEnd"/>
      <w:r w:rsidR="00F81F6E" w:rsidRPr="00F81F6E">
        <w:rPr>
          <w:rFonts w:cs="Times New Roman"/>
        </w:rPr>
        <w:t xml:space="preserve"> et al., 2008, 2012a)</w:t>
      </w:r>
      <w:r w:rsidR="00376888">
        <w:fldChar w:fldCharType="end"/>
      </w:r>
      <w:r w:rsidR="00EF0101">
        <w:t xml:space="preserve">. </w:t>
      </w:r>
      <w:r w:rsidR="0090305C">
        <w:t>T</w:t>
      </w:r>
      <w:r w:rsidR="00C36394">
        <w:t>he data presented here impl</w:t>
      </w:r>
      <w:r w:rsidR="002F785D">
        <w:t>y</w:t>
      </w:r>
      <w:r w:rsidR="00C36394">
        <w:t xml:space="preserve"> that a pattern of directed 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w:t>
      </w:r>
      <w:proofErr w:type="spellStart"/>
      <w:r w:rsidR="00AF26B6">
        <w:t>Kanjera</w:t>
      </w:r>
      <w:proofErr w:type="spellEnd"/>
      <w:r w:rsidR="00AF26B6">
        <w:t xml:space="preserve"> South is </w:t>
      </w:r>
      <w:r w:rsidR="00DF6899">
        <w:t xml:space="preserve">one of the few </w:t>
      </w:r>
      <w:r w:rsidR="00AF26B6">
        <w:t>site</w:t>
      </w:r>
      <w:r w:rsidR="00DF6899">
        <w:t>s</w:t>
      </w:r>
      <w:r w:rsidR="00AF26B6">
        <w:t xml:space="preserve"> from this time frame situated in an open grassland</w:t>
      </w:r>
      <w:r w:rsidR="00376888">
        <w:t xml:space="preserve"> </w:t>
      </w:r>
      <w:r w:rsidR="00376888">
        <w:fldChar w:fldCharType="begin"/>
      </w:r>
      <w:r w:rsidR="00864C4C">
        <w:instrText xml:space="preserve"> ADDIN ZOTERO_ITEM CSL_CITATION {"citationID":"X0zyncPl","properties":{"formattedCitation":"(Plummer et al., 2009b)","plainCitation":"(Plummer et al., 2009b)","noteIndex":0},"citationItems":[{"id":421,"uris":["http://zotero.org/users/2042166/items/BJL8UMYI"],"uri":["http://zotero.org/users/2042166/items/BJL8UMYI"],"itemData":{"id":421,"type":"article-journal","title":"Oldest evidence of toolmaking hominins in a grassland-dominated ecosystem","container-title":"PLoS ONE","volume":"4","issue":"9","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DOI":"10.1371/journal.pone.0007199","ISSN":"19326203","note":"PMID: 19844568","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864C4C">
        <w:instrText xml:space="preserve"> ADDIN ZOTERO_ITEM CSL_CITATION {"citationID":"4rPB91w1","properties":{"formattedCitation":"(Kelly, 2007; Burnside et al., 2012)","plainCitation":"(Kelly, 2007; Burnside et al., 2012)","noteIndex":0},"citationItems":[{"id":609,"uris":["http://zotero.org/users/2042166/items/SXBPGTE9"],"uri":["http://zotero.org/users/2042166/items/SXBPGTE9"],"itemData":{"id":609,"type":"book","title":"The Foraging Spectrum: Diversity in Hunter-Gatherer Lifeways","publisher":"Percheron Press/Eliot Werner Publications","publisher-place":"Clinton Corners, New York","number-of-pages":"446","edition":"Reprint edition","source":"Amazon","event-place":"Clinton Corners, New Yor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ISBN":"978-0-9752738-8-3","title-short":"The Foraging Spectrum","language":"English","author":[{"family":"Kelly","given":"Robert L."}],"issued":{"date-parts":[["2007",11,12]]}}},{"id":261,"uris":["http://zotero.org/users/2042166/items/JGHX9P9S"],"uri":["http://zotero.org/users/2042166/items/JGHX9P9S"],"itemData":{"id":261,"type":"article-journal","title":"Human macroecology: Linking pattern and process in big-picture human ecology","container-title":"Biological Reviews","page":"194–208","volume":"87","issue":"1","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DOI":"10.1111/j.1469-185X.2011.00192.x","ISSN":"14647931","note":"PMID: 21781233","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r w:rsidR="00376888">
        <w:t xml:space="preserve">. </w:t>
      </w:r>
      <w:r w:rsidR="002D586A">
        <w:t>S</w:t>
      </w:r>
      <w:r w:rsidR="00AF26B6">
        <w:t xml:space="preserve">avanna-adapted chimpanzees from </w:t>
      </w:r>
      <w:proofErr w:type="spellStart"/>
      <w:r w:rsidR="00AF26B6">
        <w:t>Fongoli</w:t>
      </w:r>
      <w:proofErr w:type="spellEnd"/>
      <w:r w:rsidR="00774A3D">
        <w:t xml:space="preserve">, Senegal </w:t>
      </w:r>
      <w:r w:rsidR="00AF26B6">
        <w:t xml:space="preserve">also possess a larger home range and practice fission-fusion less frequently </w:t>
      </w:r>
      <w:r w:rsidR="00376888">
        <w:fldChar w:fldCharType="begin"/>
      </w:r>
      <w:r w:rsidR="00864C4C">
        <w:instrText xml:space="preserve"> ADDIN ZOTERO_ITEM CSL_CITATION {"citationID":"VF1fbwlO","properties":{"formattedCitation":"(Pruetz and Bertolani, 2009)","plainCitation":"(Pruetz and Bertolani, 2009)","noteIndex":0},"citationItems":[{"id":47,"uris":["http://zotero.org/users/2042166/items/Y7BAGI5N"],"uri":["http://zotero.org/users/2042166/items/Y7BAGI5N"],"itemData":{"id":47,"type":"article-journal","title":"Chimpanzee (Pan troglodytes verus) Behavioral Responses to Stresses Associated with Living in a Savannah-Mosaic Environment: Implications for Hominin Adaptations to Open Habitats","container-title":"PaleoAnthropology","page":"252-262","volume":"2009","source":"DOI.org (Crossref)","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DOI":"10.4207/PA.2009.ART33","ISSN":"15450031","title-short":"Chimpanzee (Pan troglodytes verus) Behavioral Responses to Stresses Associated with Living in a Savannah-Mosaic Environment","journalAbbreviation":"PA","language":"en","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r w:rsidR="00376888">
        <w:t xml:space="preserve">. </w:t>
      </w:r>
      <w:r w:rsidR="00FB7682">
        <w:t xml:space="preserve">In this respect, the </w:t>
      </w:r>
      <w:r w:rsidR="00497026">
        <w:t>increased scale of</w:t>
      </w:r>
      <w:r w:rsidR="00DF6899">
        <w:t xml:space="preserve"> this structured</w:t>
      </w:r>
      <w:r w:rsidR="00497026">
        <w:t xml:space="preserve"> land</w:t>
      </w:r>
      <w:r w:rsidR="00676BB2">
        <w:t>-</w:t>
      </w:r>
      <w:r w:rsidR="00497026">
        <w:t xml:space="preserve">use pattern </w:t>
      </w:r>
      <w:r w:rsidR="00FB7682">
        <w:t xml:space="preserve">at </w:t>
      </w:r>
      <w:proofErr w:type="spellStart"/>
      <w:r w:rsidR="00FB7682">
        <w:t>Kanjera</w:t>
      </w:r>
      <w:proofErr w:type="spellEnd"/>
      <w:r w:rsidR="00FB7682">
        <w:t xml:space="preserve"> South may </w:t>
      </w:r>
      <w:r w:rsidR="00DF6899">
        <w:t xml:space="preserve">further attest to the </w:t>
      </w:r>
      <w:r w:rsidR="00FB7682">
        <w:t xml:space="preserve">adaptive flexibility of </w:t>
      </w:r>
      <w:proofErr w:type="spellStart"/>
      <w:r w:rsidR="00FB7682">
        <w:t>Oldowan</w:t>
      </w:r>
      <w:proofErr w:type="spellEnd"/>
      <w:r w:rsidR="00FB7682">
        <w:t xml:space="preserve"> hominins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 xml:space="preserve">use on </w:t>
      </w:r>
      <w:proofErr w:type="spellStart"/>
      <w:r>
        <w:rPr>
          <w:i/>
          <w:iCs/>
        </w:rPr>
        <w:t>Oldowan</w:t>
      </w:r>
      <w:proofErr w:type="spellEnd"/>
      <w:r>
        <w:rPr>
          <w:i/>
          <w:iCs/>
        </w:rPr>
        <w:t xml:space="preserve"> production strategies</w:t>
      </w:r>
      <w:bookmarkStart w:id="18" w:name="implications-for-land-use"/>
    </w:p>
    <w:p w14:paraId="5445896D" w14:textId="67EDD578" w:rsidR="00A96708" w:rsidRDefault="00FB7682" w:rsidP="00F129FF">
      <w:pPr>
        <w:pStyle w:val="BodyText"/>
        <w:spacing w:line="480" w:lineRule="auto"/>
        <w:ind w:firstLine="720"/>
      </w:pPr>
      <w:r>
        <w:lastRenderedPageBreak/>
        <w:t>The results of this study</w:t>
      </w:r>
      <w:r w:rsidR="00F81F6E">
        <w:t xml:space="preserve"> also</w:t>
      </w:r>
      <w:r>
        <w:t xml:space="preserve"> suggest that pattern</w:t>
      </w:r>
      <w:r w:rsidR="00256ECB">
        <w:t>s</w:t>
      </w:r>
      <w:r>
        <w:t xml:space="preserve"> of land-use </w:t>
      </w:r>
      <w:r w:rsidR="00497026">
        <w:t xml:space="preserve">influence the technical decisions of </w:t>
      </w:r>
      <w:proofErr w:type="spellStart"/>
      <w:r w:rsidR="00497026">
        <w:t>Oldowan</w:t>
      </w:r>
      <w:proofErr w:type="spellEnd"/>
      <w:r w:rsidR="00497026">
        <w:t xml:space="preserve"> tool makers.</w:t>
      </w:r>
      <w:r w:rsidR="00257547">
        <w:t xml:space="preserve"> </w:t>
      </w:r>
      <w:r w:rsidR="00256ECB">
        <w:t xml:space="preserve">At </w:t>
      </w:r>
      <w:proofErr w:type="spellStart"/>
      <w:r w:rsidR="00256ECB">
        <w:t>Kanjera</w:t>
      </w:r>
      <w:proofErr w:type="spellEnd"/>
      <w:r w:rsidR="00256ECB">
        <w:t xml:space="preserve"> South, e</w:t>
      </w:r>
      <w:r w:rsidR="00FB0BF4">
        <w:t xml:space="preserve">xotic raw materials show a strong bias toward more reduced, complete bifacial and </w:t>
      </w:r>
      <w:proofErr w:type="spellStart"/>
      <w:r w:rsidR="00FB0BF4">
        <w:t>multifacial</w:t>
      </w:r>
      <w:proofErr w:type="spellEnd"/>
      <w:r w:rsidR="00FB0BF4">
        <w:t xml:space="preserve">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 xml:space="preserve">ways in which </w:t>
      </w:r>
      <w:proofErr w:type="spellStart"/>
      <w:r w:rsidR="00650493">
        <w:t>Oldowan</w:t>
      </w:r>
      <w:proofErr w:type="spellEnd"/>
      <w:r w:rsidR="00650493">
        <w:t xml:space="preserve"> hominin</w:t>
      </w:r>
      <w:r w:rsidR="00256ECB">
        <w:t>s</w:t>
      </w:r>
      <w:r w:rsidR="00650493">
        <w:t xml:space="preserve"> economized stone.  The relatively long transport distance</w:t>
      </w:r>
      <w:r w:rsidR="00256ECB">
        <w:t>,</w:t>
      </w:r>
      <w:r w:rsidR="00650493">
        <w:t xml:space="preserve"> in combination with the lower quality of material available near </w:t>
      </w:r>
      <w:proofErr w:type="spellStart"/>
      <w:r w:rsidR="00650493">
        <w:t>Kanjera</w:t>
      </w:r>
      <w:proofErr w:type="spellEnd"/>
      <w:r w:rsidR="00650493">
        <w:t xml:space="preserve"> South</w:t>
      </w:r>
      <w:r w:rsidR="00256ECB">
        <w:t>,</w:t>
      </w:r>
      <w:r w:rsidR="00650493">
        <w:t xml:space="preserve"> may have incentivized the retention of exotic raw materials</w:t>
      </w:r>
      <w:r w:rsidR="00FA3452">
        <w:t xml:space="preserve"> in areas where </w:t>
      </w:r>
      <w:proofErr w:type="spellStart"/>
      <w:r w:rsidR="00256ECB">
        <w:t>lithologies</w:t>
      </w:r>
      <w:proofErr w:type="spellEnd"/>
      <w:r w:rsidR="00FA3452">
        <w:t xml:space="preserve"> of such quality were less abundant</w:t>
      </w:r>
      <w:r w:rsidR="00650493">
        <w:t xml:space="preserve">. In this light, the high frequency of bifacial and </w:t>
      </w:r>
      <w:proofErr w:type="spellStart"/>
      <w:r w:rsidR="00650493">
        <w:t>multifacial</w:t>
      </w:r>
      <w:proofErr w:type="spellEnd"/>
      <w:r w:rsidR="00650493">
        <w:t xml:space="preserve"> reduction strategies</w:t>
      </w:r>
      <w:r w:rsidR="00F81F6E">
        <w:t xml:space="preserve"> and the higher cutting edge to mass ratios present reflected in the exotic raw materials may reflect </w:t>
      </w:r>
      <w:r w:rsidR="00650493">
        <w:t>a</w:t>
      </w:r>
      <w:r w:rsidR="00F81F6E">
        <w:t xml:space="preserve"> general</w:t>
      </w:r>
      <w:r w:rsidR="00650493">
        <w:t xml:space="preserve"> need to maximize the amount utility that could be extracted from these cores.</w:t>
      </w:r>
      <w:r w:rsidR="0045286A">
        <w:t xml:space="preserve"> </w:t>
      </w:r>
      <w:r w:rsidR="00256ECB">
        <w:t>T</w:t>
      </w:r>
      <w:bookmarkEnd w:id="18"/>
      <w:r w:rsidR="00232C7D">
        <w:t xml:space="preserve">he exploitation of multiple flake removal surfaces </w:t>
      </w:r>
      <w:r w:rsidR="00256ECB">
        <w:t xml:space="preserve">allows </w:t>
      </w:r>
      <w:r w:rsidR="00232C7D">
        <w:t>a core to remain active in a toolkit for a longer period of time</w:t>
      </w:r>
      <w:r w:rsidR="00FA3452">
        <w:t xml:space="preserve">. </w:t>
      </w:r>
    </w:p>
    <w:p w14:paraId="3325A9F5" w14:textId="12A49508" w:rsidR="00257547" w:rsidRDefault="00A96708" w:rsidP="00F81F6E">
      <w:pPr>
        <w:pStyle w:val="BodyText"/>
        <w:spacing w:line="480" w:lineRule="auto"/>
        <w:ind w:firstLine="720"/>
      </w:pPr>
      <w:r>
        <w:t xml:space="preserve">In contrast, the predominantly </w:t>
      </w:r>
      <w:proofErr w:type="spellStart"/>
      <w:r>
        <w:t>unifacial</w:t>
      </w:r>
      <w:proofErr w:type="spellEnd"/>
      <w:r>
        <w:t xml:space="preserve"> and partial bifacial reduction strategies in contrast with the significantly lower edge to mass ratio values may reflect a more expedient treatment of the lower quality local raw materials. Though it must be noted that some of the technical variation within the local assemblage likely reflects the constraints imposed by the quality of the raw material.</w:t>
      </w:r>
      <w:r w:rsidRPr="00A96708">
        <w:t xml:space="preserve"> </w:t>
      </w:r>
      <w:r w:rsidR="00B427C2">
        <w:t xml:space="preserve"> The predominance of irregular multi-facial strategies in the </w:t>
      </w:r>
      <w:proofErr w:type="spellStart"/>
      <w:r w:rsidR="00B427C2">
        <w:t>Homa</w:t>
      </w:r>
      <w:proofErr w:type="spellEnd"/>
      <w:r w:rsidR="00B427C2">
        <w:t xml:space="preserve"> limestone core assemblage (</w:t>
      </w:r>
      <w:proofErr w:type="spellStart"/>
      <w:r w:rsidR="00B427C2">
        <w:t>HLi</w:t>
      </w:r>
      <w:proofErr w:type="spellEnd"/>
      <w:r w:rsidR="00B427C2">
        <w:t>) is argued to be result of its</w:t>
      </w:r>
      <w:r w:rsidRPr="00A96708">
        <w:t xml:space="preserve"> chalky nature and block-like geometry</w:t>
      </w:r>
      <w:r w:rsidR="00B427C2">
        <w:t xml:space="preserve"> </w:t>
      </w:r>
      <w:fldSimple w:instr=" ADDIN ZOTERO_TEMP ">
        <w:r w:rsidR="00B427C2" w:rsidRPr="00B427C2">
          <w:rPr>
            <w:rFonts w:cs="Times New Roman"/>
          </w:rPr>
          <w:t>(Braun et al., 2009a)</w:t>
        </w:r>
      </w:fldSimple>
      <w:r w:rsidRPr="00A96708">
        <w:t>.</w:t>
      </w:r>
      <w:r>
        <w:t xml:space="preserve">   </w:t>
      </w:r>
      <w:r w:rsidR="00257547">
        <w:t xml:space="preserve">Therefore, this corpus of information may </w:t>
      </w:r>
      <w:r w:rsidR="00F47FC7">
        <w:t xml:space="preserve">indicate </w:t>
      </w:r>
      <w:r w:rsidR="00257547">
        <w:t xml:space="preserve">that </w:t>
      </w:r>
      <w:proofErr w:type="spellStart"/>
      <w:r w:rsidR="00257547">
        <w:t>Oldowan</w:t>
      </w:r>
      <w:proofErr w:type="spellEnd"/>
      <w:r w:rsidR="00257547">
        <w:t xml:space="preserve"> hominins where able to adopt different technical strategies in order to mitigate the changing qualities in available raw materials over large transport distances. This pattern of exploitation</w:t>
      </w:r>
      <w:r w:rsidR="00256ECB">
        <w:t>,</w:t>
      </w:r>
      <w:r w:rsidR="00257547">
        <w:t xml:space="preserve"> in the context of the broader land-use strategy at </w:t>
      </w:r>
      <w:proofErr w:type="spellStart"/>
      <w:r w:rsidR="00257547">
        <w:t>Kanjera</w:t>
      </w:r>
      <w:proofErr w:type="spellEnd"/>
      <w:r w:rsidR="00257547">
        <w:t xml:space="preserve"> South, provides additional evidence for </w:t>
      </w:r>
      <w:r w:rsidR="00256ECB">
        <w:t xml:space="preserve">a </w:t>
      </w:r>
      <w:r w:rsidR="00257547">
        <w:t xml:space="preserve">high level of planning and foresight in </w:t>
      </w:r>
      <w:proofErr w:type="spellStart"/>
      <w:r w:rsidR="00257547">
        <w:t>Oldowan</w:t>
      </w:r>
      <w:proofErr w:type="spellEnd"/>
      <w:r w:rsidR="00257547">
        <w:t xml:space="preserve"> hominins.  </w:t>
      </w:r>
    </w:p>
    <w:p w14:paraId="3A1AB251" w14:textId="02697A29" w:rsidR="00F129FF" w:rsidRDefault="00257547">
      <w:pPr>
        <w:pStyle w:val="BodyText"/>
        <w:spacing w:line="480" w:lineRule="auto"/>
        <w:ind w:firstLine="0"/>
      </w:pPr>
      <w:r>
        <w:t xml:space="preserve"> </w:t>
      </w:r>
      <w:r>
        <w:tab/>
      </w:r>
      <w:r w:rsidR="00F129FF">
        <w:t xml:space="preserve">These results also have broader implications for how techno-economic variation arises in the </w:t>
      </w:r>
      <w:proofErr w:type="spellStart"/>
      <w:r w:rsidR="00F129FF">
        <w:t>Oldowan</w:t>
      </w:r>
      <w:proofErr w:type="spellEnd"/>
      <w:r w:rsidR="00F129FF">
        <w:t xml:space="preserve"> record. </w:t>
      </w:r>
      <w:r w:rsidR="00F129FF">
        <w:t xml:space="preserve"> </w:t>
      </w:r>
      <w:r w:rsidR="00F129FF">
        <w:t xml:space="preserve">The variability in the </w:t>
      </w:r>
      <w:proofErr w:type="spellStart"/>
      <w:r w:rsidR="00F129FF">
        <w:t>Oldowan</w:t>
      </w:r>
      <w:proofErr w:type="spellEnd"/>
      <w:r w:rsidR="00F129FF">
        <w:t xml:space="preserve"> record is often interpreted through a socio-cognitive lens, in which technological differences between assemblages are argued to reflect socially learned information that particularize various groups or individuals </w:t>
      </w:r>
      <w:r w:rsidR="00F129FF">
        <w:fldChar w:fldCharType="begin"/>
      </w:r>
      <w:r w:rsidR="00F129FF">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080,"uris":["http://zotero.org/groups/2359949/items/GQYRB7LR"],"uri":["http://zotero.org/groups/2359949/items/GQYRB7LR"],"itemData":{"id":3080,"type":"article-journal","title":"Late Pliocene hominid knapping skills: The case of Lokalalei 2C, West Turkana, Kenya","container-title":"Journal of Human Evolution","page":"435-472","volume":"48","issue":"5","source":"DOI.org (Crossref)","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DOI":"10.1016/j.jhevol.2004.12.005","ISSN":"00472484","title-short":"Late Pliocene hominid knapping skills","journalAbbreviation":"Journal of Human Evolution","language":"en","author":[{"family":"Delagnes","given":"A"},{"family":"Roche","given":"H"}],"issued":{"date-parts":[["2005",5]]}}},{"id":1099,"uris":["http://zotero.org/users/2042166/items/8LVWVJN8"],"uri":["http://zotero.org/users/2042166/items/8LVWVJN8"],"itemData":{"id":1099,"type":"chapter","title":"Origins and Adaptations of Early Homo: What Archeology Tells Us","container-title":"The First Humans – Origin and Early Evolution of the Genus Homo","publisher":"Springer Netherlands","publisher-place":"Dordrecht","page":"135-147","source":"DOI.org (Crossref)","event-place":"Dordrecht","URL":"http://link.springer.com/10.1007/978-1-4020-9980-9_12","ISBN":"978-1-4020-9979-3","note":"DOI: 10.1007/978-1-4020-9980-9_12","title-short":"Origins and Adaptations of Early Homo","language":"en","editor":[{"family":"Grine","given":"Frederick E."},{"family":"Fleagle","given":"John G."},{"family":"Leakey","given":"Richard E."}],"author":[{"family":"Roche","given":"Hélène"},{"family":"Blumenschine","given":"Robert J."},{"family":"Shea","given":"John J."}],"issued":{"date-parts":[["2009"]]},"accessed":{"date-parts":[["2019",12,2]]}}},{"id":130,"uris":["http://zotero.org/users/2042166/items/56Q2KRIY"],"uri":["http://zotero.org/users/2042166/items/56Q2KRIY"],"itemData":{"id":130,"type":"article-journal","title":"Naiyena Engol 2 (West Turkana, Kenya): a Case Study on Variability in the Oldowan","container-title":"African Archaeological Review","page":"57-85","volume":"35","issue":"1","source":"Springer Link","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DOI":"10.1007/s10437-018-9283-5","ISSN":"1572-9842","title-short":"Naiyena Engol 2 (West Turkana, Kenya)","journalAbbreviation":"Afr Archaeol Rev","language":"en","author":[{"family":"Roche","given":"Hélène"},{"family":"Torre","given":"Ignacio","non-dropping-particle":"de la"},{"family":"Arroyo","given":"Adrian"},{"family":"Brugal","given":"Jean-Philip"},{"family":"Harmand","given":"Sonia"}],"issued":{"date-parts":[["2018",3,1]]}}},{"id":1067,"uris":["http://zotero.org/users/2042166/items/SPS723A2"],"uri":["http://zotero.org/users/2042166/items/SPS723A2"],"itemData":{"id":1067,"type":"article-journal","title":"Stone toolmaking and the evolution of human culture and cognition","container-title":"Philosophical Transactions of the Royal Society B: Biological Sciences","page":"1050-1059","volume":"366","issue":"1567","source":"royalsocietypublishing.org (Atypon)","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DOI":"10.1098/rstb.2010.0369","journalAbbreviation":"Philosophical Transactions of the Royal Society B: Biological Sciences","author":[{"family":"Stout","given":"Dietrich"}],"issued":{"date-parts":[["2011",4,12]]}}},{"id":3082,"uris":["http://zotero.org/groups/2359949/items/MPXSAN79"],"uri":["http://zotero.org/groups/2359949/items/MPXSAN79"],"itemData":{"id":3082,"type":"article-journal","title":"Archaeology and the Origins of Human Cumulative Culture: A Case Study from the Earliest Oldowan at Gona, Ethiopia","container-title":"Current anthropology: A world journal of the sciences of man","page":"309-340","issue":"3","ISSN":"0011-3204","journalAbbreviation":"Current anthropology: A world journal of the sciences of man","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sidRPr="002034E8">
        <w:rPr>
          <w:rFonts w:cs="Times New Roman"/>
        </w:rPr>
        <w:t>(</w:t>
      </w:r>
      <w:proofErr w:type="spellStart"/>
      <w:r w:rsidR="00F129FF" w:rsidRPr="002034E8">
        <w:rPr>
          <w:rFonts w:cs="Times New Roman"/>
        </w:rPr>
        <w:t>Delagnes</w:t>
      </w:r>
      <w:proofErr w:type="spellEnd"/>
      <w:r w:rsidR="00F129FF" w:rsidRPr="002034E8">
        <w:rPr>
          <w:rFonts w:cs="Times New Roman"/>
        </w:rPr>
        <w:t xml:space="preserve"> and Roche, 2005; Roche et al., </w:t>
      </w:r>
      <w:r w:rsidR="00F129FF" w:rsidRPr="002034E8">
        <w:rPr>
          <w:rFonts w:cs="Times New Roman"/>
        </w:rPr>
        <w:lastRenderedPageBreak/>
        <w:t>2009, 2018; Stout, 2011; Stout et al., 2019)</w:t>
      </w:r>
      <w:r w:rsidR="00F129FF">
        <w:fldChar w:fldCharType="end"/>
      </w:r>
      <w:r w:rsidR="00F129FF">
        <w:t xml:space="preserve">. More recently, these criteria have been used to argue for the presence of copying social learning mechanisms in the earliest </w:t>
      </w:r>
      <w:proofErr w:type="spellStart"/>
      <w:r w:rsidR="00F129FF">
        <w:t>Oldowan</w:t>
      </w:r>
      <w:proofErr w:type="spellEnd"/>
      <w:r w:rsidR="00F129FF">
        <w:t xml:space="preserve"> </w:t>
      </w:r>
      <w:r w:rsidR="00F129FF">
        <w:fldChar w:fldCharType="begin"/>
      </w:r>
      <w:r w:rsidR="00F129FF">
        <w:instrText xml:space="preserve"> ADDIN ZOTERO_ITEM CSL_CITATION {"citationID":"rwWJKGUQ","properties":{"formattedCitation":"(Stout et al., 2019)","plainCitation":"(Stout et al., 2019)","noteIndex":0},"citationItems":[{"id":3082,"uris":["http://zotero.org/groups/2359949/items/MPXSAN79"],"uri":["http://zotero.org/groups/2359949/items/MPXSAN79"],"itemData":{"id":3082,"type":"article-journal","title":"Archaeology and the Origins of Human Cumulative Culture: A Case Study from the Earliest Oldowan at Gona, Ethiopia","container-title":"Current anthropology: A world journal of the sciences of man","page":"309-340","issue":"3","ISSN":"0011-3204","journalAbbreviation":"Current anthropology: A world journal of the sciences of man","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Pr>
          <w:noProof/>
        </w:rPr>
        <w:t>(Stout et al., 2019)</w:t>
      </w:r>
      <w:r w:rsidR="00F129FF">
        <w:fldChar w:fldCharType="end"/>
      </w:r>
      <w:r w:rsidR="00F129FF">
        <w:t>. However, the results of this work strongly link the application of various technical strategies with the broader land-use system in which tool-use is incorporated.</w:t>
      </w:r>
      <w:r w:rsidR="00F129FF">
        <w:t xml:space="preserve"> </w:t>
      </w:r>
      <w:r w:rsidR="00F129FF">
        <w:t xml:space="preserve">Moreover, the fact that core reduction intensity seems to increase as cores are increasingly rotated further suggests that </w:t>
      </w:r>
      <w:proofErr w:type="spellStart"/>
      <w:r w:rsidR="00F129FF">
        <w:t>unifacial</w:t>
      </w:r>
      <w:proofErr w:type="spellEnd"/>
      <w:r w:rsidR="00F129FF">
        <w:t xml:space="preserve">, bifacial and </w:t>
      </w:r>
      <w:proofErr w:type="spellStart"/>
      <w:r w:rsidR="00F129FF">
        <w:t>multifacial</w:t>
      </w:r>
      <w:proofErr w:type="spellEnd"/>
      <w:r w:rsidR="00F129FF">
        <w:t xml:space="preserve"> cores may not reflect discrete strategies but are rather points on continuum of reduction that arise out of a need to maximize the utility of high-quality materials.</w:t>
      </w:r>
    </w:p>
    <w:p w14:paraId="177120EE" w14:textId="0DFE0561" w:rsidR="002034E8" w:rsidRDefault="00F129FF" w:rsidP="00F129FF">
      <w:pPr>
        <w:pStyle w:val="BodyText"/>
        <w:spacing w:line="480" w:lineRule="auto"/>
      </w:pPr>
      <w:r>
        <w:t xml:space="preserve">The notion that </w:t>
      </w:r>
      <w:proofErr w:type="spellStart"/>
      <w:r>
        <w:t>Oldowan</w:t>
      </w:r>
      <w:proofErr w:type="spellEnd"/>
      <w:r>
        <w:t xml:space="preserve"> stone tool variation may reflect a continuum of utilization has been previously suggested </w:t>
      </w:r>
      <w:r w:rsidR="00DB7582">
        <w:t>based on</w:t>
      </w:r>
      <w:r>
        <w:t xml:space="preserve"> evidence from</w:t>
      </w:r>
      <w:r w:rsidR="00DB7582">
        <w:t xml:space="preserve"> controll</w:t>
      </w:r>
      <w:r>
        <w:t xml:space="preserve">ed </w:t>
      </w:r>
      <w:r w:rsidR="00DB7582">
        <w:t xml:space="preserve">least effort experiments by </w:t>
      </w:r>
      <w:proofErr w:type="spellStart"/>
      <w:r w:rsidR="00DB7582">
        <w:t>Toth</w:t>
      </w:r>
      <w:proofErr w:type="spellEnd"/>
      <w:r w:rsidR="00DB7582">
        <w:t xml:space="preserve"> </w:t>
      </w:r>
      <w:r w:rsidR="002034E8">
        <w:fldChar w:fldCharType="begin"/>
      </w:r>
      <w:r w:rsidR="002034E8">
        <w:instrText xml:space="preserve"> ADDIN ZOTERO_ITEM CSL_CITATION {"citationID":"Z9PApb6k","properties":{"formattedCitation":"(1982)","plainCitation":"(1982)","noteIndex":0},"citationItems":[{"id":113,"uris":["http://zotero.org/users/2042166/items/PDRWV8P9"],"uri":["http://zotero.org/users/2042166/items/PDRWV8P9"],"itemData":{"id":113,"type":"thesis","title":"The Stone Technologies of Early Hominids at Koobi Fora, Kenya: An Experimental Approach","publisher":"Univversity of California, Berkeley","genre":"Doctoral Dissertation","author":[{"family":"Toth","given":"Nicholas"}],"issued":{"date-parts":[["1982"]]}},"suppress-author":true}],"schema":"https://github.com/citation-style-language/schema/raw/master/csl-citation.json"} </w:instrText>
      </w:r>
      <w:r w:rsidR="002034E8">
        <w:fldChar w:fldCharType="separate"/>
      </w:r>
      <w:r w:rsidR="002034E8" w:rsidRPr="002034E8">
        <w:rPr>
          <w:rFonts w:cs="Times New Roman"/>
        </w:rPr>
        <w:t>(1982)</w:t>
      </w:r>
      <w:r w:rsidR="002034E8">
        <w:fldChar w:fldCharType="end"/>
      </w:r>
      <w:r w:rsidR="00DB7582">
        <w:t xml:space="preserve"> and later by Moore and </w:t>
      </w:r>
      <w:proofErr w:type="spellStart"/>
      <w:r w:rsidR="00DB7582">
        <w:t>Perston</w:t>
      </w:r>
      <w:proofErr w:type="spellEnd"/>
      <w:r w:rsidR="002034E8">
        <w:t xml:space="preserve"> </w:t>
      </w:r>
      <w:r w:rsidR="002034E8">
        <w:fldChar w:fldCharType="begin"/>
      </w:r>
      <w:r w:rsidR="002034E8">
        <w:instrText xml:space="preserve"> ADDIN ZOTERO_ITEM CSL_CITATION {"citationID":"mWlB1Ugn","properties":{"formattedCitation":"(2016)","plainCitation":"(2016)","noteIndex":0},"citationItems":[{"id":594,"uris":["http://zotero.org/users/2042166/items/6RM3FBXW"],"uri":["http://zotero.org/users/2042166/items/6RM3FBXW"],"itemData":{"id":594,"type":"article-journal","title":"Experimental Insights into the Cognitive Significance of Early Stone Tools","container-title":"PLOS ONE","page":"e0158803","volume":"11","issue":"7","source":"Crossref","DOI":"10.1371/journal.pone.0158803","ISSN":"1932-6203","language":"en","author":[{"family":"Moore","given":"Mark W."},{"family":"Perston","given":"Yinika"}],"editor":[{"family":"Petraglia","given":"Michael D."}],"issued":{"date-parts":[["2016",7,8]]}},"suppress-author":true}],"schema":"https://github.com/citation-style-language/schema/raw/master/csl-citation.json"} </w:instrText>
      </w:r>
      <w:r w:rsidR="002034E8">
        <w:fldChar w:fldCharType="separate"/>
      </w:r>
      <w:r w:rsidR="002034E8" w:rsidRPr="002034E8">
        <w:rPr>
          <w:rFonts w:cs="Times New Roman"/>
        </w:rPr>
        <w:t>(2016)</w:t>
      </w:r>
      <w:r w:rsidR="002034E8">
        <w:fldChar w:fldCharType="end"/>
      </w:r>
      <w:r w:rsidR="006A759E">
        <w:t>.</w:t>
      </w:r>
      <w:r w:rsidR="000F654D">
        <w:t xml:space="preserve"> Potts </w:t>
      </w:r>
      <w:r w:rsidR="006A759E">
        <w:fldChar w:fldCharType="begin"/>
      </w:r>
      <w:r w:rsidR="00864C4C">
        <w:instrText xml:space="preserve"> ADDIN ZOTERO_ITEM CSL_CITATION {"citationID":"CRqdxKq8","properties":{"formattedCitation":"(1991)","plainCitation":"(1991)","noteIndex":0},"citationItems":[{"id":412,"uris":["http://zotero.org/users/2042166/items/SGRYVMM3"],"uri":["http://zotero.org/users/2042166/items/SGRYVMM3"],"itemData":{"id":412,"type":"article-journal","title":"Why the Oldowan? Plio-Pleistocene Toolmaking and the Transport of Resources","container-title":"Journal of Anthropological Research","page":"153–176","volume":"47","issue":"2","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DOI":"10.1086/jar.47.2.3630323","ISSN":"0091-7710","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r w:rsidR="006A759E">
        <w:t xml:space="preserve"> </w:t>
      </w:r>
      <w:r w:rsidR="000F654D">
        <w:t>suggested that this</w:t>
      </w:r>
      <w:r w:rsidR="006A759E">
        <w:t xml:space="preserve"> also</w:t>
      </w:r>
      <w:r w:rsidR="000F654D">
        <w:t xml:space="preserve"> may be the case with cores at Olduvai Gorge</w:t>
      </w:r>
      <w:r w:rsidR="006A759E">
        <w:t xml:space="preserve"> by showing how different core types varied according to mass</w:t>
      </w:r>
      <w:r w:rsidR="000F654D">
        <w:t xml:space="preserve">. </w:t>
      </w:r>
      <w:r w:rsidR="006A759E">
        <w:t>B</w:t>
      </w:r>
      <w:r w:rsidR="00E721C0">
        <w:t>y directly estimating the amount of mass lost from each core in the assemblage</w:t>
      </w:r>
      <w:r w:rsidR="006A759E">
        <w:t>, we</w:t>
      </w:r>
      <w:r w:rsidR="00E721C0">
        <w:t xml:space="preserve"> </w:t>
      </w:r>
      <w:r w:rsidR="006A759E">
        <w:t>f</w:t>
      </w:r>
      <w:r w:rsidR="000F654D">
        <w:t>ind</w:t>
      </w:r>
      <w:r w:rsidR="006A759E">
        <w:t xml:space="preserve"> further support for this notion as</w:t>
      </w:r>
      <w:r w:rsidR="000F654D">
        <w:t xml:space="preserve"> </w:t>
      </w:r>
      <w:r w:rsidR="00E721C0">
        <w:t xml:space="preserve">the various core exploitation strategies present at </w:t>
      </w:r>
      <w:proofErr w:type="spellStart"/>
      <w:r w:rsidR="00E721C0">
        <w:t>Kanjera</w:t>
      </w:r>
      <w:proofErr w:type="spellEnd"/>
      <w:r w:rsidR="00E721C0">
        <w:t xml:space="preserve"> South are correlated with reduction intensity</w:t>
      </w:r>
      <w:r w:rsidR="006A759E">
        <w:t>.</w:t>
      </w:r>
      <w:r w:rsidR="00E721C0">
        <w:t xml:space="preserve"> </w:t>
      </w:r>
      <w:r w:rsidR="00DF6899">
        <w:t xml:space="preserve">In light of the results of this study, the frequent use of </w:t>
      </w:r>
      <w:proofErr w:type="spellStart"/>
      <w:r w:rsidR="00DF6899">
        <w:t>unifacial</w:t>
      </w:r>
      <w:proofErr w:type="spellEnd"/>
      <w:r w:rsidR="00DF6899">
        <w:t xml:space="preserve"> reduction strategies at sites such as </w:t>
      </w:r>
      <w:proofErr w:type="spellStart"/>
      <w:r w:rsidR="00DF6899">
        <w:t>Lokalelei</w:t>
      </w:r>
      <w:proofErr w:type="spellEnd"/>
      <w:r w:rsidR="00DF6899">
        <w:t xml:space="preserve"> 2C, East </w:t>
      </w:r>
      <w:proofErr w:type="spellStart"/>
      <w:r w:rsidR="00DF6899">
        <w:t>Gona</w:t>
      </w:r>
      <w:proofErr w:type="spellEnd"/>
      <w:r w:rsidR="00DF6899">
        <w:t xml:space="preserve">, </w:t>
      </w:r>
      <w:proofErr w:type="spellStart"/>
      <w:r w:rsidR="00DF6899">
        <w:t>Hadar</w:t>
      </w:r>
      <w:proofErr w:type="spellEnd"/>
      <w:r w:rsidR="00DF6899">
        <w:t xml:space="preserve">, </w:t>
      </w:r>
      <w:proofErr w:type="spellStart"/>
      <w:r w:rsidR="00DF6899">
        <w:t>Omo</w:t>
      </w:r>
      <w:proofErr w:type="spellEnd"/>
      <w:r w:rsidR="00DF6899">
        <w:t xml:space="preserve">, </w:t>
      </w:r>
      <w:proofErr w:type="spellStart"/>
      <w:r w:rsidR="00DF6899">
        <w:t>Ledi</w:t>
      </w:r>
      <w:proofErr w:type="spellEnd"/>
      <w:r w:rsidR="00DF6899">
        <w:t xml:space="preserve"> </w:t>
      </w:r>
      <w:proofErr w:type="spellStart"/>
      <w:r w:rsidR="00DF6899">
        <w:t>Geraru</w:t>
      </w:r>
      <w:proofErr w:type="spellEnd"/>
      <w:r w:rsidR="00DF6899">
        <w:t xml:space="preserve"> may relate to the overall abundance of </w:t>
      </w:r>
      <w:proofErr w:type="spellStart"/>
      <w:r w:rsidR="00DF6899">
        <w:t>knappable</w:t>
      </w:r>
      <w:proofErr w:type="spellEnd"/>
      <w:r w:rsidR="00DF6899">
        <w:t xml:space="preserve"> material that is immediately available at these sites</w:t>
      </w:r>
      <w:r w:rsidR="002034E8">
        <w:t xml:space="preserve"> </w:t>
      </w:r>
      <w:r w:rsidR="002034E8">
        <w:fldChar w:fldCharType="begin"/>
      </w:r>
      <w:r w:rsidR="002034E8">
        <w:instrText xml:space="preserve"> ADDIN ZOTERO_ITEM CSL_CITATION {"citationID":"Qtmbg5L9","properties":{"formattedCitation":"(Kimbel et al., 1996; Roche et al., 1999; Stout et al., 2005; Braun et al., 2019)","plainCitation":"(Kimbel et al., 1996; Roche et al., 1999; Stout et al., 2005; Braun et al., 2019)","noteIndex":0},"citationItems":[{"id":1080,"uris":["http://zotero.org/users/2042166/items/295P3K9J"],"uri":["http://zotero.org/users/2042166/items/295P3K9J"],"itemData":{"id":1080,"type":"article-journal","title":"Late Pliocene Homo and Oldowan Tools from the Hadar Formation (Kada Hadar Member), Ethiopia","container-title":"Journal of Human Evolution","page":"549-561","volume":"31","issue":"6","source":"DOI.org (Crossref)","DOI":"10.1006/jhev.1996.0079","ISSN":"00472484","journalAbbreviation":"Journal of Human Evolution","language":"en","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599,"uris":["http://zotero.org/users/2042166/items/LMJXIQQ5"],"uri":["http://zotero.org/users/2042166/items/LMJXIQQ5"],"itemData":{"id":599,"type":"article-journal","title":"Early hominid stone tool production and technical skill 2.34 Myr ago in West Turkana, Kenya","container-title":"Nature","page":"57-60","volume":"399","issue":"6731","source":"www.nature.com","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DOI":"10.1038/19959","ISSN":"1476-4687","language":"en","author":[{"family":"Roche","given":"H."},{"family":"Delagnes","given":"A."},{"family":"Brugal","given":"J.-P."},{"family":"Feibel","given":"C."},{"family":"Kibunjia","given":"M."},{"family":"Mourre","given":"V."},{"family":"Texier","given":"P.-J."}],"issued":{"date-parts":[["1999",5]]}}},{"id":531,"uris":["http://zotero.org/users/2042166/items/SAMVH3C5"],"uri":["http://zotero.org/users/2042166/items/SAMVH3C5"],"itemData":{"id":531,"type":"article-journal","title":"Raw material selectivity of the earliest stone toolmakers at Gona, Afar, Ethiopia","container-title":"Journal of Human Evolution","page":"365-380","volume":"48","issue":"4","source":"ScienceDirect","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DOI":"10.1016/j.jhevol.2004.10.006","ISSN":"0047-2484","journalAbbreviation":"Journal of Human Evolution","author":[{"family":"Stout","given":"Dietrich"},{"family":"Quade","given":"Jay"},{"family":"Semaw","given":"Sileshi"},{"family":"Rogers","given":"Michael J."},{"family":"Levin","given":"Naomi E."}],"issued":{"date-parts":[["2005",4,1]]}}},{"id":753,"uris":["http://zotero.org/users/2042166/items/CDL4NARP"],"uri":["http://zotero.org/users/2042166/items/CDL4NARP"],"itemData":{"id":753,"type":"article-journal","title":"Earliest known Oldowan artifacts at &amp;gt;2.58 Ma from Ledi-Geraru, Ethiopia, highlight early technological diversity","container-title":"Proceedings of the National Academy of Sciences","page":"11712-11717","volume":"116","issue":"24","source":"www.pnas.org","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2034E8">
        <w:rPr>
          <w:rFonts w:ascii="Cambria Math" w:hAnsi="Cambria Math" w:cs="Cambria Math"/>
        </w:rPr>
        <w:instrText>∼</w:instrText>
      </w:r>
      <w:r w:rsidR="002034E8">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DOI":"10.1073/pnas.1820177116","ISSN":"0027-8424, 1091-6490","note":"PMID: 31160451","journalAbbreviation":"PNAS","language":"en","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fldChar w:fldCharType="separate"/>
      </w:r>
      <w:r w:rsidR="002034E8" w:rsidRPr="002034E8">
        <w:rPr>
          <w:rFonts w:cs="Times New Roman"/>
        </w:rPr>
        <w:t>(</w:t>
      </w:r>
      <w:proofErr w:type="spellStart"/>
      <w:r w:rsidR="002034E8" w:rsidRPr="002034E8">
        <w:rPr>
          <w:rFonts w:cs="Times New Roman"/>
        </w:rPr>
        <w:t>Kimbel</w:t>
      </w:r>
      <w:proofErr w:type="spellEnd"/>
      <w:r w:rsidR="002034E8" w:rsidRPr="002034E8">
        <w:rPr>
          <w:rFonts w:cs="Times New Roman"/>
        </w:rPr>
        <w:t xml:space="preserve"> et al., 1996; Roche et al., 1999; Stout et al., 2005; Braun et al., 2019)</w:t>
      </w:r>
      <w:r w:rsidR="002034E8">
        <w:fldChar w:fldCharType="end"/>
      </w:r>
    </w:p>
    <w:p w14:paraId="6B444127" w14:textId="04512893" w:rsidR="0094198C" w:rsidRDefault="006A759E" w:rsidP="002F2FA2">
      <w:pPr>
        <w:pStyle w:val="BodyText"/>
        <w:spacing w:line="480" w:lineRule="auto"/>
      </w:pPr>
      <w:r>
        <w:t>Finally,</w:t>
      </w:r>
      <w:r w:rsidR="0094198C">
        <w:t xml:space="preserve"> while the preceding analysis emphasizes the role of the broader environment and land-use on technological variability, ecology is not the sole driver of </w:t>
      </w:r>
      <w:proofErr w:type="spellStart"/>
      <w:r w:rsidR="0094198C">
        <w:t>Oldowan</w:t>
      </w:r>
      <w:proofErr w:type="spellEnd"/>
      <w:r w:rsidR="0094198C">
        <w:t xml:space="preserve"> technical variation. The inter-quartile ranges in </w:t>
      </w:r>
      <w:r w:rsidR="00525E82">
        <w:t>F</w:t>
      </w:r>
      <w:r w:rsidR="0094198C">
        <w:t xml:space="preserve">igure 6 show a substantial amount of overlap between the reduction intensity and core reduction strategies. This suggests that not all variation can be explained by environmental parameters such as raw material </w:t>
      </w:r>
      <w:r w:rsidR="007577AD">
        <w:t>availability</w:t>
      </w:r>
      <w:r w:rsidR="0094198C">
        <w:t xml:space="preserve"> and material properties. Moreover, </w:t>
      </w:r>
      <w:r w:rsidR="00525E82">
        <w:t xml:space="preserve">at other localities (e.g. West Turkana) </w:t>
      </w:r>
      <w:r w:rsidR="0094198C">
        <w:t xml:space="preserve">inter-site differences are not easily explained </w:t>
      </w:r>
      <w:r w:rsidR="00F47FC7">
        <w:t xml:space="preserve">by </w:t>
      </w:r>
      <w:r w:rsidR="0094198C">
        <w:t>factors such as raw material availability alone</w:t>
      </w:r>
      <w:r w:rsidR="00AE58C2">
        <w:t xml:space="preserve"> </w:t>
      </w:r>
      <w:r w:rsidR="00AE58C2">
        <w:fldChar w:fldCharType="begin"/>
      </w:r>
      <w:r w:rsidR="00864C4C">
        <w:instrText xml:space="preserve"> ADDIN ZOTERO_ITEM CSL_CITATION {"citationID":"wWIy3YOl","properties":{"formattedCitation":"(Roche et al., 2018)","plainCitation":"(Roche et al., 2018)","noteIndex":0},"citationItems":[{"id":130,"uris":["http://zotero.org/users/2042166/items/56Q2KRIY"],"uri":["http://zotero.org/users/2042166/items/56Q2KRIY"],"itemData":{"id":130,"type":"article-journal","title":"Naiyena Engol 2 (West Turkana, Kenya): a Case Study on Variability in the Oldowan","container-title":"African Archaeological Review","page":"57-85","volume":"35","issue":"1","source":"Springer Link","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DOI":"10.1007/s10437-018-9283-5","ISSN":"1572-9842","title-short":"Naiyena Engol 2 (West Turkana, Kenya)","journalAbbreviation":"Afr Archaeol Rev","language":"en","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r w:rsidR="0094198C">
        <w:t xml:space="preserve">. This unexplained variation may be the result of socio-cultural dynamics that may have maintained information regarding the stone tool production process between groups. However, the fidelity </w:t>
      </w:r>
      <w:r w:rsidR="0094198C">
        <w:lastRenderedPageBreak/>
        <w:t>and the mechanisms that underlie the maintenance of this information remain an open debate</w:t>
      </w:r>
      <w:r w:rsidR="00AE58C2">
        <w:t xml:space="preserve"> </w:t>
      </w:r>
      <w:r w:rsidR="00AE58C2">
        <w:fldChar w:fldCharType="begin"/>
      </w:r>
      <w:r w:rsidR="00864C4C">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1148,"uris":["http://zotero.org/users/2042166/items/FJLVNSQF"],"uri":["http://zotero.org/users/2042166/items/FJLVNSQF"],"itemData":{"id":1148,"type":"chapter","title":"Invention, Reinvention and Innovation","container-title":"Developments in Quaternary Sciences","publisher":"Elsevier","page":"51-68","volume":"16","source":"DOI.org (Crossref)","URL":"https://linkinghub.elsevier.com/retrieve/pii/B9780444538215000051","ISBN":"978-0-444-53821-5","note":"DOI: 10.1016/B978-0-444-53821-5.00005-1","language":"en","author":[{"family":"Hovers","given":"Erella"}],"issued":{"date-parts":[["2012"]]},"accessed":{"date-parts":[["2020",4,22]]}}},{"id":780,"uris":["http://zotero.org/users/2042166/items/TS66ZFIA"],"uri":["http://zotero.org/users/2042166/items/TS66ZFIA"],"itemData":{"id":780,"type":"article-journal","title":"Experimental evidence for the co-evolution of hominin tool-making teaching and language","container-title":"Nature Communications","page":"1-8","volume":"6","issue":"1","source":"www.nature.com","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DOI":"10.1038/ncomms7029","ISSN":"2041-1723","journalAbbreviation":"Nat Commun","language":"en","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811,"uris":["http://zotero.org/users/2042166/items/KG4I5PL3"],"uri":["http://zotero.org/users/2042166/items/KG4I5PL3"],"itemData":{"id":811,"type":"chapter","title":"The Island Test for Cumulative Culture in the Paleolithic","container-title":"The Nature of Culture","publisher":"Springer Netherlands","publisher-place":"Dordrecht","page":"121-133","source":"DOI.org (Crossref)","event-place":"Dordrecht","URL":"http://link.springer.com/10.1007/978-94-017-7426-0_11","ISBN":"978-94-017-7424-6","note":"DOI: 10.1007/978-94-017-7426-0_11","language":"en","editor":[{"family":"Haidle","given":"Miriam N."},{"family":"Conard","given":"Nicholas J."},{"family":"Bolus","given":"Michael"}],"author":[{"family":"Tennie","given":"Claudio"},{"family":"Braun","given":"David R."},{"family":"Premo","given":"L. S."},{"family":"McPherron","given":"Shannon P."}],"issued":{"date-parts":[["2016"]]},"accessed":{"date-parts":[["2019",8,19]]}}},{"id":363,"uris":["http://zotero.org/users/2042166/items/QW4G3VML"],"uri":["http://zotero.org/users/2042166/items/QW4G3VML"],"itemData":{"id":363,"type":"article-journal","title":"Early Stone Tools and Cultural Transmission: Resetting the Null Hypothesis","container-title":"Current Anthropology","page":"000–000","volume":"58","issue":"5","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DOI":"10.1086/693846","ISSN":"0011-3204","author":[{"family":"Tennie","given":"Claudio"},{"family":"Premo","given":"L. S."},{"family":"Braun","given":"David R."},{"family":"McPherron","given":"Shannon P."}],"issued":{"date-parts":[["2017"]]}}},{"id":3082,"uris":["http://zotero.org/groups/2359949/items/MPXSAN79"],"uri":["http://zotero.org/groups/2359949/items/MPXSAN79"],"itemData":{"id":3082,"type":"article-journal","title":"Archaeology and the Origins of Human Cumulative Culture: A Case Study from the Earliest Oldowan at Gona, Ethiopia","container-title":"Current anthropology: A world journal of the sciences of man","page":"309-340","issue":"3","ISSN":"0011-3204","journalAbbreviation":"Current anthropology: A world journal of the sciences of man","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rsidR="0094198C">
        <w:t>.</w:t>
      </w:r>
      <w:r w:rsidR="00F129FF">
        <w:t xml:space="preserve"> Nevertheless, the application</w:t>
      </w:r>
      <w:r w:rsidR="00315DB6">
        <w:t xml:space="preserve"> of quantitative measures of core reduction intensity, flake sequence, and edge to mass ratio, in combination with broader contextual information regarding raw material quality, provenance provide a means by which further elucidate the relationship between hominin land-use and </w:t>
      </w:r>
      <w:proofErr w:type="spellStart"/>
      <w:r w:rsidR="00315DB6">
        <w:t>Oldowan</w:t>
      </w:r>
      <w:proofErr w:type="spellEnd"/>
      <w:r w:rsidR="00315DB6">
        <w:t xml:space="preserve"> technical decision making.  </w:t>
      </w:r>
    </w:p>
    <w:p w14:paraId="03CBF5E8" w14:textId="42FFD7E9" w:rsidR="001A42AA" w:rsidRPr="002804D6" w:rsidRDefault="00103B57" w:rsidP="000A3860">
      <w:pPr>
        <w:pStyle w:val="Heading1"/>
      </w:pPr>
      <w:bookmarkStart w:id="19" w:name="conclusion"/>
      <w:r w:rsidRPr="00103B57">
        <w:t xml:space="preserve">5. </w:t>
      </w:r>
      <w:r w:rsidRPr="002804D6">
        <w:t xml:space="preserve"> </w:t>
      </w:r>
      <w:r w:rsidR="00232C7D" w:rsidRPr="002804D6">
        <w:t>Conclusion</w:t>
      </w:r>
      <w:bookmarkEnd w:id="19"/>
    </w:p>
    <w:p w14:paraId="42A56D5E" w14:textId="1E4CE235" w:rsidR="001A42AA" w:rsidRDefault="00232C7D">
      <w:pPr>
        <w:pStyle w:val="FirstParagraph"/>
        <w:spacing w:line="480" w:lineRule="auto"/>
      </w:pPr>
      <w:r>
        <w:t xml:space="preserve">Despite the superficial simplicity of the </w:t>
      </w:r>
      <w:proofErr w:type="spellStart"/>
      <w:r>
        <w:t>Oldowan</w:t>
      </w:r>
      <w:proofErr w:type="spellEnd"/>
      <w:r>
        <w:t xml:space="preserve">, its variability reflects a complex interconnection of ecological, behavioral and social factors. </w:t>
      </w:r>
      <w:r w:rsidR="00E42CC2">
        <w:t>The c</w:t>
      </w:r>
      <w:r>
        <w:t>ombination of quanti</w:t>
      </w:r>
      <w:r w:rsidR="00E42CC2">
        <w:t>ta</w:t>
      </w:r>
      <w:r>
        <w:t>tive measures of stone tool reduction with qualitative characterizations of lithic technology (e</w:t>
      </w:r>
      <w:r w:rsidR="0051007B">
        <w:t>.g.</w:t>
      </w:r>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proofErr w:type="spellStart"/>
      <w:r w:rsidR="00C42325">
        <w:t>O</w:t>
      </w:r>
      <w:r>
        <w:t>ldowan</w:t>
      </w:r>
      <w:proofErr w:type="spellEnd"/>
      <w:r>
        <w:t xml:space="preserve"> technology, and hominin behavior.</w:t>
      </w:r>
    </w:p>
    <w:p w14:paraId="5F618FCE" w14:textId="4D30C8C5" w:rsidR="001A42AA" w:rsidRDefault="00563ABC">
      <w:pPr>
        <w:pStyle w:val="BodyText"/>
        <w:spacing w:line="480" w:lineRule="auto"/>
      </w:pPr>
      <w:r>
        <w:t xml:space="preserve">At </w:t>
      </w:r>
      <w:proofErr w:type="spellStart"/>
      <w:r>
        <w:t>Kanjera</w:t>
      </w:r>
      <w:proofErr w:type="spellEnd"/>
      <w:r>
        <w:t xml:space="preserve"> South,</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proofErr w:type="spellStart"/>
      <w:r>
        <w:t>lithologies</w:t>
      </w:r>
      <w:proofErr w:type="spellEnd"/>
      <w:r>
        <w:t xml:space="preserve">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w:t>
      </w:r>
      <w:r w:rsidR="002034E8">
        <w:t xml:space="preserve"> </w:t>
      </w:r>
      <w:r w:rsidR="002034E8">
        <w:fldChar w:fldCharType="begin"/>
      </w:r>
      <w:r w:rsidR="002034E8">
        <w:instrText xml:space="preserve"> ADDIN ZOTERO_ITEM CSL_CITATION {"citationID":"23S9HZku","properties":{"formattedCitation":"(Braun et al., 2008a)","plainCitation":"(Braun et al., 2008a)","noteIndex":0},"citationItems":[{"id":3100,"uris":["http://zotero.org/groups/2359949/items/Y7MWYR5S"],"uri":["http://zotero.org/groups/2359949/items/Y7MWYR5S"],"itemData":{"id":3100,"type":"article-journal","title":"Oldowan behavior and raw material transport: perspectives from the Kanjera Formation","container-title":"Journal of Archaeological Science","page":"2329-2345","volume":"35","issue":"8","source":"ScienceDirect","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DOI":"10.1016/j.jas.2008.03.004","ISSN":"0305-4403","title-short":"Oldowan behavior and raw material transport","journalAbbreviation":"Journal of Archaeological Science","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fldChar w:fldCharType="separate"/>
      </w:r>
      <w:r w:rsidR="002034E8" w:rsidRPr="002034E8">
        <w:rPr>
          <w:rFonts w:cs="Times New Roman"/>
        </w:rPr>
        <w:t>(Braun et al., 2008a)</w:t>
      </w:r>
      <w:r w:rsidR="002034E8">
        <w:fldChar w:fldCharType="end"/>
      </w:r>
      <w:r w:rsidR="00EC441D">
        <w:t>. D</w:t>
      </w:r>
      <w:r w:rsidR="00232C7D">
        <w:t xml:space="preserve">ifferences in reduction highlight that </w:t>
      </w:r>
      <w:proofErr w:type="spellStart"/>
      <w:r w:rsidR="00232C7D">
        <w:t>Oldowan</w:t>
      </w:r>
      <w:proofErr w:type="spellEnd"/>
      <w:r w:rsidR="00232C7D">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232C7D">
        <w:t>Kanjera</w:t>
      </w:r>
      <w:proofErr w:type="spellEnd"/>
      <w:r w:rsidR="00232C7D">
        <w:t xml:space="preserve"> </w:t>
      </w:r>
      <w:r>
        <w:t>S</w:t>
      </w:r>
      <w:r w:rsidR="00232C7D">
        <w:t xml:space="preserve">outh.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w:t>
      </w:r>
      <w:proofErr w:type="spellStart"/>
      <w:r w:rsidR="00232C7D">
        <w:t>Kanjera</w:t>
      </w:r>
      <w:proofErr w:type="spellEnd"/>
      <w:r w:rsidR="00232C7D">
        <w:t xml:space="preserve"> South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xml:space="preserve">, to </w:t>
      </w:r>
      <w:proofErr w:type="spellStart"/>
      <w:r w:rsidR="00232C7D">
        <w:t>Kanjera</w:t>
      </w:r>
      <w:proofErr w:type="spellEnd"/>
      <w:r w:rsidR="00232C7D">
        <w:t xml:space="preserve"> South.</w:t>
      </w:r>
    </w:p>
    <w:p w14:paraId="3CD6B7D0" w14:textId="15969D86"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w:t>
      </w:r>
      <w:r w:rsidR="00EC441D">
        <w:t xml:space="preserve"> </w:t>
      </w:r>
      <w:r>
        <w:t xml:space="preserve">makers at </w:t>
      </w:r>
      <w:proofErr w:type="spellStart"/>
      <w:r>
        <w:t>Kanjera</w:t>
      </w:r>
      <w:proofErr w:type="spellEnd"/>
      <w:r>
        <w:t xml:space="preserve"> South. The relationship between core reduction strategies and reduction intensity </w:t>
      </w:r>
      <w:r>
        <w:lastRenderedPageBreak/>
        <w:t xml:space="preserve">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t>Future</w:t>
      </w:r>
      <w:r>
        <w:t xml:space="preserve"> studies </w:t>
      </w:r>
      <w:r w:rsidR="00EC441D">
        <w:t xml:space="preserve">should </w:t>
      </w:r>
      <w:r>
        <w:t>utilize a</w:t>
      </w:r>
      <w:r w:rsidR="00EC441D">
        <w:t xml:space="preserve">n </w:t>
      </w:r>
      <w:r>
        <w:t xml:space="preserve">integrated approach to understand the behavioral significance of the </w:t>
      </w:r>
      <w:proofErr w:type="spellStart"/>
      <w:r>
        <w:t>Oldowan</w:t>
      </w:r>
      <w:proofErr w:type="spellEnd"/>
      <w:r>
        <w:t>.</w:t>
      </w:r>
    </w:p>
    <w:p w14:paraId="5737C0FF" w14:textId="6FED316C" w:rsidR="001A42AA" w:rsidRDefault="00232C7D" w:rsidP="000A3860">
      <w:pPr>
        <w:pStyle w:val="Heading1"/>
      </w:pPr>
      <w:bookmarkStart w:id="20" w:name="references"/>
      <w:r>
        <w:t>References</w:t>
      </w:r>
      <w:bookmarkEnd w:id="20"/>
    </w:p>
    <w:sectPr w:rsidR="001A42AA" w:rsidSect="005A38E9">
      <w:footerReference w:type="even" r:id="rId10"/>
      <w:footerReference w:type="default" r:id="rId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date="2020-09-04T16:53:00Z" w:initials="A">
    <w:p w14:paraId="618A86B6" w14:textId="331001D4" w:rsidR="00A96708" w:rsidRDefault="00A96708">
      <w:pPr>
        <w:pStyle w:val="CommentText"/>
      </w:pPr>
      <w:r>
        <w:rPr>
          <w:rStyle w:val="CommentReference"/>
        </w:rPr>
        <w:annotationRef/>
      </w:r>
      <w:r>
        <w:rPr>
          <w:rStyle w:val="CommentReference"/>
        </w:rPr>
        <w:t>Please add key words to this manuscript</w:t>
      </w:r>
    </w:p>
  </w:comment>
  <w:comment w:id="4" w:author="Author" w:date="2020-09-04T16:17:00Z" w:initials="A">
    <w:p w14:paraId="37B84C01" w14:textId="629F23DD" w:rsidR="00A96708" w:rsidRDefault="00A96708">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8" w:author="Author" w:date="2021-02-03T15:53:00Z" w:initials="A">
    <w:p w14:paraId="4DBB46E5" w14:textId="25FF38CE" w:rsidR="00A96708" w:rsidRDefault="00A96708">
      <w:pPr>
        <w:pStyle w:val="CommentText"/>
      </w:pPr>
      <w:r>
        <w:rPr>
          <w:rStyle w:val="CommentReference"/>
        </w:rPr>
        <w:annotationRef/>
      </w:r>
      <w:r>
        <w:t xml:space="preserve">Add from </w:t>
      </w:r>
      <w:proofErr w:type="spellStart"/>
      <w:r>
        <w:t>Zotero</w:t>
      </w:r>
      <w:proofErr w:type="spellEnd"/>
    </w:p>
  </w:comment>
  <w:comment w:id="9" w:author="Author" w:date="2021-02-03T15:54:00Z" w:initials="A">
    <w:p w14:paraId="26B4A2E4" w14:textId="175E1C23" w:rsidR="00A96708" w:rsidRDefault="00A96708">
      <w:pPr>
        <w:pStyle w:val="CommentText"/>
      </w:pPr>
      <w:r>
        <w:rPr>
          <w:rStyle w:val="CommentReference"/>
        </w:rPr>
        <w:annotationRef/>
      </w:r>
      <w:r>
        <w:t>This should be cubed right?</w:t>
      </w:r>
    </w:p>
  </w:comment>
  <w:comment w:id="10" w:author="Author" w:date="2021-02-03T16:06:00Z" w:initials="A">
    <w:p w14:paraId="412DB34E" w14:textId="23AB9E0C" w:rsidR="00A96708" w:rsidRDefault="00A96708">
      <w:pPr>
        <w:pStyle w:val="CommentText"/>
      </w:pPr>
      <w:r>
        <w:rPr>
          <w:rStyle w:val="CommentReference"/>
        </w:rPr>
        <w:annotationRef/>
      </w:r>
      <w:r>
        <w:t>Add citation</w:t>
      </w:r>
    </w:p>
  </w:comment>
  <w:comment w:id="13" w:author="Author" w:date="2020-12-24T12:16:00Z" w:initials="A">
    <w:p w14:paraId="666CB728" w14:textId="6424ED26" w:rsidR="00A96708" w:rsidRDefault="00A96708">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7" w:author="Author" w:date="2021-02-03T16:40:00Z" w:initials="A">
    <w:p w14:paraId="2457F760" w14:textId="3302A7B2" w:rsidR="00A96708" w:rsidRDefault="00A96708">
      <w:pPr>
        <w:pStyle w:val="CommentText"/>
      </w:pPr>
      <w:r>
        <w:rPr>
          <w:rStyle w:val="CommentReference"/>
        </w:rPr>
        <w:annotationRef/>
      </w:r>
      <w:r>
        <w:t xml:space="preserve">Add </w:t>
      </w:r>
      <w:proofErr w:type="spellStart"/>
      <w:r>
        <w:t>braun</w:t>
      </w:r>
      <w:proofErr w:type="spellEnd"/>
      <w:r>
        <w:t xml:space="preserv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A86B6" w15:done="0"/>
  <w15:commentEx w15:paraId="37B84C01" w15:done="1"/>
  <w15:commentEx w15:paraId="4DBB46E5" w15:done="0"/>
  <w15:commentEx w15:paraId="26B4A2E4" w15:done="0"/>
  <w15:commentEx w15:paraId="412DB34E" w15:done="0"/>
  <w15:commentEx w15:paraId="666CB728" w15:done="1"/>
  <w15:commentEx w15:paraId="2457F7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3C52F0A" w16cex:dateUtc="2021-02-03T13:17:00Z"/>
  <w16cex:commentExtensible w16cex:durableId="23BDA226" w16cex:dateUtc="2021-01-11T16:56:00Z"/>
  <w16cex:commentExtensible w16cex:durableId="23BDAA13" w16cex:dateUtc="2021-01-28T20:24:00Z"/>
  <w16cex:commentExtensible w16cex:durableId="23C53018" w16cex:dateUtc="2021-02-03T13:22:00Z"/>
  <w16cex:commentExtensible w16cex:durableId="22FCE70E" w16cex:dateUtc="2020-09-04T23:17:00Z"/>
  <w16cex:commentExtensible w16cex:durableId="23A69612" w16cex:dateUtc="2021-01-11T14:17:00Z"/>
  <w16cex:commentExtensible w16cex:durableId="23A6965B" w16cex:dateUtc="2021-01-11T14:18:00Z"/>
  <w16cex:commentExtensible w16cex:durableId="23A69895" w16cex:dateUtc="2021-01-11T14:27:00Z"/>
  <w16cex:commentExtensible w16cex:durableId="23BDB853" w16cex:dateUtc="2021-01-28T21:25:00Z"/>
  <w16cex:commentExtensible w16cex:durableId="23A69912" w16cex:dateUtc="2021-01-11T14:29:00Z"/>
  <w16cex:commentExtensible w16cex:durableId="23B917C5" w16cex:dateUtc="2021-01-25T09:11:00Z"/>
  <w16cex:commentExtensible w16cex:durableId="22FCE4EA" w16cex:dateUtc="2020-09-04T23:08:00Z"/>
  <w16cex:commentExtensible w16cex:durableId="23A69AE1" w16cex:dateUtc="2021-01-11T14:37:00Z"/>
  <w16cex:commentExtensible w16cex:durableId="23C5339C" w16cex:dateUtc="2021-02-03T13:37:00Z"/>
  <w16cex:commentExtensible w16cex:durableId="23A69D05" w16cex:dateUtc="2021-01-11T14:46:00Z"/>
  <w16cex:commentExtensible w16cex:durableId="23A69D56" w16cex:dateUtc="2021-01-11T14:48:00Z"/>
  <w16cex:commentExtensible w16cex:durableId="23A6A19E" w16cex:dateUtc="2021-01-11T15:06:00Z"/>
  <w16cex:commentExtensible w16cex:durableId="22FCE52F" w16cex:dateUtc="2020-09-04T23:09:00Z"/>
  <w16cex:commentExtensible w16cex:durableId="23BDBF85" w16cex:dateUtc="2020-09-04T23:09:00Z"/>
  <w16cex:commentExtensible w16cex:durableId="23A6A30C" w16cex:dateUtc="2021-01-11T15:12:00Z"/>
  <w16cex:commentExtensible w16cex:durableId="22FCE5B5" w16cex:dateUtc="2020-09-04T23:11:00Z"/>
  <w16cex:commentExtensible w16cex:durableId="238F04A9" w16cex:dateUtc="2020-12-24T11:14:00Z"/>
  <w16cex:commentExtensible w16cex:durableId="238F052B" w16cex:dateUtc="2020-12-24T11:16:00Z"/>
  <w16cex:commentExtensible w16cex:durableId="22FCE682" w16cex:dateUtc="2020-09-04T23:14:00Z"/>
  <w16cex:commentExtensible w16cex:durableId="238F0752" w16cex:dateUtc="2020-12-24T11:25:00Z"/>
  <w16cex:commentExtensible w16cex:durableId="22FCE6DB" w16cex:dateUtc="2020-09-04T23:16:00Z"/>
  <w16cex:commentExtensible w16cex:durableId="238F07C2" w16cex:dateUtc="2020-12-24T11:27:00Z"/>
  <w16cex:commentExtensible w16cex:durableId="23A6BB6A" w16cex:dateUtc="2021-01-11T16:56:00Z"/>
  <w16cex:commentExtensible w16cex:durableId="23A6BCCC" w16cex:dateUtc="2021-01-11T17:02:00Z"/>
  <w16cex:commentExtensible w16cex:durableId="23A6BD65" w16cex:dateUtc="2021-01-11T17:04:00Z"/>
  <w16cex:commentExtensible w16cex:durableId="23A6CD7E" w16cex:dateUtc="2021-01-1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541F9909" w16cid:durableId="23C52F0A"/>
  <w16cid:commentId w16cid:paraId="39004A0E" w16cid:durableId="23BDA226"/>
  <w16cid:commentId w16cid:paraId="3E9419FA" w16cid:durableId="23BDAA13"/>
  <w16cid:commentId w16cid:paraId="397410A4" w16cid:durableId="23C53018"/>
  <w16cid:commentId w16cid:paraId="37B84C01" w16cid:durableId="22FCE70E"/>
  <w16cid:commentId w16cid:paraId="01FEA7FE" w16cid:durableId="23A69612"/>
  <w16cid:commentId w16cid:paraId="7E7932A5" w16cid:durableId="23A6965B"/>
  <w16cid:commentId w16cid:paraId="1D739A8F" w16cid:durableId="23A69895"/>
  <w16cid:commentId w16cid:paraId="43D405A9" w16cid:durableId="23BDB853"/>
  <w16cid:commentId w16cid:paraId="70E20F3E" w16cid:durableId="23A69912"/>
  <w16cid:commentId w16cid:paraId="121A3879" w16cid:durableId="23B917C5"/>
  <w16cid:commentId w16cid:paraId="77BE6D8C" w16cid:durableId="22FCE4EA"/>
  <w16cid:commentId w16cid:paraId="2FF38541" w16cid:durableId="23A69AE1"/>
  <w16cid:commentId w16cid:paraId="2B4EC16A" w16cid:durableId="23C5339C"/>
  <w16cid:commentId w16cid:paraId="161AA8EF" w16cid:durableId="23A69D05"/>
  <w16cid:commentId w16cid:paraId="60C09B7F" w16cid:durableId="23A69D56"/>
  <w16cid:commentId w16cid:paraId="375D9F4A" w16cid:durableId="23A6A19E"/>
  <w16cid:commentId w16cid:paraId="7B982C02" w16cid:durableId="22FCE52F"/>
  <w16cid:commentId w16cid:paraId="72F1266C" w16cid:durableId="23BDBF85"/>
  <w16cid:commentId w16cid:paraId="47E9683B" w16cid:durableId="23A6A30C"/>
  <w16cid:commentId w16cid:paraId="0EDE6A22" w16cid:durableId="22FCE5B5"/>
  <w16cid:commentId w16cid:paraId="48080A0E" w16cid:durableId="238F04A9"/>
  <w16cid:commentId w16cid:paraId="666CB728" w16cid:durableId="238F052B"/>
  <w16cid:commentId w16cid:paraId="394305A0" w16cid:durableId="22FCE682"/>
  <w16cid:commentId w16cid:paraId="086624B9" w16cid:durableId="238F0752"/>
  <w16cid:commentId w16cid:paraId="702C3177" w16cid:durableId="22FCE6DB"/>
  <w16cid:commentId w16cid:paraId="3EF3B9DD" w16cid:durableId="238F07C2"/>
  <w16cid:commentId w16cid:paraId="7889E098" w16cid:durableId="23A6BB6A"/>
  <w16cid:commentId w16cid:paraId="4A9E4035" w16cid:durableId="23A6BCCC"/>
  <w16cid:commentId w16cid:paraId="03B411BD" w16cid:durableId="23A6BD65"/>
  <w16cid:commentId w16cid:paraId="6CFC395F" w16cid:durableId="23A6CD7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2BBD07" w14:textId="77777777" w:rsidR="00C5251C" w:rsidRDefault="00C5251C">
      <w:pPr>
        <w:spacing w:after="0"/>
      </w:pPr>
      <w:r>
        <w:separator/>
      </w:r>
    </w:p>
  </w:endnote>
  <w:endnote w:type="continuationSeparator" w:id="0">
    <w:p w14:paraId="4383B574" w14:textId="77777777" w:rsidR="00C5251C" w:rsidRDefault="00C525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5990941"/>
      <w:docPartObj>
        <w:docPartGallery w:val="Page Numbers (Bottom of Page)"/>
        <w:docPartUnique/>
      </w:docPartObj>
    </w:sdtPr>
    <w:sdtContent>
      <w:p w14:paraId="7A1A163A" w14:textId="77777777" w:rsidR="00A96708" w:rsidRDefault="00A96708"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A96708" w:rsidRDefault="00A96708"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77227453"/>
      <w:docPartObj>
        <w:docPartGallery w:val="Page Numbers (Bottom of Page)"/>
        <w:docPartUnique/>
      </w:docPartObj>
    </w:sdtPr>
    <w:sdtContent>
      <w:p w14:paraId="44B253FD" w14:textId="260BF3DC" w:rsidR="00A96708" w:rsidRDefault="00A96708"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E63AB">
          <w:rPr>
            <w:rStyle w:val="PageNumber"/>
            <w:noProof/>
          </w:rPr>
          <w:t>20</w:t>
        </w:r>
        <w:r>
          <w:rPr>
            <w:rStyle w:val="PageNumber"/>
          </w:rPr>
          <w:fldChar w:fldCharType="end"/>
        </w:r>
      </w:p>
    </w:sdtContent>
  </w:sdt>
  <w:p w14:paraId="084CE535" w14:textId="77777777" w:rsidR="00A96708" w:rsidRDefault="00A96708"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F20FD" w14:textId="77777777" w:rsidR="00C5251C" w:rsidRDefault="00C5251C">
      <w:r>
        <w:separator/>
      </w:r>
    </w:p>
  </w:footnote>
  <w:footnote w:type="continuationSeparator" w:id="0">
    <w:p w14:paraId="12D7DC3F" w14:textId="77777777" w:rsidR="00C5251C" w:rsidRDefault="00C525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F5"/>
    <w:rsid w:val="0000540B"/>
    <w:rsid w:val="00011C8B"/>
    <w:rsid w:val="00033558"/>
    <w:rsid w:val="0005206C"/>
    <w:rsid w:val="0005761E"/>
    <w:rsid w:val="00083475"/>
    <w:rsid w:val="00086A50"/>
    <w:rsid w:val="00091DD3"/>
    <w:rsid w:val="00097F25"/>
    <w:rsid w:val="000A3860"/>
    <w:rsid w:val="000B09BE"/>
    <w:rsid w:val="000B50A5"/>
    <w:rsid w:val="000C2192"/>
    <w:rsid w:val="000C6ED3"/>
    <w:rsid w:val="000E19CD"/>
    <w:rsid w:val="000E63AB"/>
    <w:rsid w:val="000F654D"/>
    <w:rsid w:val="00101B6A"/>
    <w:rsid w:val="00103B57"/>
    <w:rsid w:val="001101A8"/>
    <w:rsid w:val="00123A26"/>
    <w:rsid w:val="00135AAD"/>
    <w:rsid w:val="00147839"/>
    <w:rsid w:val="00155C43"/>
    <w:rsid w:val="00177232"/>
    <w:rsid w:val="00183A9C"/>
    <w:rsid w:val="001A42AA"/>
    <w:rsid w:val="001B0889"/>
    <w:rsid w:val="001D33FB"/>
    <w:rsid w:val="001D4F86"/>
    <w:rsid w:val="001E3ACC"/>
    <w:rsid w:val="001E7D52"/>
    <w:rsid w:val="001E7FA5"/>
    <w:rsid w:val="002034E8"/>
    <w:rsid w:val="00203787"/>
    <w:rsid w:val="0021331A"/>
    <w:rsid w:val="00232C7D"/>
    <w:rsid w:val="00256ECB"/>
    <w:rsid w:val="00257547"/>
    <w:rsid w:val="002629C5"/>
    <w:rsid w:val="00270BC0"/>
    <w:rsid w:val="002804D6"/>
    <w:rsid w:val="00281230"/>
    <w:rsid w:val="00294D53"/>
    <w:rsid w:val="002B2C65"/>
    <w:rsid w:val="002C59A0"/>
    <w:rsid w:val="002D586A"/>
    <w:rsid w:val="002F2FA2"/>
    <w:rsid w:val="002F785D"/>
    <w:rsid w:val="00301E30"/>
    <w:rsid w:val="00307ADA"/>
    <w:rsid w:val="00315DB6"/>
    <w:rsid w:val="00333045"/>
    <w:rsid w:val="00354EAC"/>
    <w:rsid w:val="00366DD1"/>
    <w:rsid w:val="00376888"/>
    <w:rsid w:val="003F0E20"/>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D150E"/>
    <w:rsid w:val="004D62E3"/>
    <w:rsid w:val="004E29B3"/>
    <w:rsid w:val="004F3D23"/>
    <w:rsid w:val="0051007B"/>
    <w:rsid w:val="005104C7"/>
    <w:rsid w:val="005119EB"/>
    <w:rsid w:val="00525E82"/>
    <w:rsid w:val="0054655D"/>
    <w:rsid w:val="0055204D"/>
    <w:rsid w:val="00563ABC"/>
    <w:rsid w:val="00590D07"/>
    <w:rsid w:val="005941E7"/>
    <w:rsid w:val="005A3414"/>
    <w:rsid w:val="005A38E9"/>
    <w:rsid w:val="005B6D5B"/>
    <w:rsid w:val="005C4CF2"/>
    <w:rsid w:val="005F12AB"/>
    <w:rsid w:val="005F1550"/>
    <w:rsid w:val="00610656"/>
    <w:rsid w:val="00610798"/>
    <w:rsid w:val="00610918"/>
    <w:rsid w:val="00613459"/>
    <w:rsid w:val="00621E09"/>
    <w:rsid w:val="00650493"/>
    <w:rsid w:val="00650FA6"/>
    <w:rsid w:val="0066433D"/>
    <w:rsid w:val="00673562"/>
    <w:rsid w:val="00674268"/>
    <w:rsid w:val="00676BB2"/>
    <w:rsid w:val="0069090D"/>
    <w:rsid w:val="00693BD8"/>
    <w:rsid w:val="00693E1B"/>
    <w:rsid w:val="006A2000"/>
    <w:rsid w:val="006A387B"/>
    <w:rsid w:val="006A733A"/>
    <w:rsid w:val="006A759E"/>
    <w:rsid w:val="006B0987"/>
    <w:rsid w:val="006B148C"/>
    <w:rsid w:val="006B210A"/>
    <w:rsid w:val="006C19E0"/>
    <w:rsid w:val="006C662E"/>
    <w:rsid w:val="006F545F"/>
    <w:rsid w:val="006F7FF8"/>
    <w:rsid w:val="00722287"/>
    <w:rsid w:val="00727E03"/>
    <w:rsid w:val="00740F3B"/>
    <w:rsid w:val="007577AD"/>
    <w:rsid w:val="00765955"/>
    <w:rsid w:val="00774A3D"/>
    <w:rsid w:val="00784D58"/>
    <w:rsid w:val="00795D46"/>
    <w:rsid w:val="007A67E1"/>
    <w:rsid w:val="007C452A"/>
    <w:rsid w:val="007E3F55"/>
    <w:rsid w:val="00800AA7"/>
    <w:rsid w:val="008431E4"/>
    <w:rsid w:val="008516AD"/>
    <w:rsid w:val="00864C4C"/>
    <w:rsid w:val="00873ED2"/>
    <w:rsid w:val="008B3E63"/>
    <w:rsid w:val="008D3EE2"/>
    <w:rsid w:val="008D6863"/>
    <w:rsid w:val="0090305C"/>
    <w:rsid w:val="00906915"/>
    <w:rsid w:val="00927EC9"/>
    <w:rsid w:val="009334A4"/>
    <w:rsid w:val="00935FDE"/>
    <w:rsid w:val="0094198C"/>
    <w:rsid w:val="00952859"/>
    <w:rsid w:val="00953215"/>
    <w:rsid w:val="009645FA"/>
    <w:rsid w:val="0097278A"/>
    <w:rsid w:val="00980C95"/>
    <w:rsid w:val="00990239"/>
    <w:rsid w:val="009A4B95"/>
    <w:rsid w:val="009A4E8F"/>
    <w:rsid w:val="009E3933"/>
    <w:rsid w:val="00A05CE8"/>
    <w:rsid w:val="00A105CE"/>
    <w:rsid w:val="00A12B71"/>
    <w:rsid w:val="00A23290"/>
    <w:rsid w:val="00A2542B"/>
    <w:rsid w:val="00A32E36"/>
    <w:rsid w:val="00A87C8E"/>
    <w:rsid w:val="00A90114"/>
    <w:rsid w:val="00A92A4C"/>
    <w:rsid w:val="00A95799"/>
    <w:rsid w:val="00A96708"/>
    <w:rsid w:val="00AE1146"/>
    <w:rsid w:val="00AE58C2"/>
    <w:rsid w:val="00AE6656"/>
    <w:rsid w:val="00AE7E23"/>
    <w:rsid w:val="00AF26B6"/>
    <w:rsid w:val="00B00D09"/>
    <w:rsid w:val="00B075CF"/>
    <w:rsid w:val="00B20BFE"/>
    <w:rsid w:val="00B2226E"/>
    <w:rsid w:val="00B32AB4"/>
    <w:rsid w:val="00B427C2"/>
    <w:rsid w:val="00B4686C"/>
    <w:rsid w:val="00B623C3"/>
    <w:rsid w:val="00B75EB4"/>
    <w:rsid w:val="00B86AEE"/>
    <w:rsid w:val="00B86B75"/>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6714"/>
    <w:rsid w:val="00DF30D3"/>
    <w:rsid w:val="00DF6899"/>
    <w:rsid w:val="00E0496D"/>
    <w:rsid w:val="00E04D41"/>
    <w:rsid w:val="00E23D01"/>
    <w:rsid w:val="00E273E5"/>
    <w:rsid w:val="00E315A3"/>
    <w:rsid w:val="00E42CC2"/>
    <w:rsid w:val="00E47BDD"/>
    <w:rsid w:val="00E6384B"/>
    <w:rsid w:val="00E67723"/>
    <w:rsid w:val="00E721C0"/>
    <w:rsid w:val="00E7487F"/>
    <w:rsid w:val="00E842BF"/>
    <w:rsid w:val="00EA125D"/>
    <w:rsid w:val="00EC1D04"/>
    <w:rsid w:val="00EC1E85"/>
    <w:rsid w:val="00EC441D"/>
    <w:rsid w:val="00EE2917"/>
    <w:rsid w:val="00EE78A9"/>
    <w:rsid w:val="00EF0101"/>
    <w:rsid w:val="00EF23C9"/>
    <w:rsid w:val="00F029AA"/>
    <w:rsid w:val="00F129FF"/>
    <w:rsid w:val="00F14312"/>
    <w:rsid w:val="00F20A0F"/>
    <w:rsid w:val="00F33279"/>
    <w:rsid w:val="00F47FC7"/>
    <w:rsid w:val="00F640C6"/>
    <w:rsid w:val="00F715A9"/>
    <w:rsid w:val="00F81F6E"/>
    <w:rsid w:val="00F90537"/>
    <w:rsid w:val="00F91F87"/>
    <w:rsid w:val="00F953D3"/>
    <w:rsid w:val="00FA3452"/>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3817</Words>
  <Characters>249757</Characters>
  <Application>Microsoft Office Word</Application>
  <DocSecurity>0</DocSecurity>
  <Lines>2081</Lines>
  <Paragraphs>585</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29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03T16:08:00Z</dcterms:created>
  <dcterms:modified xsi:type="dcterms:W3CDTF">2021-02-0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0IwYDBsb"/&gt;&lt;style id="http://www.zotero.org/styles/journal-of-human-evolution" hasBibliography="1" bibliographyStyleHasBeenSet="0"/&gt;&lt;prefs&gt;&lt;pref name="fieldType" value="Field"/&gt;&lt;/prefs&gt;&lt;/data&gt;</vt:lpwstr>
  </property>
</Properties>
</file>